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03B2" w:rsidRPr="00EA0A29" w:rsidRDefault="009B03B2" w:rsidP="009B03B2">
      <w:pPr>
        <w:bidi/>
        <w:spacing w:before="240" w:after="240" w:line="240" w:lineRule="auto"/>
        <w:jc w:val="center"/>
        <w:textAlignment w:val="baseline"/>
        <w:rPr>
          <w:rFonts w:asciiTheme="majorBidi" w:eastAsia="Times New Roman" w:hAnsiTheme="majorBidi" w:cs="Times New Roman"/>
          <w:b/>
          <w:bCs/>
          <w:color w:val="FFFFFF"/>
          <w:sz w:val="26"/>
          <w:szCs w:val="26"/>
          <w:rtl/>
        </w:rPr>
      </w:pPr>
      <w:r w:rsidRPr="00EA0A29">
        <w:rPr>
          <w:rFonts w:asciiTheme="majorBidi" w:eastAsia="Times New Roman" w:hAnsiTheme="majorBidi" w:cs="Times New Roman"/>
          <w:b/>
          <w:bCs/>
          <w:color w:val="FFFFFF"/>
          <w:sz w:val="26"/>
          <w:szCs w:val="26"/>
          <w:rtl/>
        </w:rPr>
        <w:t>الأمن السيبراني</w:t>
      </w:r>
    </w:p>
    <w:p w:rsidR="009B03B2" w:rsidRPr="009B03B2" w:rsidRDefault="009B03B2" w:rsidP="009B03B2">
      <w:pPr>
        <w:bidi/>
        <w:spacing w:before="240" w:after="240" w:line="240" w:lineRule="auto"/>
        <w:jc w:val="center"/>
        <w:textAlignment w:val="baseline"/>
        <w:rPr>
          <w:rFonts w:asciiTheme="majorBidi" w:eastAsia="Times New Roman" w:hAnsiTheme="majorBidi" w:cstheme="majorBidi"/>
          <w:b/>
          <w:bCs/>
          <w:color w:val="FFFFFF"/>
          <w:sz w:val="28"/>
          <w:szCs w:val="28"/>
          <w:rtl/>
        </w:rPr>
      </w:pPr>
    </w:p>
    <w:p w:rsidR="009B03B2" w:rsidRPr="00EA0A29" w:rsidRDefault="00EA0A29" w:rsidP="009B03B2">
      <w:pPr>
        <w:bidi/>
        <w:spacing w:before="240" w:after="240" w:line="240" w:lineRule="auto"/>
        <w:jc w:val="both"/>
        <w:textAlignment w:val="baseline"/>
        <w:rPr>
          <w:rFonts w:asciiTheme="majorBidi" w:eastAsia="Times New Roman" w:hAnsiTheme="majorBidi" w:cstheme="majorBidi"/>
          <w:color w:val="FFFFFF"/>
          <w:sz w:val="23"/>
          <w:szCs w:val="23"/>
          <w:rtl/>
        </w:rPr>
      </w:pPr>
      <w:r>
        <w:rPr>
          <w:rFonts w:asciiTheme="majorBidi" w:eastAsia="Times New Roman" w:hAnsiTheme="majorBidi" w:cs="Times New Roman" w:hint="cs"/>
          <w:color w:val="FFFFFF"/>
          <w:sz w:val="23"/>
          <w:szCs w:val="23"/>
          <w:rtl/>
        </w:rPr>
        <w:t xml:space="preserve">     </w:t>
      </w:r>
      <w:r w:rsidR="009B03B2" w:rsidRPr="00EA0A29">
        <w:rPr>
          <w:rFonts w:asciiTheme="majorBidi" w:eastAsia="Times New Roman" w:hAnsiTheme="majorBidi" w:cs="Times New Roman"/>
          <w:color w:val="FFFFFF"/>
          <w:sz w:val="23"/>
          <w:szCs w:val="23"/>
          <w:rtl/>
        </w:rPr>
        <w:t xml:space="preserve">يعتبر الأمن السيبراني من المواضيع التي اتجه أنظار العالم إليه في الآونة الأخيرة مما يؤكد على أهميته البالغة مع ازياد استخدام التقنية في حياتنا. الأمن السيبراني هو حماية كلاً من البيانات والشبكات والأجهزة الإلكترونية من الوصول الغير مصرح </w:t>
      </w:r>
      <w:r w:rsidRPr="00EA0A29">
        <w:rPr>
          <w:rFonts w:asciiTheme="majorBidi" w:eastAsia="Times New Roman" w:hAnsiTheme="majorBidi" w:cs="Times New Roman" w:hint="cs"/>
          <w:color w:val="FFFFFF"/>
          <w:sz w:val="23"/>
          <w:szCs w:val="23"/>
          <w:rtl/>
        </w:rPr>
        <w:t>بها،</w:t>
      </w:r>
      <w:r w:rsidR="009B03B2" w:rsidRPr="00EA0A29">
        <w:rPr>
          <w:rFonts w:asciiTheme="majorBidi" w:eastAsia="Times New Roman" w:hAnsiTheme="majorBidi" w:cs="Times New Roman"/>
          <w:color w:val="FFFFFF"/>
          <w:sz w:val="23"/>
          <w:szCs w:val="23"/>
          <w:rtl/>
        </w:rPr>
        <w:t xml:space="preserve"> وايضاً الهجمات الرقمية التي تكون من طرق ووسائل شتى مثل: استهداف البريد </w:t>
      </w:r>
      <w:r w:rsidRPr="00EA0A29">
        <w:rPr>
          <w:rFonts w:asciiTheme="majorBidi" w:eastAsia="Times New Roman" w:hAnsiTheme="majorBidi" w:cs="Times New Roman" w:hint="cs"/>
          <w:color w:val="FFFFFF"/>
          <w:sz w:val="23"/>
          <w:szCs w:val="23"/>
          <w:rtl/>
        </w:rPr>
        <w:t>الإلكتروني،</w:t>
      </w:r>
      <w:r w:rsidR="009B03B2" w:rsidRPr="00EA0A29">
        <w:rPr>
          <w:rFonts w:asciiTheme="majorBidi" w:eastAsia="Times New Roman" w:hAnsiTheme="majorBidi" w:cs="Times New Roman"/>
          <w:color w:val="FFFFFF"/>
          <w:sz w:val="23"/>
          <w:szCs w:val="23"/>
          <w:rtl/>
        </w:rPr>
        <w:t xml:space="preserve"> حسابات وسائل التواصل </w:t>
      </w:r>
      <w:r w:rsidRPr="00EA0A29">
        <w:rPr>
          <w:rFonts w:asciiTheme="majorBidi" w:eastAsia="Times New Roman" w:hAnsiTheme="majorBidi" w:cs="Times New Roman" w:hint="cs"/>
          <w:color w:val="FFFFFF"/>
          <w:sz w:val="23"/>
          <w:szCs w:val="23"/>
          <w:rtl/>
        </w:rPr>
        <w:t>الاجتماعي،</w:t>
      </w:r>
      <w:r w:rsidR="009B03B2" w:rsidRPr="00EA0A29">
        <w:rPr>
          <w:rFonts w:asciiTheme="majorBidi" w:eastAsia="Times New Roman" w:hAnsiTheme="majorBidi" w:cs="Times New Roman" w:hint="cs"/>
          <w:color w:val="FFFFFF"/>
          <w:sz w:val="23"/>
          <w:szCs w:val="23"/>
          <w:rtl/>
        </w:rPr>
        <w:t xml:space="preserve"> بطاقا</w:t>
      </w:r>
      <w:r w:rsidR="009B03B2" w:rsidRPr="00EA0A29">
        <w:rPr>
          <w:rFonts w:asciiTheme="majorBidi" w:eastAsia="Times New Roman" w:hAnsiTheme="majorBidi" w:cs="Times New Roman" w:hint="eastAsia"/>
          <w:color w:val="FFFFFF"/>
          <w:sz w:val="23"/>
          <w:szCs w:val="23"/>
          <w:rtl/>
        </w:rPr>
        <w:t>ت</w:t>
      </w:r>
      <w:r w:rsidR="009B03B2" w:rsidRPr="00EA0A29">
        <w:rPr>
          <w:rFonts w:asciiTheme="majorBidi" w:eastAsia="Times New Roman" w:hAnsiTheme="majorBidi" w:cs="Times New Roman"/>
          <w:color w:val="FFFFFF"/>
          <w:sz w:val="23"/>
          <w:szCs w:val="23"/>
          <w:rtl/>
        </w:rPr>
        <w:t xml:space="preserve"> </w:t>
      </w:r>
      <w:r w:rsidRPr="00EA0A29">
        <w:rPr>
          <w:rFonts w:asciiTheme="majorBidi" w:eastAsia="Times New Roman" w:hAnsiTheme="majorBidi" w:cs="Times New Roman" w:hint="cs"/>
          <w:color w:val="FFFFFF"/>
          <w:sz w:val="23"/>
          <w:szCs w:val="23"/>
          <w:rtl/>
        </w:rPr>
        <w:t>الائتمان،</w:t>
      </w:r>
      <w:r w:rsidR="009B03B2" w:rsidRPr="00EA0A29">
        <w:rPr>
          <w:rFonts w:asciiTheme="majorBidi" w:eastAsia="Times New Roman" w:hAnsiTheme="majorBidi" w:cs="Times New Roman"/>
          <w:color w:val="FFFFFF"/>
          <w:sz w:val="23"/>
          <w:szCs w:val="23"/>
          <w:rtl/>
        </w:rPr>
        <w:t xml:space="preserve"> وحتى أنظمة الشركات. ومن أبرز أنواع الأمن السيبراني: أمن البنية التحتية الحيوية كإشارات المرور. وتكمن أهمية هذا النوع لما فيه أمان وسلامة للمجتمع كاملاً</w:t>
      </w:r>
      <w:r w:rsidR="009B03B2" w:rsidRPr="00EA0A29">
        <w:rPr>
          <w:rFonts w:asciiTheme="majorBidi" w:eastAsia="Times New Roman" w:hAnsiTheme="majorBidi" w:cstheme="majorBidi"/>
          <w:color w:val="FFFFFF"/>
          <w:sz w:val="23"/>
          <w:szCs w:val="23"/>
        </w:rPr>
        <w:t xml:space="preserve">. </w:t>
      </w:r>
    </w:p>
    <w:p w:rsidR="009B03B2" w:rsidRPr="00EA0A29" w:rsidRDefault="009B03B2" w:rsidP="00A13E3D">
      <w:pPr>
        <w:bidi/>
        <w:spacing w:before="240" w:after="240" w:line="240" w:lineRule="auto"/>
        <w:jc w:val="both"/>
        <w:textAlignment w:val="baseline"/>
        <w:rPr>
          <w:rFonts w:asciiTheme="majorBidi" w:eastAsia="Times New Roman" w:hAnsiTheme="majorBidi" w:cstheme="majorBidi"/>
          <w:b/>
          <w:bCs/>
          <w:color w:val="FFFFFF"/>
          <w:sz w:val="23"/>
          <w:szCs w:val="23"/>
          <w:rtl/>
        </w:rPr>
      </w:pPr>
      <w:r w:rsidRPr="00EA0A29">
        <w:rPr>
          <w:rFonts w:asciiTheme="majorBidi" w:eastAsia="Times New Roman" w:hAnsiTheme="majorBidi" w:cs="Times New Roman"/>
          <w:b/>
          <w:bCs/>
          <w:color w:val="FFFFFF"/>
          <w:sz w:val="23"/>
          <w:szCs w:val="23"/>
          <w:rtl/>
        </w:rPr>
        <w:t>الأمن السيبراني في المملكة العربية السعودية</w:t>
      </w:r>
      <w:r w:rsidRPr="00EA0A29">
        <w:rPr>
          <w:rFonts w:asciiTheme="majorBidi" w:eastAsia="Times New Roman" w:hAnsiTheme="majorBidi" w:cstheme="majorBidi"/>
          <w:b/>
          <w:bCs/>
          <w:color w:val="FFFFFF"/>
          <w:sz w:val="23"/>
          <w:szCs w:val="23"/>
        </w:rPr>
        <w:t>:</w:t>
      </w:r>
      <w:r w:rsidR="00A13E3D" w:rsidRPr="00A13E3D">
        <w:rPr>
          <w:noProof/>
        </w:rPr>
        <w:t xml:space="preserve"> </w:t>
      </w:r>
    </w:p>
    <w:p w:rsidR="009B03B2" w:rsidRPr="00EA0A29" w:rsidRDefault="00EA0A29" w:rsidP="009B03B2">
      <w:pPr>
        <w:bidi/>
        <w:spacing w:before="240" w:after="240" w:line="240" w:lineRule="auto"/>
        <w:jc w:val="both"/>
        <w:textAlignment w:val="baseline"/>
        <w:rPr>
          <w:rFonts w:asciiTheme="majorBidi" w:eastAsia="Times New Roman" w:hAnsiTheme="majorBidi" w:cstheme="majorBidi"/>
          <w:color w:val="FFFFFF"/>
          <w:sz w:val="23"/>
          <w:szCs w:val="23"/>
          <w:rtl/>
        </w:rPr>
      </w:pPr>
      <w:r>
        <w:rPr>
          <w:rFonts w:asciiTheme="majorBidi" w:eastAsia="Times New Roman" w:hAnsiTheme="majorBidi" w:cs="Times New Roman" w:hint="cs"/>
          <w:color w:val="FFFFFF"/>
          <w:sz w:val="23"/>
          <w:szCs w:val="23"/>
          <w:rtl/>
        </w:rPr>
        <w:t xml:space="preserve">     </w:t>
      </w:r>
      <w:r w:rsidR="009B03B2" w:rsidRPr="00EA0A29">
        <w:rPr>
          <w:rFonts w:asciiTheme="majorBidi" w:eastAsia="Times New Roman" w:hAnsiTheme="majorBidi" w:cs="Times New Roman"/>
          <w:color w:val="FFFFFF"/>
          <w:sz w:val="23"/>
          <w:szCs w:val="23"/>
          <w:rtl/>
        </w:rPr>
        <w:t xml:space="preserve">حققت المملكة انجازاً بحصولها على المركز 13 من بين 175 دولة في العالم والأول </w:t>
      </w:r>
      <w:r w:rsidR="009B03B2" w:rsidRPr="00EA0A29">
        <w:rPr>
          <w:rFonts w:asciiTheme="majorBidi" w:eastAsia="Times New Roman" w:hAnsiTheme="majorBidi" w:cs="Times New Roman" w:hint="cs"/>
          <w:color w:val="FFFFFF"/>
          <w:sz w:val="23"/>
          <w:szCs w:val="23"/>
          <w:rtl/>
        </w:rPr>
        <w:t>عربيا</w:t>
      </w:r>
      <w:r w:rsidR="009B03B2" w:rsidRPr="00EA0A29">
        <w:rPr>
          <w:rFonts w:asciiTheme="majorBidi" w:eastAsia="Times New Roman" w:hAnsiTheme="majorBidi" w:cs="Times New Roman"/>
          <w:color w:val="FFFFFF"/>
          <w:sz w:val="23"/>
          <w:szCs w:val="23"/>
          <w:rtl/>
        </w:rPr>
        <w:t xml:space="preserve"> وذلك حسب المؤشر العالمي للأمن السيبراني وفق </w:t>
      </w:r>
      <w:r w:rsidR="009B03B2" w:rsidRPr="00EA0A29">
        <w:rPr>
          <w:rFonts w:asciiTheme="majorBidi" w:eastAsia="Times New Roman" w:hAnsiTheme="majorBidi" w:cs="Times New Roman" w:hint="cs"/>
          <w:color w:val="FFFFFF"/>
          <w:sz w:val="23"/>
          <w:szCs w:val="23"/>
          <w:rtl/>
        </w:rPr>
        <w:t>الاتحاد</w:t>
      </w:r>
      <w:r w:rsidR="009B03B2" w:rsidRPr="00EA0A29">
        <w:rPr>
          <w:rFonts w:asciiTheme="majorBidi" w:eastAsia="Times New Roman" w:hAnsiTheme="majorBidi" w:cs="Times New Roman"/>
          <w:color w:val="FFFFFF"/>
          <w:sz w:val="23"/>
          <w:szCs w:val="23"/>
          <w:rtl/>
        </w:rPr>
        <w:t xml:space="preserve"> الدولي للاتصالات التابع للأمم المتحدة لعام 2018. الذي يقيس التزام الدول بالأمن السيبراني على المستوى العالمي ويصدر كل </w:t>
      </w:r>
      <w:r w:rsidR="009B03B2" w:rsidRPr="00EA0A29">
        <w:rPr>
          <w:rFonts w:asciiTheme="majorBidi" w:eastAsia="Times New Roman" w:hAnsiTheme="majorBidi" w:cs="Times New Roman" w:hint="cs"/>
          <w:color w:val="FFFFFF"/>
          <w:sz w:val="23"/>
          <w:szCs w:val="23"/>
          <w:rtl/>
        </w:rPr>
        <w:t>سنتين، ويقو</w:t>
      </w:r>
      <w:r w:rsidR="009B03B2" w:rsidRPr="00EA0A29">
        <w:rPr>
          <w:rFonts w:asciiTheme="majorBidi" w:eastAsia="Times New Roman" w:hAnsiTheme="majorBidi" w:cs="Times New Roman" w:hint="eastAsia"/>
          <w:color w:val="FFFFFF"/>
          <w:sz w:val="23"/>
          <w:szCs w:val="23"/>
          <w:rtl/>
        </w:rPr>
        <w:t>م</w:t>
      </w:r>
      <w:r w:rsidR="009B03B2" w:rsidRPr="00EA0A29">
        <w:rPr>
          <w:rFonts w:asciiTheme="majorBidi" w:eastAsia="Times New Roman" w:hAnsiTheme="majorBidi" w:cs="Times New Roman"/>
          <w:color w:val="FFFFFF"/>
          <w:sz w:val="23"/>
          <w:szCs w:val="23"/>
          <w:rtl/>
        </w:rPr>
        <w:t xml:space="preserve"> المؤشر على 5 مقومات أساسية (القانونية والتعاونية والتقنية والتنظيمية وبناء القدرات). ويأتي ذلك امتداداً لجهود المملكة الحثيثة لتعزيز وتفعيل دور الأمن السيبراني</w:t>
      </w:r>
      <w:r w:rsidR="009B03B2" w:rsidRPr="00EA0A29">
        <w:rPr>
          <w:rFonts w:asciiTheme="majorBidi" w:eastAsia="Times New Roman" w:hAnsiTheme="majorBidi" w:cstheme="majorBidi"/>
          <w:color w:val="FFFFFF"/>
          <w:sz w:val="23"/>
          <w:szCs w:val="23"/>
        </w:rPr>
        <w:t>.</w:t>
      </w:r>
    </w:p>
    <w:p w:rsidR="009B03B2" w:rsidRPr="00EA0A29" w:rsidRDefault="009B03B2" w:rsidP="009B03B2">
      <w:pPr>
        <w:bidi/>
        <w:spacing w:before="240" w:after="240" w:line="240" w:lineRule="auto"/>
        <w:jc w:val="both"/>
        <w:textAlignment w:val="baseline"/>
        <w:rPr>
          <w:rFonts w:asciiTheme="majorBidi" w:eastAsia="Times New Roman" w:hAnsiTheme="majorBidi" w:cstheme="majorBidi"/>
          <w:b/>
          <w:bCs/>
          <w:color w:val="FFFFFF"/>
          <w:sz w:val="23"/>
          <w:szCs w:val="23"/>
          <w:rtl/>
        </w:rPr>
      </w:pPr>
      <w:r w:rsidRPr="00EA0A29">
        <w:rPr>
          <w:rFonts w:asciiTheme="majorBidi" w:eastAsia="Times New Roman" w:hAnsiTheme="majorBidi" w:cstheme="majorBidi"/>
          <w:b/>
          <w:bCs/>
          <w:color w:val="FFFFFF"/>
          <w:sz w:val="23"/>
          <w:szCs w:val="23"/>
        </w:rPr>
        <w:t xml:space="preserve">  </w:t>
      </w:r>
      <w:r w:rsidRPr="00EA0A29">
        <w:rPr>
          <w:rFonts w:asciiTheme="majorBidi" w:eastAsia="Times New Roman" w:hAnsiTheme="majorBidi" w:cs="Times New Roman"/>
          <w:b/>
          <w:bCs/>
          <w:color w:val="FFFFFF"/>
          <w:sz w:val="23"/>
          <w:szCs w:val="23"/>
          <w:rtl/>
        </w:rPr>
        <w:t>الهيئة الوطنية للأمن السيبراني</w:t>
      </w:r>
      <w:r w:rsidRPr="00EA0A29">
        <w:rPr>
          <w:rFonts w:asciiTheme="majorBidi" w:eastAsia="Times New Roman" w:hAnsiTheme="majorBidi" w:cstheme="majorBidi"/>
          <w:b/>
          <w:bCs/>
          <w:color w:val="FFFFFF"/>
          <w:sz w:val="23"/>
          <w:szCs w:val="23"/>
        </w:rPr>
        <w:t>:</w:t>
      </w:r>
    </w:p>
    <w:p w:rsidR="009B03B2" w:rsidRPr="00EA0A29" w:rsidRDefault="00EA0A29" w:rsidP="00B11E2C">
      <w:pPr>
        <w:bidi/>
        <w:spacing w:before="240" w:after="240" w:line="240" w:lineRule="auto"/>
        <w:jc w:val="both"/>
        <w:textAlignment w:val="baseline"/>
        <w:rPr>
          <w:rFonts w:asciiTheme="majorBidi" w:eastAsia="Times New Roman" w:hAnsiTheme="majorBidi" w:cstheme="majorBidi"/>
          <w:color w:val="FFFFFF"/>
          <w:sz w:val="23"/>
          <w:szCs w:val="23"/>
          <w:rtl/>
        </w:rPr>
      </w:pPr>
      <w:r>
        <w:rPr>
          <w:rFonts w:asciiTheme="majorBidi" w:eastAsia="Times New Roman" w:hAnsiTheme="majorBidi" w:cs="Times New Roman" w:hint="cs"/>
          <w:color w:val="FFFFFF"/>
          <w:sz w:val="23"/>
          <w:szCs w:val="23"/>
          <w:rtl/>
        </w:rPr>
        <w:t xml:space="preserve">     </w:t>
      </w:r>
      <w:r w:rsidR="009B03B2" w:rsidRPr="00EA0A29">
        <w:rPr>
          <w:rFonts w:asciiTheme="majorBidi" w:eastAsia="Times New Roman" w:hAnsiTheme="majorBidi" w:cs="Times New Roman"/>
          <w:color w:val="FFFFFF"/>
          <w:sz w:val="23"/>
          <w:szCs w:val="23"/>
          <w:rtl/>
        </w:rPr>
        <w:t xml:space="preserve">الهيئة الوطنية للأمن السيبراني تهدف إلى تعزيز الأمن السيبراني بالمملكة العربية </w:t>
      </w:r>
      <w:r w:rsidR="009B03B2" w:rsidRPr="00EA0A29">
        <w:rPr>
          <w:rFonts w:asciiTheme="majorBidi" w:eastAsia="Times New Roman" w:hAnsiTheme="majorBidi" w:cs="Times New Roman" w:hint="cs"/>
          <w:color w:val="FFFFFF"/>
          <w:sz w:val="23"/>
          <w:szCs w:val="23"/>
          <w:rtl/>
        </w:rPr>
        <w:t>السعودية،</w:t>
      </w:r>
      <w:r w:rsidR="009B03B2" w:rsidRPr="00EA0A29">
        <w:rPr>
          <w:rFonts w:asciiTheme="majorBidi" w:eastAsia="Times New Roman" w:hAnsiTheme="majorBidi" w:cs="Times New Roman"/>
          <w:color w:val="FFFFFF"/>
          <w:sz w:val="23"/>
          <w:szCs w:val="23"/>
          <w:rtl/>
        </w:rPr>
        <w:t xml:space="preserve"> حيث أنها تعتبر المرجع الوطني في شؤونه ولذلك سعياً لحماية المصالح الحيوية. ومن أبرز المهام للهيئة ما </w:t>
      </w:r>
      <w:r w:rsidR="009B03B2" w:rsidRPr="00EA0A29">
        <w:rPr>
          <w:rFonts w:asciiTheme="majorBidi" w:eastAsia="Times New Roman" w:hAnsiTheme="majorBidi" w:cs="Times New Roman" w:hint="cs"/>
          <w:color w:val="FFFFFF"/>
          <w:sz w:val="23"/>
          <w:szCs w:val="23"/>
          <w:rtl/>
        </w:rPr>
        <w:t>يلي: وض</w:t>
      </w:r>
      <w:r w:rsidR="009B03B2" w:rsidRPr="00EA0A29">
        <w:rPr>
          <w:rFonts w:asciiTheme="majorBidi" w:eastAsia="Times New Roman" w:hAnsiTheme="majorBidi" w:cs="Times New Roman" w:hint="eastAsia"/>
          <w:color w:val="FFFFFF"/>
          <w:sz w:val="23"/>
          <w:szCs w:val="23"/>
          <w:rtl/>
        </w:rPr>
        <w:t>ع</w:t>
      </w:r>
      <w:r w:rsidR="009B03B2" w:rsidRPr="00EA0A29">
        <w:rPr>
          <w:rFonts w:asciiTheme="majorBidi" w:eastAsia="Times New Roman" w:hAnsiTheme="majorBidi" w:cs="Times New Roman"/>
          <w:color w:val="FFFFFF"/>
          <w:sz w:val="23"/>
          <w:szCs w:val="23"/>
          <w:rtl/>
        </w:rPr>
        <w:t xml:space="preserve"> الاستراتيجية الوطنية للأمن </w:t>
      </w:r>
      <w:r w:rsidR="009B03B2" w:rsidRPr="00EA0A29">
        <w:rPr>
          <w:rFonts w:asciiTheme="majorBidi" w:eastAsia="Times New Roman" w:hAnsiTheme="majorBidi" w:cs="Times New Roman" w:hint="cs"/>
          <w:color w:val="FFFFFF"/>
          <w:sz w:val="23"/>
          <w:szCs w:val="23"/>
          <w:rtl/>
        </w:rPr>
        <w:t>السيبراني،</w:t>
      </w:r>
      <w:r w:rsidR="009B03B2" w:rsidRPr="00EA0A29">
        <w:rPr>
          <w:rFonts w:asciiTheme="majorBidi" w:eastAsia="Times New Roman" w:hAnsiTheme="majorBidi" w:cs="Times New Roman"/>
          <w:color w:val="FFFFFF"/>
          <w:sz w:val="23"/>
          <w:szCs w:val="23"/>
          <w:rtl/>
        </w:rPr>
        <w:t xml:space="preserve"> تحديد القطاعات والجهات ذات الأولوية بالأمن السيبراني وإشعارها بالمخاطر </w:t>
      </w:r>
      <w:r w:rsidR="009B03B2" w:rsidRPr="00EA0A29">
        <w:rPr>
          <w:rFonts w:asciiTheme="majorBidi" w:eastAsia="Times New Roman" w:hAnsiTheme="majorBidi" w:cs="Times New Roman" w:hint="cs"/>
          <w:color w:val="FFFFFF"/>
          <w:sz w:val="23"/>
          <w:szCs w:val="23"/>
          <w:rtl/>
        </w:rPr>
        <w:t>والتهديدات،</w:t>
      </w:r>
      <w:r w:rsidR="009B03B2" w:rsidRPr="00EA0A29">
        <w:rPr>
          <w:rFonts w:asciiTheme="majorBidi" w:eastAsia="Times New Roman" w:hAnsiTheme="majorBidi" w:cs="Times New Roman"/>
          <w:color w:val="FFFFFF"/>
          <w:sz w:val="23"/>
          <w:szCs w:val="23"/>
          <w:rtl/>
        </w:rPr>
        <w:t xml:space="preserve"> تحفيز نمو قطاع الأمن السيبراني في المملكة، وتشجيع الابتكار والاستثمار فيه. ومن منطلق أهمية نشر الوعي بالأمن السيبراني بالمملكة وبناء القدرات الوطنية المتخصصة في مجالات الأمن السيبراني أنشئت الهيئة الأكاديمية الوطنية للأمن السيبراني لسد الفجوة في هذا المجال حيث تستهدف الأكاديمية تدريب 20,000 متدرب من الجنسين في نهاية عام 202</w:t>
      </w:r>
      <w:r w:rsidR="00B11E2C">
        <w:rPr>
          <w:rFonts w:asciiTheme="majorBidi" w:eastAsia="Times New Roman" w:hAnsiTheme="majorBidi" w:cs="Times New Roman" w:hint="cs"/>
          <w:color w:val="FFFFFF"/>
          <w:sz w:val="23"/>
          <w:szCs w:val="23"/>
          <w:rtl/>
        </w:rPr>
        <w:t>2</w:t>
      </w:r>
      <w:r w:rsidR="009B03B2" w:rsidRPr="00EA0A29">
        <w:rPr>
          <w:rFonts w:asciiTheme="majorBidi" w:eastAsia="Times New Roman" w:hAnsiTheme="majorBidi" w:cstheme="majorBidi"/>
          <w:color w:val="FFFFFF"/>
          <w:sz w:val="23"/>
          <w:szCs w:val="23"/>
        </w:rPr>
        <w:t>.</w:t>
      </w:r>
    </w:p>
    <w:p w:rsidR="009B03B2" w:rsidRPr="00EA0A29" w:rsidRDefault="009B03B2" w:rsidP="009B03B2">
      <w:pPr>
        <w:bidi/>
        <w:spacing w:before="240" w:after="240" w:line="240" w:lineRule="auto"/>
        <w:jc w:val="both"/>
        <w:textAlignment w:val="baseline"/>
        <w:rPr>
          <w:rFonts w:asciiTheme="majorBidi" w:eastAsia="Times New Roman" w:hAnsiTheme="majorBidi" w:cstheme="majorBidi"/>
          <w:b/>
          <w:bCs/>
          <w:color w:val="FFFFFF"/>
          <w:sz w:val="23"/>
          <w:szCs w:val="23"/>
          <w:rtl/>
        </w:rPr>
      </w:pPr>
      <w:r w:rsidRPr="00EA0A29">
        <w:rPr>
          <w:rFonts w:asciiTheme="majorBidi" w:eastAsia="Times New Roman" w:hAnsiTheme="majorBidi" w:cstheme="majorBidi"/>
          <w:b/>
          <w:bCs/>
          <w:color w:val="FFFFFF"/>
          <w:sz w:val="23"/>
          <w:szCs w:val="23"/>
        </w:rPr>
        <w:t xml:space="preserve"> </w:t>
      </w:r>
      <w:r w:rsidRPr="00EA0A29">
        <w:rPr>
          <w:rFonts w:asciiTheme="majorBidi" w:eastAsia="Times New Roman" w:hAnsiTheme="majorBidi" w:cs="Times New Roman"/>
          <w:b/>
          <w:bCs/>
          <w:color w:val="FFFFFF"/>
          <w:sz w:val="23"/>
          <w:szCs w:val="23"/>
          <w:rtl/>
        </w:rPr>
        <w:t>الاتحاد السعود</w:t>
      </w:r>
      <w:r w:rsidR="00EA0A29">
        <w:rPr>
          <w:rFonts w:asciiTheme="majorBidi" w:eastAsia="Times New Roman" w:hAnsiTheme="majorBidi" w:cs="Times New Roman"/>
          <w:b/>
          <w:bCs/>
          <w:color w:val="FFFFFF"/>
          <w:sz w:val="23"/>
          <w:szCs w:val="23"/>
          <w:rtl/>
        </w:rPr>
        <w:t>ي للأمن السيبراني والبرمجة والد</w:t>
      </w:r>
      <w:r w:rsidRPr="00EA0A29">
        <w:rPr>
          <w:rFonts w:asciiTheme="majorBidi" w:eastAsia="Times New Roman" w:hAnsiTheme="majorBidi" w:cs="Times New Roman"/>
          <w:b/>
          <w:bCs/>
          <w:color w:val="FFFFFF"/>
          <w:sz w:val="23"/>
          <w:szCs w:val="23"/>
          <w:rtl/>
        </w:rPr>
        <w:t>ر</w:t>
      </w:r>
      <w:r w:rsidR="00EA0A29">
        <w:rPr>
          <w:rFonts w:asciiTheme="majorBidi" w:eastAsia="Times New Roman" w:hAnsiTheme="majorBidi" w:cs="Times New Roman" w:hint="cs"/>
          <w:b/>
          <w:bCs/>
          <w:color w:val="FFFFFF"/>
          <w:sz w:val="23"/>
          <w:szCs w:val="23"/>
          <w:rtl/>
        </w:rPr>
        <w:t>و</w:t>
      </w:r>
      <w:r w:rsidRPr="00EA0A29">
        <w:rPr>
          <w:rFonts w:asciiTheme="majorBidi" w:eastAsia="Times New Roman" w:hAnsiTheme="majorBidi" w:cs="Times New Roman"/>
          <w:b/>
          <w:bCs/>
          <w:color w:val="FFFFFF"/>
          <w:sz w:val="23"/>
          <w:szCs w:val="23"/>
          <w:rtl/>
        </w:rPr>
        <w:t>نز</w:t>
      </w:r>
      <w:r w:rsidRPr="00EA0A29">
        <w:rPr>
          <w:rFonts w:asciiTheme="majorBidi" w:eastAsia="Times New Roman" w:hAnsiTheme="majorBidi" w:cstheme="majorBidi"/>
          <w:b/>
          <w:bCs/>
          <w:color w:val="FFFFFF"/>
          <w:sz w:val="23"/>
          <w:szCs w:val="23"/>
        </w:rPr>
        <w:t>:</w:t>
      </w:r>
    </w:p>
    <w:p w:rsidR="009B03B2" w:rsidRPr="00EA0A29" w:rsidRDefault="00EA0A29" w:rsidP="009B03B2">
      <w:pPr>
        <w:bidi/>
        <w:spacing w:before="240" w:after="240" w:line="240" w:lineRule="auto"/>
        <w:jc w:val="both"/>
        <w:textAlignment w:val="baseline"/>
        <w:rPr>
          <w:rFonts w:asciiTheme="majorBidi" w:eastAsia="Times New Roman" w:hAnsiTheme="majorBidi" w:cstheme="majorBidi"/>
          <w:color w:val="FFFFFF"/>
          <w:sz w:val="23"/>
          <w:szCs w:val="23"/>
          <w:rtl/>
        </w:rPr>
      </w:pPr>
      <w:r>
        <w:rPr>
          <w:rFonts w:asciiTheme="majorBidi" w:eastAsia="Times New Roman" w:hAnsiTheme="majorBidi" w:cs="Times New Roman" w:hint="cs"/>
          <w:color w:val="FFFFFF"/>
          <w:sz w:val="23"/>
          <w:szCs w:val="23"/>
          <w:rtl/>
        </w:rPr>
        <w:t xml:space="preserve">     </w:t>
      </w:r>
      <w:r w:rsidR="009B03B2" w:rsidRPr="00EA0A29">
        <w:rPr>
          <w:rFonts w:asciiTheme="majorBidi" w:eastAsia="Times New Roman" w:hAnsiTheme="majorBidi" w:cs="Times New Roman"/>
          <w:color w:val="FFFFFF"/>
          <w:sz w:val="23"/>
          <w:szCs w:val="23"/>
          <w:rtl/>
        </w:rPr>
        <w:t xml:space="preserve">الاتحاد السعودي للأمن السيبراني والبرمجة والدورنز تحت مظلة اللجنة الأولمبية السعودية والذي يهدف بأن تكون المملكة في مصاف الدول المتقدمة في صناعة المعرفة التقنية الحديثة من خلال بناء قدرات محلية واحترافية. وينظم الاتحاد المسابقات في مجالات الأمن السيبراني والبرمجة </w:t>
      </w:r>
      <w:r w:rsidRPr="00EA0A29">
        <w:rPr>
          <w:rFonts w:asciiTheme="majorBidi" w:eastAsia="Times New Roman" w:hAnsiTheme="majorBidi" w:cs="Times New Roman" w:hint="cs"/>
          <w:color w:val="FFFFFF"/>
          <w:sz w:val="23"/>
          <w:szCs w:val="23"/>
          <w:rtl/>
        </w:rPr>
        <w:t>والدرونز التي</w:t>
      </w:r>
      <w:r w:rsidR="009B03B2" w:rsidRPr="00EA0A29">
        <w:rPr>
          <w:rFonts w:asciiTheme="majorBidi" w:eastAsia="Times New Roman" w:hAnsiTheme="majorBidi" w:cs="Times New Roman"/>
          <w:color w:val="FFFFFF"/>
          <w:sz w:val="23"/>
          <w:szCs w:val="23"/>
          <w:rtl/>
        </w:rPr>
        <w:t xml:space="preserve"> تهدف إلى تشجيع روح المنافسة والتي كان أشهرها: هاكاثون </w:t>
      </w:r>
      <w:r w:rsidR="009B03B2" w:rsidRPr="00EA0A29">
        <w:rPr>
          <w:rFonts w:asciiTheme="majorBidi" w:eastAsia="Times New Roman" w:hAnsiTheme="majorBidi" w:cs="Times New Roman" w:hint="cs"/>
          <w:color w:val="FFFFFF"/>
          <w:sz w:val="23"/>
          <w:szCs w:val="23"/>
          <w:rtl/>
        </w:rPr>
        <w:t>الحج الذي</w:t>
      </w:r>
      <w:r w:rsidR="009B03B2" w:rsidRPr="00EA0A29">
        <w:rPr>
          <w:rFonts w:asciiTheme="majorBidi" w:eastAsia="Times New Roman" w:hAnsiTheme="majorBidi" w:cs="Times New Roman"/>
          <w:color w:val="FFFFFF"/>
          <w:sz w:val="23"/>
          <w:szCs w:val="23"/>
          <w:rtl/>
        </w:rPr>
        <w:t xml:space="preserve"> يهدف إلى توظيف التقنية في سبيل جعل تجربة الحج أكثر سهولة </w:t>
      </w:r>
      <w:r w:rsidR="009B03B2" w:rsidRPr="00EA0A29">
        <w:rPr>
          <w:rFonts w:asciiTheme="majorBidi" w:eastAsia="Times New Roman" w:hAnsiTheme="majorBidi" w:cs="Times New Roman" w:hint="cs"/>
          <w:color w:val="FFFFFF"/>
          <w:sz w:val="23"/>
          <w:szCs w:val="23"/>
          <w:rtl/>
        </w:rPr>
        <w:t>للحجاج،</w:t>
      </w:r>
      <w:r w:rsidR="009B03B2" w:rsidRPr="00EA0A29">
        <w:rPr>
          <w:rFonts w:asciiTheme="majorBidi" w:eastAsia="Times New Roman" w:hAnsiTheme="majorBidi" w:cs="Times New Roman"/>
          <w:color w:val="FFFFFF"/>
          <w:sz w:val="23"/>
          <w:szCs w:val="23"/>
          <w:rtl/>
        </w:rPr>
        <w:t xml:space="preserve"> وكسر هاكاثون الحج الرقم القياسي كأكبر هاكاثون في العالم ودخوله موسوعة غينيس للأرقام القياسية</w:t>
      </w:r>
      <w:r w:rsidR="009B03B2" w:rsidRPr="00EA0A29">
        <w:rPr>
          <w:rFonts w:asciiTheme="majorBidi" w:eastAsia="Times New Roman" w:hAnsiTheme="majorBidi" w:cstheme="majorBidi"/>
          <w:color w:val="FFFFFF"/>
          <w:sz w:val="23"/>
          <w:szCs w:val="23"/>
        </w:rPr>
        <w:t>.</w:t>
      </w:r>
    </w:p>
    <w:p w:rsidR="009B03B2" w:rsidRPr="00EA0A29" w:rsidRDefault="009B03B2" w:rsidP="009B03B2">
      <w:pPr>
        <w:bidi/>
        <w:spacing w:before="240" w:after="240" w:line="240" w:lineRule="auto"/>
        <w:jc w:val="both"/>
        <w:textAlignment w:val="baseline"/>
        <w:rPr>
          <w:rFonts w:asciiTheme="majorBidi" w:eastAsia="Times New Roman" w:hAnsiTheme="majorBidi" w:cstheme="majorBidi"/>
          <w:b/>
          <w:bCs/>
          <w:color w:val="FFFFFF"/>
          <w:sz w:val="23"/>
          <w:szCs w:val="23"/>
          <w:rtl/>
        </w:rPr>
      </w:pPr>
      <w:r w:rsidRPr="00EA0A29">
        <w:rPr>
          <w:rFonts w:asciiTheme="majorBidi" w:eastAsia="Times New Roman" w:hAnsiTheme="majorBidi" w:cs="Times New Roman"/>
          <w:b/>
          <w:bCs/>
          <w:color w:val="FFFFFF"/>
          <w:sz w:val="23"/>
          <w:szCs w:val="23"/>
          <w:rtl/>
        </w:rPr>
        <w:t>منصة مكافآت الثغرات</w:t>
      </w:r>
      <w:r w:rsidRPr="00EA0A29">
        <w:rPr>
          <w:rFonts w:asciiTheme="majorBidi" w:eastAsia="Times New Roman" w:hAnsiTheme="majorBidi" w:cstheme="majorBidi"/>
          <w:b/>
          <w:bCs/>
          <w:color w:val="FFFFFF"/>
          <w:sz w:val="23"/>
          <w:szCs w:val="23"/>
        </w:rPr>
        <w:t>:</w:t>
      </w:r>
    </w:p>
    <w:p w:rsidR="009B03B2" w:rsidRPr="00EA0A29" w:rsidRDefault="00EA0A29" w:rsidP="009B03B2">
      <w:pPr>
        <w:bidi/>
        <w:spacing w:before="240" w:after="240" w:line="240" w:lineRule="auto"/>
        <w:jc w:val="both"/>
        <w:textAlignment w:val="baseline"/>
        <w:rPr>
          <w:rFonts w:asciiTheme="majorBidi" w:eastAsia="Times New Roman" w:hAnsiTheme="majorBidi" w:cstheme="majorBidi"/>
          <w:color w:val="FFFFFF"/>
          <w:sz w:val="23"/>
          <w:szCs w:val="23"/>
          <w:rtl/>
        </w:rPr>
      </w:pPr>
      <w:r>
        <w:rPr>
          <w:rFonts w:asciiTheme="majorBidi" w:eastAsia="Times New Roman" w:hAnsiTheme="majorBidi" w:cs="Times New Roman" w:hint="cs"/>
          <w:color w:val="FFFFFF"/>
          <w:sz w:val="23"/>
          <w:szCs w:val="23"/>
          <w:rtl/>
        </w:rPr>
        <w:t xml:space="preserve">     </w:t>
      </w:r>
      <w:r w:rsidR="009B03B2" w:rsidRPr="00EA0A29">
        <w:rPr>
          <w:rFonts w:asciiTheme="majorBidi" w:eastAsia="Times New Roman" w:hAnsiTheme="majorBidi" w:cs="Times New Roman"/>
          <w:color w:val="FFFFFF"/>
          <w:sz w:val="23"/>
          <w:szCs w:val="23"/>
          <w:rtl/>
        </w:rPr>
        <w:t>هي منصة وطنية تقدم مكاف</w:t>
      </w:r>
      <w:r w:rsidR="009B03B2" w:rsidRPr="00EA0A29">
        <w:rPr>
          <w:rFonts w:asciiTheme="majorBidi" w:eastAsia="Times New Roman" w:hAnsiTheme="majorBidi" w:cs="Times New Roman" w:hint="cs"/>
          <w:color w:val="FFFFFF"/>
          <w:sz w:val="23"/>
          <w:szCs w:val="23"/>
          <w:rtl/>
        </w:rPr>
        <w:t>آ</w:t>
      </w:r>
      <w:r w:rsidR="009B03B2" w:rsidRPr="00EA0A29">
        <w:rPr>
          <w:rFonts w:asciiTheme="majorBidi" w:eastAsia="Times New Roman" w:hAnsiTheme="majorBidi" w:cs="Times New Roman"/>
          <w:color w:val="FFFFFF"/>
          <w:sz w:val="23"/>
          <w:szCs w:val="23"/>
          <w:rtl/>
        </w:rPr>
        <w:t>ت مالية لمن يكتشف الثغرات الأمنية في أي نظام إلكتروني بالمملكة، وهي بذلك تهدف إلى توظيف المهارات المتميزة في الأمن السيبرا</w:t>
      </w:r>
      <w:r w:rsidR="009B03B2" w:rsidRPr="00EA0A29">
        <w:rPr>
          <w:rFonts w:asciiTheme="majorBidi" w:eastAsia="Times New Roman" w:hAnsiTheme="majorBidi" w:cs="Times New Roman" w:hint="cs"/>
          <w:color w:val="FFFFFF"/>
          <w:sz w:val="23"/>
          <w:szCs w:val="23"/>
          <w:rtl/>
        </w:rPr>
        <w:t>ني.</w:t>
      </w:r>
      <w:r w:rsidR="009B03B2" w:rsidRPr="00EA0A29">
        <w:rPr>
          <w:rFonts w:asciiTheme="majorBidi" w:eastAsia="Times New Roman" w:hAnsiTheme="majorBidi" w:cstheme="majorBidi"/>
          <w:color w:val="FFFFFF"/>
          <w:sz w:val="23"/>
          <w:szCs w:val="23"/>
        </w:rPr>
        <w:t xml:space="preserve"> </w:t>
      </w:r>
    </w:p>
    <w:p w:rsidR="009B03B2" w:rsidRPr="00EA0A29" w:rsidRDefault="009B03B2" w:rsidP="009B03B2">
      <w:pPr>
        <w:bidi/>
        <w:spacing w:before="240" w:after="240" w:line="240" w:lineRule="auto"/>
        <w:jc w:val="both"/>
        <w:textAlignment w:val="baseline"/>
        <w:rPr>
          <w:rFonts w:asciiTheme="majorBidi" w:eastAsia="Times New Roman" w:hAnsiTheme="majorBidi" w:cstheme="majorBidi"/>
          <w:color w:val="FFFFFF"/>
          <w:sz w:val="23"/>
          <w:szCs w:val="23"/>
          <w:rtl/>
        </w:rPr>
      </w:pPr>
      <w:r w:rsidRPr="00EA0A29">
        <w:rPr>
          <w:rFonts w:asciiTheme="majorBidi" w:eastAsia="Times New Roman" w:hAnsiTheme="majorBidi" w:cstheme="majorBidi"/>
          <w:color w:val="FFFFFF"/>
          <w:sz w:val="23"/>
          <w:szCs w:val="23"/>
        </w:rPr>
        <w:t xml:space="preserve">        </w:t>
      </w:r>
    </w:p>
    <w:p w:rsidR="009B03B2" w:rsidRDefault="00A13E3D" w:rsidP="00DA43FC">
      <w:pPr>
        <w:bidi/>
        <w:spacing w:before="240" w:after="240" w:line="240" w:lineRule="auto"/>
        <w:jc w:val="both"/>
        <w:textAlignment w:val="baseline"/>
        <w:rPr>
          <w:rFonts w:asciiTheme="majorBidi" w:eastAsia="Times New Roman" w:hAnsiTheme="majorBidi" w:cs="Times New Roman"/>
          <w:color w:val="FFFFFF"/>
          <w:sz w:val="23"/>
          <w:szCs w:val="23"/>
        </w:rPr>
      </w:pPr>
      <w:r w:rsidRPr="00A13E3D">
        <w:rPr>
          <w:rFonts w:asciiTheme="majorBidi" w:eastAsia="Times New Roman" w:hAnsiTheme="majorBidi" w:cstheme="majorBidi"/>
          <w:b/>
          <w:bCs/>
          <w:noProof/>
          <w:color w:val="FFFFFF"/>
          <w:sz w:val="23"/>
          <w:szCs w:val="23"/>
        </w:rPr>
        <mc:AlternateContent>
          <mc:Choice Requires="wpg">
            <w:drawing>
              <wp:anchor distT="0" distB="0" distL="114300" distR="114300" simplePos="0" relativeHeight="251659264" behindDoc="0" locked="0" layoutInCell="1" allowOverlap="1" wp14:anchorId="00BD1C6E" wp14:editId="61D85257">
                <wp:simplePos x="0" y="0"/>
                <wp:positionH relativeFrom="column">
                  <wp:posOffset>44895</wp:posOffset>
                </wp:positionH>
                <wp:positionV relativeFrom="page">
                  <wp:posOffset>7065010</wp:posOffset>
                </wp:positionV>
                <wp:extent cx="1872126" cy="2937666"/>
                <wp:effectExtent l="0" t="0" r="0" b="0"/>
                <wp:wrapNone/>
                <wp:docPr id="1" name="Google Shape;4909;p62"/>
                <wp:cNvGraphicFramePr/>
                <a:graphic xmlns:a="http://schemas.openxmlformats.org/drawingml/2006/main">
                  <a:graphicData uri="http://schemas.microsoft.com/office/word/2010/wordprocessingGroup">
                    <wpg:wgp>
                      <wpg:cNvGrpSpPr/>
                      <wpg:grpSpPr>
                        <a:xfrm>
                          <a:off x="0" y="0"/>
                          <a:ext cx="1872126" cy="2937666"/>
                          <a:chOff x="0" y="0"/>
                          <a:chExt cx="2433400" cy="3685800"/>
                        </a:xfrm>
                      </wpg:grpSpPr>
                      <wps:wsp>
                        <wps:cNvPr id="2" name="Google Shape;4910;p62"/>
                        <wps:cNvSpPr/>
                        <wps:spPr>
                          <a:xfrm>
                            <a:off x="99600" y="2412025"/>
                            <a:ext cx="2052025" cy="957475"/>
                          </a:xfrm>
                          <a:custGeom>
                            <a:avLst/>
                            <a:gdLst/>
                            <a:ahLst/>
                            <a:cxnLst/>
                            <a:rect l="l" t="t" r="r" b="b"/>
                            <a:pathLst>
                              <a:path w="82081" h="38299" extrusionOk="0">
                                <a:moveTo>
                                  <a:pt x="50" y="0"/>
                                </a:moveTo>
                                <a:cubicBezTo>
                                  <a:pt x="50" y="4"/>
                                  <a:pt x="50" y="8"/>
                                  <a:pt x="50" y="12"/>
                                </a:cubicBezTo>
                                <a:lnTo>
                                  <a:pt x="50" y="12"/>
                                </a:lnTo>
                                <a:lnTo>
                                  <a:pt x="50" y="0"/>
                                </a:lnTo>
                                <a:close/>
                                <a:moveTo>
                                  <a:pt x="82069" y="235"/>
                                </a:moveTo>
                                <a:lnTo>
                                  <a:pt x="82068" y="717"/>
                                </a:lnTo>
                                <a:lnTo>
                                  <a:pt x="82068" y="717"/>
                                </a:lnTo>
                                <a:cubicBezTo>
                                  <a:pt x="82077" y="560"/>
                                  <a:pt x="82080" y="401"/>
                                  <a:pt x="82069" y="235"/>
                                </a:cubicBezTo>
                                <a:close/>
                                <a:moveTo>
                                  <a:pt x="50" y="12"/>
                                </a:moveTo>
                                <a:lnTo>
                                  <a:pt x="17" y="14446"/>
                                </a:lnTo>
                                <a:cubicBezTo>
                                  <a:pt x="0" y="20572"/>
                                  <a:pt x="4034" y="26698"/>
                                  <a:pt x="12119" y="31368"/>
                                </a:cubicBezTo>
                                <a:cubicBezTo>
                                  <a:pt x="13090" y="31921"/>
                                  <a:pt x="14094" y="32440"/>
                                  <a:pt x="15132" y="32942"/>
                                </a:cubicBezTo>
                                <a:cubicBezTo>
                                  <a:pt x="15483" y="33092"/>
                                  <a:pt x="15852" y="33243"/>
                                  <a:pt x="16203" y="33394"/>
                                </a:cubicBezTo>
                                <a:cubicBezTo>
                                  <a:pt x="16806" y="33661"/>
                                  <a:pt x="17408" y="33946"/>
                                  <a:pt x="18044" y="34197"/>
                                </a:cubicBezTo>
                                <a:cubicBezTo>
                                  <a:pt x="18145" y="34247"/>
                                  <a:pt x="18262" y="34281"/>
                                  <a:pt x="18362" y="34314"/>
                                </a:cubicBezTo>
                                <a:cubicBezTo>
                                  <a:pt x="18613" y="34415"/>
                                  <a:pt x="18848" y="34498"/>
                                  <a:pt x="19082" y="34582"/>
                                </a:cubicBezTo>
                                <a:cubicBezTo>
                                  <a:pt x="19902" y="34883"/>
                                  <a:pt x="20739" y="35168"/>
                                  <a:pt x="21576" y="35436"/>
                                </a:cubicBezTo>
                                <a:cubicBezTo>
                                  <a:pt x="21861" y="35519"/>
                                  <a:pt x="22145" y="35620"/>
                                  <a:pt x="22447" y="35704"/>
                                </a:cubicBezTo>
                                <a:cubicBezTo>
                                  <a:pt x="22631" y="35754"/>
                                  <a:pt x="22831" y="35821"/>
                                  <a:pt x="23016" y="35888"/>
                                </a:cubicBezTo>
                                <a:cubicBezTo>
                                  <a:pt x="23367" y="35971"/>
                                  <a:pt x="23735" y="36038"/>
                                  <a:pt x="24070" y="36139"/>
                                </a:cubicBezTo>
                                <a:cubicBezTo>
                                  <a:pt x="24907" y="36356"/>
                                  <a:pt x="25761" y="36574"/>
                                  <a:pt x="26614" y="36758"/>
                                </a:cubicBezTo>
                                <a:cubicBezTo>
                                  <a:pt x="26849" y="36808"/>
                                  <a:pt x="27066" y="36875"/>
                                  <a:pt x="27301" y="36925"/>
                                </a:cubicBezTo>
                                <a:cubicBezTo>
                                  <a:pt x="27635" y="36992"/>
                                  <a:pt x="27987" y="37043"/>
                                  <a:pt x="28322" y="37110"/>
                                </a:cubicBezTo>
                                <a:cubicBezTo>
                                  <a:pt x="29042" y="37244"/>
                                  <a:pt x="29761" y="37377"/>
                                  <a:pt x="30498" y="37478"/>
                                </a:cubicBezTo>
                                <a:cubicBezTo>
                                  <a:pt x="30782" y="37528"/>
                                  <a:pt x="31067" y="37595"/>
                                  <a:pt x="31368" y="37629"/>
                                </a:cubicBezTo>
                                <a:cubicBezTo>
                                  <a:pt x="31686" y="37679"/>
                                  <a:pt x="32004" y="37695"/>
                                  <a:pt x="32322" y="37746"/>
                                </a:cubicBezTo>
                                <a:cubicBezTo>
                                  <a:pt x="33009" y="37829"/>
                                  <a:pt x="33695" y="37913"/>
                                  <a:pt x="34381" y="37963"/>
                                </a:cubicBezTo>
                                <a:cubicBezTo>
                                  <a:pt x="34699" y="37997"/>
                                  <a:pt x="35017" y="38047"/>
                                  <a:pt x="35352" y="38080"/>
                                </a:cubicBezTo>
                                <a:cubicBezTo>
                                  <a:pt x="35653" y="38097"/>
                                  <a:pt x="35971" y="38114"/>
                                  <a:pt x="36273" y="38131"/>
                                </a:cubicBezTo>
                                <a:cubicBezTo>
                                  <a:pt x="36959" y="38181"/>
                                  <a:pt x="37645" y="38214"/>
                                  <a:pt x="38348" y="38248"/>
                                </a:cubicBezTo>
                                <a:cubicBezTo>
                                  <a:pt x="38700" y="38248"/>
                                  <a:pt x="39034" y="38281"/>
                                  <a:pt x="39386" y="38298"/>
                                </a:cubicBezTo>
                                <a:cubicBezTo>
                                  <a:pt x="39576" y="38298"/>
                                  <a:pt x="39758" y="38291"/>
                                  <a:pt x="39943" y="38291"/>
                                </a:cubicBezTo>
                                <a:cubicBezTo>
                                  <a:pt x="40035" y="38291"/>
                                  <a:pt x="40128" y="38292"/>
                                  <a:pt x="40223" y="38298"/>
                                </a:cubicBezTo>
                                <a:cubicBezTo>
                                  <a:pt x="40976" y="38298"/>
                                  <a:pt x="41729" y="38298"/>
                                  <a:pt x="42466" y="38281"/>
                                </a:cubicBezTo>
                                <a:cubicBezTo>
                                  <a:pt x="42722" y="38281"/>
                                  <a:pt x="42972" y="38289"/>
                                  <a:pt x="43218" y="38289"/>
                                </a:cubicBezTo>
                                <a:cubicBezTo>
                                  <a:pt x="43342" y="38289"/>
                                  <a:pt x="43465" y="38287"/>
                                  <a:pt x="43587" y="38281"/>
                                </a:cubicBezTo>
                                <a:cubicBezTo>
                                  <a:pt x="43805" y="38265"/>
                                  <a:pt x="44023" y="38248"/>
                                  <a:pt x="44257" y="38231"/>
                                </a:cubicBezTo>
                                <a:cubicBezTo>
                                  <a:pt x="45177" y="38198"/>
                                  <a:pt x="46098" y="38131"/>
                                  <a:pt x="47019" y="38047"/>
                                </a:cubicBezTo>
                                <a:cubicBezTo>
                                  <a:pt x="47387" y="38013"/>
                                  <a:pt x="47772" y="38013"/>
                                  <a:pt x="48140" y="37980"/>
                                </a:cubicBezTo>
                                <a:cubicBezTo>
                                  <a:pt x="48308" y="37963"/>
                                  <a:pt x="48492" y="37930"/>
                                  <a:pt x="48676" y="37913"/>
                                </a:cubicBezTo>
                                <a:cubicBezTo>
                                  <a:pt x="48944" y="37880"/>
                                  <a:pt x="49228" y="37846"/>
                                  <a:pt x="49496" y="37813"/>
                                </a:cubicBezTo>
                                <a:cubicBezTo>
                                  <a:pt x="50450" y="37695"/>
                                  <a:pt x="51404" y="37562"/>
                                  <a:pt x="52342" y="37411"/>
                                </a:cubicBezTo>
                                <a:cubicBezTo>
                                  <a:pt x="52576" y="37377"/>
                                  <a:pt x="52810" y="37344"/>
                                  <a:pt x="53028" y="37294"/>
                                </a:cubicBezTo>
                                <a:cubicBezTo>
                                  <a:pt x="53145" y="37277"/>
                                  <a:pt x="53262" y="37260"/>
                                  <a:pt x="53363" y="37244"/>
                                </a:cubicBezTo>
                                <a:cubicBezTo>
                                  <a:pt x="53815" y="37177"/>
                                  <a:pt x="54233" y="37059"/>
                                  <a:pt x="54685" y="36976"/>
                                </a:cubicBezTo>
                                <a:cubicBezTo>
                                  <a:pt x="55438" y="36808"/>
                                  <a:pt x="56208" y="36658"/>
                                  <a:pt x="56961" y="36474"/>
                                </a:cubicBezTo>
                                <a:cubicBezTo>
                                  <a:pt x="57497" y="36356"/>
                                  <a:pt x="58033" y="36189"/>
                                  <a:pt x="58568" y="36055"/>
                                </a:cubicBezTo>
                                <a:cubicBezTo>
                                  <a:pt x="59271" y="35854"/>
                                  <a:pt x="59991" y="35670"/>
                                  <a:pt x="60677" y="35436"/>
                                </a:cubicBezTo>
                                <a:cubicBezTo>
                                  <a:pt x="60828" y="35402"/>
                                  <a:pt x="60979" y="35369"/>
                                  <a:pt x="61129" y="35319"/>
                                </a:cubicBezTo>
                                <a:cubicBezTo>
                                  <a:pt x="61983" y="35034"/>
                                  <a:pt x="62803" y="34749"/>
                                  <a:pt x="63623" y="34431"/>
                                </a:cubicBezTo>
                                <a:cubicBezTo>
                                  <a:pt x="63741" y="34381"/>
                                  <a:pt x="63858" y="34331"/>
                                  <a:pt x="63975" y="34281"/>
                                </a:cubicBezTo>
                                <a:cubicBezTo>
                                  <a:pt x="64879" y="33946"/>
                                  <a:pt x="65749" y="33561"/>
                                  <a:pt x="66603" y="33176"/>
                                </a:cubicBezTo>
                                <a:cubicBezTo>
                                  <a:pt x="66854" y="33059"/>
                                  <a:pt x="67105" y="32942"/>
                                  <a:pt x="67356" y="32808"/>
                                </a:cubicBezTo>
                                <a:cubicBezTo>
                                  <a:pt x="68293" y="32356"/>
                                  <a:pt x="69231" y="31870"/>
                                  <a:pt x="70118" y="31352"/>
                                </a:cubicBezTo>
                                <a:cubicBezTo>
                                  <a:pt x="70285" y="31268"/>
                                  <a:pt x="70453" y="31167"/>
                                  <a:pt x="70620" y="31067"/>
                                </a:cubicBezTo>
                                <a:cubicBezTo>
                                  <a:pt x="70771" y="30967"/>
                                  <a:pt x="70921" y="30866"/>
                                  <a:pt x="71072" y="30782"/>
                                </a:cubicBezTo>
                                <a:cubicBezTo>
                                  <a:pt x="71323" y="30632"/>
                                  <a:pt x="71574" y="30464"/>
                                  <a:pt x="71809" y="30314"/>
                                </a:cubicBezTo>
                                <a:cubicBezTo>
                                  <a:pt x="72043" y="30163"/>
                                  <a:pt x="72260" y="30012"/>
                                  <a:pt x="72461" y="29862"/>
                                </a:cubicBezTo>
                                <a:cubicBezTo>
                                  <a:pt x="72696" y="29711"/>
                                  <a:pt x="72930" y="29544"/>
                                  <a:pt x="73164" y="29376"/>
                                </a:cubicBezTo>
                                <a:cubicBezTo>
                                  <a:pt x="73365" y="29226"/>
                                  <a:pt x="73566" y="29075"/>
                                  <a:pt x="73767" y="28924"/>
                                </a:cubicBezTo>
                                <a:cubicBezTo>
                                  <a:pt x="73985" y="28757"/>
                                  <a:pt x="74202" y="28590"/>
                                  <a:pt x="74403" y="28422"/>
                                </a:cubicBezTo>
                                <a:cubicBezTo>
                                  <a:pt x="74604" y="28255"/>
                                  <a:pt x="74788" y="28104"/>
                                  <a:pt x="74972" y="27954"/>
                                </a:cubicBezTo>
                                <a:cubicBezTo>
                                  <a:pt x="75173" y="27769"/>
                                  <a:pt x="75374" y="27602"/>
                                  <a:pt x="75558" y="27435"/>
                                </a:cubicBezTo>
                                <a:cubicBezTo>
                                  <a:pt x="75642" y="27368"/>
                                  <a:pt x="75725" y="27301"/>
                                  <a:pt x="75809" y="27217"/>
                                </a:cubicBezTo>
                                <a:cubicBezTo>
                                  <a:pt x="75876" y="27150"/>
                                  <a:pt x="75943" y="27083"/>
                                  <a:pt x="76010" y="27016"/>
                                </a:cubicBezTo>
                                <a:cubicBezTo>
                                  <a:pt x="76345" y="26715"/>
                                  <a:pt x="76646" y="26397"/>
                                  <a:pt x="76947" y="26096"/>
                                </a:cubicBezTo>
                                <a:cubicBezTo>
                                  <a:pt x="77048" y="25995"/>
                                  <a:pt x="77148" y="25878"/>
                                  <a:pt x="77249" y="25778"/>
                                </a:cubicBezTo>
                                <a:cubicBezTo>
                                  <a:pt x="77617" y="25376"/>
                                  <a:pt x="77968" y="24957"/>
                                  <a:pt x="78303" y="24539"/>
                                </a:cubicBezTo>
                                <a:cubicBezTo>
                                  <a:pt x="78320" y="24522"/>
                                  <a:pt x="78337" y="24505"/>
                                  <a:pt x="78353" y="24489"/>
                                </a:cubicBezTo>
                                <a:cubicBezTo>
                                  <a:pt x="78420" y="24388"/>
                                  <a:pt x="78487" y="24288"/>
                                  <a:pt x="78571" y="24187"/>
                                </a:cubicBezTo>
                                <a:cubicBezTo>
                                  <a:pt x="78772" y="23920"/>
                                  <a:pt x="78956" y="23669"/>
                                  <a:pt x="79140" y="23401"/>
                                </a:cubicBezTo>
                                <a:cubicBezTo>
                                  <a:pt x="79240" y="23250"/>
                                  <a:pt x="79341" y="23099"/>
                                  <a:pt x="79425" y="22966"/>
                                </a:cubicBezTo>
                                <a:cubicBezTo>
                                  <a:pt x="79592" y="22714"/>
                                  <a:pt x="79743" y="22480"/>
                                  <a:pt x="79877" y="22229"/>
                                </a:cubicBezTo>
                                <a:cubicBezTo>
                                  <a:pt x="79910" y="22162"/>
                                  <a:pt x="79960" y="22095"/>
                                  <a:pt x="79994" y="22028"/>
                                </a:cubicBezTo>
                                <a:cubicBezTo>
                                  <a:pt x="80061" y="21928"/>
                                  <a:pt x="80094" y="21827"/>
                                  <a:pt x="80161" y="21727"/>
                                </a:cubicBezTo>
                                <a:cubicBezTo>
                                  <a:pt x="80261" y="21526"/>
                                  <a:pt x="80379" y="21325"/>
                                  <a:pt x="80479" y="21124"/>
                                </a:cubicBezTo>
                                <a:cubicBezTo>
                                  <a:pt x="80563" y="20940"/>
                                  <a:pt x="80630" y="20773"/>
                                  <a:pt x="80713" y="20605"/>
                                </a:cubicBezTo>
                                <a:cubicBezTo>
                                  <a:pt x="80814" y="20388"/>
                                  <a:pt x="80898" y="20187"/>
                                  <a:pt x="80981" y="19986"/>
                                </a:cubicBezTo>
                                <a:cubicBezTo>
                                  <a:pt x="81015" y="19886"/>
                                  <a:pt x="81065" y="19802"/>
                                  <a:pt x="81098" y="19702"/>
                                </a:cubicBezTo>
                                <a:cubicBezTo>
                                  <a:pt x="81132" y="19618"/>
                                  <a:pt x="81149" y="19534"/>
                                  <a:pt x="81182" y="19450"/>
                                </a:cubicBezTo>
                                <a:cubicBezTo>
                                  <a:pt x="81249" y="19250"/>
                                  <a:pt x="81316" y="19049"/>
                                  <a:pt x="81366" y="18865"/>
                                </a:cubicBezTo>
                                <a:cubicBezTo>
                                  <a:pt x="81433" y="18680"/>
                                  <a:pt x="81483" y="18496"/>
                                  <a:pt x="81534" y="18312"/>
                                </a:cubicBezTo>
                                <a:cubicBezTo>
                                  <a:pt x="81584" y="18111"/>
                                  <a:pt x="81634" y="17910"/>
                                  <a:pt x="81684" y="17726"/>
                                </a:cubicBezTo>
                                <a:cubicBezTo>
                                  <a:pt x="81701" y="17609"/>
                                  <a:pt x="81734" y="17509"/>
                                  <a:pt x="81751" y="17392"/>
                                </a:cubicBezTo>
                                <a:cubicBezTo>
                                  <a:pt x="81768" y="17325"/>
                                  <a:pt x="81785" y="17258"/>
                                  <a:pt x="81785" y="17174"/>
                                </a:cubicBezTo>
                                <a:cubicBezTo>
                                  <a:pt x="81835" y="16973"/>
                                  <a:pt x="81868" y="16772"/>
                                  <a:pt x="81885" y="16571"/>
                                </a:cubicBezTo>
                                <a:cubicBezTo>
                                  <a:pt x="81919" y="16387"/>
                                  <a:pt x="81935" y="16203"/>
                                  <a:pt x="81952" y="16019"/>
                                </a:cubicBezTo>
                                <a:cubicBezTo>
                                  <a:pt x="81969" y="15818"/>
                                  <a:pt x="81986" y="15617"/>
                                  <a:pt x="82002" y="15400"/>
                                </a:cubicBezTo>
                                <a:cubicBezTo>
                                  <a:pt x="82002" y="15283"/>
                                  <a:pt x="82019" y="15165"/>
                                  <a:pt x="82019" y="15048"/>
                                </a:cubicBezTo>
                                <a:cubicBezTo>
                                  <a:pt x="82036" y="14931"/>
                                  <a:pt x="82036" y="14797"/>
                                  <a:pt x="82036" y="14680"/>
                                </a:cubicBezTo>
                                <a:lnTo>
                                  <a:pt x="82068" y="717"/>
                                </a:lnTo>
                                <a:lnTo>
                                  <a:pt x="82068" y="717"/>
                                </a:lnTo>
                                <a:cubicBezTo>
                                  <a:pt x="82064" y="797"/>
                                  <a:pt x="82058" y="875"/>
                                  <a:pt x="82053" y="954"/>
                                </a:cubicBezTo>
                                <a:cubicBezTo>
                                  <a:pt x="82053" y="1172"/>
                                  <a:pt x="82036" y="1373"/>
                                  <a:pt x="82019" y="1574"/>
                                </a:cubicBezTo>
                                <a:cubicBezTo>
                                  <a:pt x="82002" y="1758"/>
                                  <a:pt x="81969" y="1942"/>
                                  <a:pt x="81952" y="2126"/>
                                </a:cubicBezTo>
                                <a:cubicBezTo>
                                  <a:pt x="81919" y="2327"/>
                                  <a:pt x="81885" y="2528"/>
                                  <a:pt x="81852" y="2729"/>
                                </a:cubicBezTo>
                                <a:cubicBezTo>
                                  <a:pt x="81818" y="2913"/>
                                  <a:pt x="81768" y="3097"/>
                                  <a:pt x="81734" y="3281"/>
                                </a:cubicBezTo>
                                <a:cubicBezTo>
                                  <a:pt x="81684" y="3482"/>
                                  <a:pt x="81651" y="3683"/>
                                  <a:pt x="81584" y="3884"/>
                                </a:cubicBezTo>
                                <a:cubicBezTo>
                                  <a:pt x="81534" y="4051"/>
                                  <a:pt x="81483" y="4235"/>
                                  <a:pt x="81433" y="4419"/>
                                </a:cubicBezTo>
                                <a:cubicBezTo>
                                  <a:pt x="81366" y="4620"/>
                                  <a:pt x="81299" y="4821"/>
                                  <a:pt x="81232" y="5005"/>
                                </a:cubicBezTo>
                                <a:cubicBezTo>
                                  <a:pt x="81165" y="5189"/>
                                  <a:pt x="81098" y="5357"/>
                                  <a:pt x="81031" y="5541"/>
                                </a:cubicBezTo>
                                <a:cubicBezTo>
                                  <a:pt x="80948" y="5742"/>
                                  <a:pt x="80864" y="5959"/>
                                  <a:pt x="80764" y="6160"/>
                                </a:cubicBezTo>
                                <a:cubicBezTo>
                                  <a:pt x="80697" y="6327"/>
                                  <a:pt x="80613" y="6512"/>
                                  <a:pt x="80529" y="6679"/>
                                </a:cubicBezTo>
                                <a:cubicBezTo>
                                  <a:pt x="80429" y="6880"/>
                                  <a:pt x="80328" y="7097"/>
                                  <a:pt x="80211" y="7298"/>
                                </a:cubicBezTo>
                                <a:cubicBezTo>
                                  <a:pt x="80128" y="7466"/>
                                  <a:pt x="80027" y="7633"/>
                                  <a:pt x="79943" y="7784"/>
                                </a:cubicBezTo>
                                <a:cubicBezTo>
                                  <a:pt x="79793" y="8035"/>
                                  <a:pt x="79642" y="8269"/>
                                  <a:pt x="79492" y="8520"/>
                                </a:cubicBezTo>
                                <a:cubicBezTo>
                                  <a:pt x="79391" y="8671"/>
                                  <a:pt x="79307" y="8805"/>
                                  <a:pt x="79207" y="8955"/>
                                </a:cubicBezTo>
                                <a:cubicBezTo>
                                  <a:pt x="79023" y="9223"/>
                                  <a:pt x="78822" y="9491"/>
                                  <a:pt x="78621" y="9742"/>
                                </a:cubicBezTo>
                                <a:cubicBezTo>
                                  <a:pt x="78537" y="9859"/>
                                  <a:pt x="78454" y="9976"/>
                                  <a:pt x="78370" y="10094"/>
                                </a:cubicBezTo>
                                <a:cubicBezTo>
                                  <a:pt x="78035" y="10512"/>
                                  <a:pt x="77684" y="10931"/>
                                  <a:pt x="77299" y="11332"/>
                                </a:cubicBezTo>
                                <a:cubicBezTo>
                                  <a:pt x="77198" y="11433"/>
                                  <a:pt x="77098" y="11533"/>
                                  <a:pt x="76997" y="11650"/>
                                </a:cubicBezTo>
                                <a:cubicBezTo>
                                  <a:pt x="76696" y="11952"/>
                                  <a:pt x="76395" y="12270"/>
                                  <a:pt x="76077" y="12571"/>
                                </a:cubicBezTo>
                                <a:cubicBezTo>
                                  <a:pt x="75926" y="12705"/>
                                  <a:pt x="75776" y="12839"/>
                                  <a:pt x="75625" y="12989"/>
                                </a:cubicBezTo>
                                <a:cubicBezTo>
                                  <a:pt x="75424" y="13157"/>
                                  <a:pt x="75240" y="13324"/>
                                  <a:pt x="75022" y="13508"/>
                                </a:cubicBezTo>
                                <a:cubicBezTo>
                                  <a:pt x="74838" y="13659"/>
                                  <a:pt x="74654" y="13810"/>
                                  <a:pt x="74470" y="13977"/>
                                </a:cubicBezTo>
                                <a:cubicBezTo>
                                  <a:pt x="74252" y="14144"/>
                                  <a:pt x="74035" y="14312"/>
                                  <a:pt x="73817" y="14479"/>
                                </a:cubicBezTo>
                                <a:cubicBezTo>
                                  <a:pt x="73616" y="14630"/>
                                  <a:pt x="73415" y="14780"/>
                                  <a:pt x="73215" y="14931"/>
                                </a:cubicBezTo>
                                <a:cubicBezTo>
                                  <a:pt x="72980" y="15098"/>
                                  <a:pt x="72763" y="15249"/>
                                  <a:pt x="72528" y="15416"/>
                                </a:cubicBezTo>
                                <a:cubicBezTo>
                                  <a:pt x="72311" y="15567"/>
                                  <a:pt x="72093" y="15718"/>
                                  <a:pt x="71859" y="15868"/>
                                </a:cubicBezTo>
                                <a:cubicBezTo>
                                  <a:pt x="71624" y="16019"/>
                                  <a:pt x="71373" y="16170"/>
                                  <a:pt x="71122" y="16337"/>
                                </a:cubicBezTo>
                                <a:cubicBezTo>
                                  <a:pt x="70804" y="16521"/>
                                  <a:pt x="70503" y="16722"/>
                                  <a:pt x="70168" y="16906"/>
                                </a:cubicBezTo>
                                <a:cubicBezTo>
                                  <a:pt x="69281" y="17425"/>
                                  <a:pt x="68360" y="17910"/>
                                  <a:pt x="67406" y="18362"/>
                                </a:cubicBezTo>
                                <a:cubicBezTo>
                                  <a:pt x="67155" y="18480"/>
                                  <a:pt x="66904" y="18597"/>
                                  <a:pt x="66653" y="18714"/>
                                </a:cubicBezTo>
                                <a:cubicBezTo>
                                  <a:pt x="65799" y="19116"/>
                                  <a:pt x="64929" y="19484"/>
                                  <a:pt x="64025" y="19835"/>
                                </a:cubicBezTo>
                                <a:cubicBezTo>
                                  <a:pt x="63908" y="19886"/>
                                  <a:pt x="63791" y="19936"/>
                                  <a:pt x="63674" y="19986"/>
                                </a:cubicBezTo>
                                <a:cubicBezTo>
                                  <a:pt x="62719" y="20354"/>
                                  <a:pt x="61732" y="20689"/>
                                  <a:pt x="60728" y="20990"/>
                                </a:cubicBezTo>
                                <a:cubicBezTo>
                                  <a:pt x="60041" y="21208"/>
                                  <a:pt x="59322" y="21409"/>
                                  <a:pt x="58619" y="21593"/>
                                </a:cubicBezTo>
                                <a:cubicBezTo>
                                  <a:pt x="58083" y="21744"/>
                                  <a:pt x="57547" y="21894"/>
                                  <a:pt x="57012" y="22028"/>
                                </a:cubicBezTo>
                                <a:cubicBezTo>
                                  <a:pt x="56258" y="22212"/>
                                  <a:pt x="55505" y="22363"/>
                                  <a:pt x="54735" y="22514"/>
                                </a:cubicBezTo>
                                <a:cubicBezTo>
                                  <a:pt x="54183" y="22631"/>
                                  <a:pt x="53647" y="22748"/>
                                  <a:pt x="53078" y="22848"/>
                                </a:cubicBezTo>
                                <a:cubicBezTo>
                                  <a:pt x="52860" y="22899"/>
                                  <a:pt x="52626" y="22932"/>
                                  <a:pt x="52392" y="22966"/>
                                </a:cubicBezTo>
                                <a:cubicBezTo>
                                  <a:pt x="51454" y="23116"/>
                                  <a:pt x="50500" y="23250"/>
                                  <a:pt x="49546" y="23367"/>
                                </a:cubicBezTo>
                                <a:cubicBezTo>
                                  <a:pt x="49278" y="23401"/>
                                  <a:pt x="48994" y="23434"/>
                                  <a:pt x="48726" y="23468"/>
                                </a:cubicBezTo>
                                <a:cubicBezTo>
                                  <a:pt x="48174" y="23518"/>
                                  <a:pt x="47621" y="23551"/>
                                  <a:pt x="47069" y="23602"/>
                                </a:cubicBezTo>
                                <a:cubicBezTo>
                                  <a:pt x="46148" y="23685"/>
                                  <a:pt x="45228" y="23752"/>
                                  <a:pt x="44290" y="23786"/>
                                </a:cubicBezTo>
                                <a:cubicBezTo>
                                  <a:pt x="43704" y="23819"/>
                                  <a:pt x="43119" y="23819"/>
                                  <a:pt x="42516" y="23836"/>
                                </a:cubicBezTo>
                                <a:cubicBezTo>
                                  <a:pt x="41763" y="23853"/>
                                  <a:pt x="41026" y="23853"/>
                                  <a:pt x="40273" y="23853"/>
                                </a:cubicBezTo>
                                <a:cubicBezTo>
                                  <a:pt x="39637" y="23836"/>
                                  <a:pt x="39018" y="23819"/>
                                  <a:pt x="38398" y="23802"/>
                                </a:cubicBezTo>
                                <a:cubicBezTo>
                                  <a:pt x="37695" y="23769"/>
                                  <a:pt x="37009" y="23736"/>
                                  <a:pt x="36306" y="23685"/>
                                </a:cubicBezTo>
                                <a:cubicBezTo>
                                  <a:pt x="35687" y="23635"/>
                                  <a:pt x="35051" y="23585"/>
                                  <a:pt x="34415" y="23518"/>
                                </a:cubicBezTo>
                                <a:cubicBezTo>
                                  <a:pt x="33728" y="23451"/>
                                  <a:pt x="33059" y="23384"/>
                                  <a:pt x="32372" y="23300"/>
                                </a:cubicBezTo>
                                <a:cubicBezTo>
                                  <a:pt x="31753" y="23217"/>
                                  <a:pt x="31151" y="23133"/>
                                  <a:pt x="30531" y="23032"/>
                                </a:cubicBezTo>
                                <a:cubicBezTo>
                                  <a:pt x="29811" y="22932"/>
                                  <a:pt x="29075" y="22798"/>
                                  <a:pt x="28355" y="22664"/>
                                </a:cubicBezTo>
                                <a:cubicBezTo>
                                  <a:pt x="27786" y="22547"/>
                                  <a:pt x="27234" y="22430"/>
                                  <a:pt x="26665" y="22313"/>
                                </a:cubicBezTo>
                                <a:cubicBezTo>
                                  <a:pt x="25794" y="22129"/>
                                  <a:pt x="24957" y="21911"/>
                                  <a:pt x="24120" y="21693"/>
                                </a:cubicBezTo>
                                <a:cubicBezTo>
                                  <a:pt x="23568" y="21543"/>
                                  <a:pt x="23016" y="21409"/>
                                  <a:pt x="22480" y="21258"/>
                                </a:cubicBezTo>
                                <a:cubicBezTo>
                                  <a:pt x="22195" y="21175"/>
                                  <a:pt x="21911" y="21074"/>
                                  <a:pt x="21610" y="20990"/>
                                </a:cubicBezTo>
                                <a:cubicBezTo>
                                  <a:pt x="20773" y="20723"/>
                                  <a:pt x="19936" y="20438"/>
                                  <a:pt x="19132" y="20137"/>
                                </a:cubicBezTo>
                                <a:cubicBezTo>
                                  <a:pt x="18881" y="20053"/>
                                  <a:pt x="18647" y="19969"/>
                                  <a:pt x="18413" y="19869"/>
                                </a:cubicBezTo>
                                <a:cubicBezTo>
                                  <a:pt x="17676" y="19584"/>
                                  <a:pt x="16956" y="19266"/>
                                  <a:pt x="16237" y="18948"/>
                                </a:cubicBezTo>
                                <a:cubicBezTo>
                                  <a:pt x="15885" y="18798"/>
                                  <a:pt x="15517" y="18647"/>
                                  <a:pt x="15182" y="18480"/>
                                </a:cubicBezTo>
                                <a:cubicBezTo>
                                  <a:pt x="14144" y="17994"/>
                                  <a:pt x="13140" y="17475"/>
                                  <a:pt x="12169" y="16906"/>
                                </a:cubicBezTo>
                                <a:cubicBezTo>
                                  <a:pt x="4089" y="12239"/>
                                  <a:pt x="39" y="6118"/>
                                  <a:pt x="50" y="12"/>
                                </a:cubicBezTo>
                                <a:close/>
                              </a:path>
                            </a:pathLst>
                          </a:custGeom>
                          <a:solidFill>
                            <a:srgbClr val="AB72ED"/>
                          </a:solidFill>
                          <a:ln>
                            <a:noFill/>
                          </a:ln>
                        </wps:spPr>
                        <wps:bodyPr spcFirstLastPara="1" wrap="square" lIns="91425" tIns="91425" rIns="91425" bIns="91425" anchor="ctr" anchorCtr="0">
                          <a:noAutofit/>
                        </wps:bodyPr>
                      </wps:wsp>
                      <wps:wsp>
                        <wps:cNvPr id="4" name="Google Shape;4911;p62"/>
                        <wps:cNvSpPr/>
                        <wps:spPr>
                          <a:xfrm>
                            <a:off x="0" y="1821000"/>
                            <a:ext cx="2253025" cy="1187975"/>
                          </a:xfrm>
                          <a:custGeom>
                            <a:avLst/>
                            <a:gdLst/>
                            <a:ahLst/>
                            <a:cxnLst/>
                            <a:rect l="l" t="t" r="r" b="b"/>
                            <a:pathLst>
                              <a:path w="90121" h="47519" extrusionOk="0">
                                <a:moveTo>
                                  <a:pt x="44904" y="0"/>
                                </a:moveTo>
                                <a:cubicBezTo>
                                  <a:pt x="34414" y="0"/>
                                  <a:pt x="23941" y="2318"/>
                                  <a:pt x="15969" y="6953"/>
                                </a:cubicBezTo>
                                <a:cubicBezTo>
                                  <a:pt x="0" y="16243"/>
                                  <a:pt x="84" y="31274"/>
                                  <a:pt x="16153" y="40564"/>
                                </a:cubicBezTo>
                                <a:cubicBezTo>
                                  <a:pt x="24188" y="45200"/>
                                  <a:pt x="34699" y="47519"/>
                                  <a:pt x="45197" y="47519"/>
                                </a:cubicBezTo>
                                <a:cubicBezTo>
                                  <a:pt x="55694" y="47519"/>
                                  <a:pt x="66176" y="45200"/>
                                  <a:pt x="74152" y="40564"/>
                                </a:cubicBezTo>
                                <a:cubicBezTo>
                                  <a:pt x="90121" y="31274"/>
                                  <a:pt x="90037" y="16243"/>
                                  <a:pt x="73968" y="6970"/>
                                </a:cubicBezTo>
                                <a:cubicBezTo>
                                  <a:pt x="65922" y="2323"/>
                                  <a:pt x="55404" y="0"/>
                                  <a:pt x="44904" y="0"/>
                                </a:cubicBezTo>
                                <a:close/>
                              </a:path>
                            </a:pathLst>
                          </a:custGeom>
                          <a:solidFill>
                            <a:srgbClr val="CAA6F4"/>
                          </a:solidFill>
                          <a:ln>
                            <a:noFill/>
                          </a:ln>
                        </wps:spPr>
                        <wps:bodyPr spcFirstLastPara="1" wrap="square" lIns="91425" tIns="91425" rIns="91425" bIns="91425" anchor="ctr" anchorCtr="0">
                          <a:noAutofit/>
                        </wps:bodyPr>
                      </wps:wsp>
                      <wps:wsp>
                        <wps:cNvPr id="5" name="Google Shape;4912;p62"/>
                        <wps:cNvSpPr/>
                        <wps:spPr>
                          <a:xfrm>
                            <a:off x="175325" y="1913250"/>
                            <a:ext cx="1902375" cy="1003050"/>
                          </a:xfrm>
                          <a:custGeom>
                            <a:avLst/>
                            <a:gdLst/>
                            <a:ahLst/>
                            <a:cxnLst/>
                            <a:rect l="l" t="t" r="r" b="b"/>
                            <a:pathLst>
                              <a:path w="76095" h="40122" extrusionOk="0">
                                <a:moveTo>
                                  <a:pt x="37912" y="1"/>
                                </a:moveTo>
                                <a:cubicBezTo>
                                  <a:pt x="29054" y="1"/>
                                  <a:pt x="20209" y="1959"/>
                                  <a:pt x="13475" y="5874"/>
                                </a:cubicBezTo>
                                <a:cubicBezTo>
                                  <a:pt x="1" y="13708"/>
                                  <a:pt x="68" y="26412"/>
                                  <a:pt x="13643" y="34246"/>
                                </a:cubicBezTo>
                                <a:cubicBezTo>
                                  <a:pt x="20422" y="38163"/>
                                  <a:pt x="29293" y="40121"/>
                                  <a:pt x="38156" y="40121"/>
                                </a:cubicBezTo>
                                <a:cubicBezTo>
                                  <a:pt x="47019" y="40121"/>
                                  <a:pt x="55874" y="38163"/>
                                  <a:pt x="62620" y="34246"/>
                                </a:cubicBezTo>
                                <a:cubicBezTo>
                                  <a:pt x="76094" y="26412"/>
                                  <a:pt x="76027" y="13724"/>
                                  <a:pt x="62452" y="5891"/>
                                </a:cubicBezTo>
                                <a:cubicBezTo>
                                  <a:pt x="55661" y="1964"/>
                                  <a:pt x="46780" y="1"/>
                                  <a:pt x="37912" y="1"/>
                                </a:cubicBezTo>
                                <a:close/>
                              </a:path>
                            </a:pathLst>
                          </a:custGeom>
                          <a:solidFill>
                            <a:srgbClr val="8C3EE6"/>
                          </a:solidFill>
                          <a:ln>
                            <a:noFill/>
                          </a:ln>
                        </wps:spPr>
                        <wps:bodyPr spcFirstLastPara="1" wrap="square" lIns="91425" tIns="91425" rIns="91425" bIns="91425" anchor="ctr" anchorCtr="0">
                          <a:noAutofit/>
                        </wps:bodyPr>
                      </wps:wsp>
                      <wps:wsp>
                        <wps:cNvPr id="6" name="Google Shape;4913;p62"/>
                        <wps:cNvSpPr/>
                        <wps:spPr>
                          <a:xfrm>
                            <a:off x="752400" y="814950"/>
                            <a:ext cx="953700" cy="1245375"/>
                          </a:xfrm>
                          <a:custGeom>
                            <a:avLst/>
                            <a:gdLst/>
                            <a:ahLst/>
                            <a:cxnLst/>
                            <a:rect l="l" t="t" r="r" b="b"/>
                            <a:pathLst>
                              <a:path w="38148" h="49815" extrusionOk="0">
                                <a:moveTo>
                                  <a:pt x="36455" y="1"/>
                                </a:moveTo>
                                <a:cubicBezTo>
                                  <a:pt x="36067" y="1"/>
                                  <a:pt x="35629" y="127"/>
                                  <a:pt x="35168" y="394"/>
                                </a:cubicBezTo>
                                <a:lnTo>
                                  <a:pt x="2879" y="19041"/>
                                </a:lnTo>
                                <a:cubicBezTo>
                                  <a:pt x="1289" y="19961"/>
                                  <a:pt x="0" y="22187"/>
                                  <a:pt x="0" y="24029"/>
                                </a:cubicBezTo>
                                <a:lnTo>
                                  <a:pt x="67" y="47764"/>
                                </a:lnTo>
                                <a:cubicBezTo>
                                  <a:pt x="79" y="49059"/>
                                  <a:pt x="732" y="49814"/>
                                  <a:pt x="1685" y="49814"/>
                                </a:cubicBezTo>
                                <a:cubicBezTo>
                                  <a:pt x="2074" y="49814"/>
                                  <a:pt x="2513" y="49688"/>
                                  <a:pt x="2980" y="49421"/>
                                </a:cubicBezTo>
                                <a:lnTo>
                                  <a:pt x="35252" y="30791"/>
                                </a:lnTo>
                                <a:cubicBezTo>
                                  <a:pt x="36842" y="29870"/>
                                  <a:pt x="38147" y="27611"/>
                                  <a:pt x="38131" y="25786"/>
                                </a:cubicBezTo>
                                <a:lnTo>
                                  <a:pt x="38064" y="2051"/>
                                </a:lnTo>
                                <a:cubicBezTo>
                                  <a:pt x="38064" y="756"/>
                                  <a:pt x="37406" y="1"/>
                                  <a:pt x="36455" y="1"/>
                                </a:cubicBezTo>
                                <a:close/>
                              </a:path>
                            </a:pathLst>
                          </a:custGeom>
                          <a:solidFill>
                            <a:srgbClr val="C761B4"/>
                          </a:solidFill>
                          <a:ln>
                            <a:noFill/>
                          </a:ln>
                        </wps:spPr>
                        <wps:bodyPr spcFirstLastPara="1" wrap="square" lIns="91425" tIns="91425" rIns="91425" bIns="91425" anchor="ctr" anchorCtr="0">
                          <a:noAutofit/>
                        </wps:bodyPr>
                      </wps:wsp>
                      <wps:wsp>
                        <wps:cNvPr id="7" name="Google Shape;4914;p62"/>
                        <wps:cNvSpPr/>
                        <wps:spPr>
                          <a:xfrm>
                            <a:off x="546100" y="695050"/>
                            <a:ext cx="1136975" cy="1360450"/>
                          </a:xfrm>
                          <a:custGeom>
                            <a:avLst/>
                            <a:gdLst/>
                            <a:ahLst/>
                            <a:cxnLst/>
                            <a:rect l="l" t="t" r="r" b="b"/>
                            <a:pathLst>
                              <a:path w="45479" h="54418" extrusionOk="0">
                                <a:moveTo>
                                  <a:pt x="45409" y="4965"/>
                                </a:moveTo>
                                <a:lnTo>
                                  <a:pt x="45479" y="5006"/>
                                </a:lnTo>
                                <a:cubicBezTo>
                                  <a:pt x="45456" y="4991"/>
                                  <a:pt x="45432" y="4978"/>
                                  <a:pt x="45409" y="4965"/>
                                </a:cubicBezTo>
                                <a:close/>
                                <a:moveTo>
                                  <a:pt x="36373" y="1"/>
                                </a:moveTo>
                                <a:cubicBezTo>
                                  <a:pt x="36356" y="1"/>
                                  <a:pt x="36323" y="18"/>
                                  <a:pt x="36306" y="18"/>
                                </a:cubicBezTo>
                                <a:lnTo>
                                  <a:pt x="36273" y="18"/>
                                </a:lnTo>
                                <a:cubicBezTo>
                                  <a:pt x="36239" y="18"/>
                                  <a:pt x="36189" y="18"/>
                                  <a:pt x="36155" y="34"/>
                                </a:cubicBezTo>
                                <a:cubicBezTo>
                                  <a:pt x="36072" y="34"/>
                                  <a:pt x="35988" y="68"/>
                                  <a:pt x="35904" y="85"/>
                                </a:cubicBezTo>
                                <a:cubicBezTo>
                                  <a:pt x="35871" y="101"/>
                                  <a:pt x="35821" y="118"/>
                                  <a:pt x="35787" y="118"/>
                                </a:cubicBezTo>
                                <a:cubicBezTo>
                                  <a:pt x="35754" y="135"/>
                                  <a:pt x="35720" y="152"/>
                                  <a:pt x="35687" y="152"/>
                                </a:cubicBezTo>
                                <a:cubicBezTo>
                                  <a:pt x="35653" y="168"/>
                                  <a:pt x="35603" y="185"/>
                                  <a:pt x="35570" y="202"/>
                                </a:cubicBezTo>
                                <a:cubicBezTo>
                                  <a:pt x="35436" y="252"/>
                                  <a:pt x="35302" y="319"/>
                                  <a:pt x="35151" y="403"/>
                                </a:cubicBezTo>
                                <a:lnTo>
                                  <a:pt x="2879" y="19033"/>
                                </a:lnTo>
                                <a:cubicBezTo>
                                  <a:pt x="2695" y="19150"/>
                                  <a:pt x="2511" y="19267"/>
                                  <a:pt x="2344" y="19418"/>
                                </a:cubicBezTo>
                                <a:cubicBezTo>
                                  <a:pt x="2277" y="19451"/>
                                  <a:pt x="2226" y="19518"/>
                                  <a:pt x="2176" y="19552"/>
                                </a:cubicBezTo>
                                <a:cubicBezTo>
                                  <a:pt x="2092" y="19635"/>
                                  <a:pt x="1992" y="19702"/>
                                  <a:pt x="1925" y="19786"/>
                                </a:cubicBezTo>
                                <a:cubicBezTo>
                                  <a:pt x="1875" y="19819"/>
                                  <a:pt x="1841" y="19853"/>
                                  <a:pt x="1808" y="19903"/>
                                </a:cubicBezTo>
                                <a:cubicBezTo>
                                  <a:pt x="1774" y="19937"/>
                                  <a:pt x="1741" y="19970"/>
                                  <a:pt x="1707" y="20004"/>
                                </a:cubicBezTo>
                                <a:cubicBezTo>
                                  <a:pt x="1674" y="20037"/>
                                  <a:pt x="1641" y="20070"/>
                                  <a:pt x="1607" y="20121"/>
                                </a:cubicBezTo>
                                <a:cubicBezTo>
                                  <a:pt x="1523" y="20204"/>
                                  <a:pt x="1440" y="20305"/>
                                  <a:pt x="1373" y="20405"/>
                                </a:cubicBezTo>
                                <a:cubicBezTo>
                                  <a:pt x="1339" y="20439"/>
                                  <a:pt x="1306" y="20472"/>
                                  <a:pt x="1289" y="20506"/>
                                </a:cubicBezTo>
                                <a:cubicBezTo>
                                  <a:pt x="1272" y="20539"/>
                                  <a:pt x="1256" y="20556"/>
                                  <a:pt x="1239" y="20573"/>
                                </a:cubicBezTo>
                                <a:cubicBezTo>
                                  <a:pt x="1222" y="20606"/>
                                  <a:pt x="1205" y="20623"/>
                                  <a:pt x="1172" y="20656"/>
                                </a:cubicBezTo>
                                <a:cubicBezTo>
                                  <a:pt x="1122" y="20740"/>
                                  <a:pt x="1055" y="20824"/>
                                  <a:pt x="1004" y="20907"/>
                                </a:cubicBezTo>
                                <a:cubicBezTo>
                                  <a:pt x="954" y="20991"/>
                                  <a:pt x="904" y="21075"/>
                                  <a:pt x="854" y="21158"/>
                                </a:cubicBezTo>
                                <a:cubicBezTo>
                                  <a:pt x="854" y="21158"/>
                                  <a:pt x="854" y="21175"/>
                                  <a:pt x="837" y="21192"/>
                                </a:cubicBezTo>
                                <a:cubicBezTo>
                                  <a:pt x="837" y="21192"/>
                                  <a:pt x="837" y="21209"/>
                                  <a:pt x="837" y="21209"/>
                                </a:cubicBezTo>
                                <a:cubicBezTo>
                                  <a:pt x="787" y="21276"/>
                                  <a:pt x="753" y="21343"/>
                                  <a:pt x="720" y="21393"/>
                                </a:cubicBezTo>
                                <a:cubicBezTo>
                                  <a:pt x="686" y="21476"/>
                                  <a:pt x="636" y="21560"/>
                                  <a:pt x="603" y="21644"/>
                                </a:cubicBezTo>
                                <a:cubicBezTo>
                                  <a:pt x="569" y="21728"/>
                                  <a:pt x="519" y="21811"/>
                                  <a:pt x="486" y="21878"/>
                                </a:cubicBezTo>
                                <a:cubicBezTo>
                                  <a:pt x="486" y="21878"/>
                                  <a:pt x="486" y="21895"/>
                                  <a:pt x="486" y="21895"/>
                                </a:cubicBezTo>
                                <a:cubicBezTo>
                                  <a:pt x="452" y="21979"/>
                                  <a:pt x="419" y="22079"/>
                                  <a:pt x="385" y="22163"/>
                                </a:cubicBezTo>
                                <a:cubicBezTo>
                                  <a:pt x="335" y="22246"/>
                                  <a:pt x="318" y="22347"/>
                                  <a:pt x="285" y="22431"/>
                                </a:cubicBezTo>
                                <a:cubicBezTo>
                                  <a:pt x="268" y="22481"/>
                                  <a:pt x="251" y="22531"/>
                                  <a:pt x="234" y="22581"/>
                                </a:cubicBezTo>
                                <a:cubicBezTo>
                                  <a:pt x="234" y="22598"/>
                                  <a:pt x="218" y="22615"/>
                                  <a:pt x="218" y="22631"/>
                                </a:cubicBezTo>
                                <a:cubicBezTo>
                                  <a:pt x="201" y="22665"/>
                                  <a:pt x="201" y="22698"/>
                                  <a:pt x="184" y="22732"/>
                                </a:cubicBezTo>
                                <a:cubicBezTo>
                                  <a:pt x="151" y="22832"/>
                                  <a:pt x="134" y="22949"/>
                                  <a:pt x="101" y="23067"/>
                                </a:cubicBezTo>
                                <a:cubicBezTo>
                                  <a:pt x="84" y="23134"/>
                                  <a:pt x="84" y="23201"/>
                                  <a:pt x="67" y="23268"/>
                                </a:cubicBezTo>
                                <a:lnTo>
                                  <a:pt x="50" y="23368"/>
                                </a:lnTo>
                                <a:cubicBezTo>
                                  <a:pt x="50" y="23401"/>
                                  <a:pt x="34" y="23435"/>
                                  <a:pt x="34" y="23468"/>
                                </a:cubicBezTo>
                                <a:cubicBezTo>
                                  <a:pt x="17" y="23653"/>
                                  <a:pt x="0" y="23853"/>
                                  <a:pt x="0" y="24037"/>
                                </a:cubicBezTo>
                                <a:lnTo>
                                  <a:pt x="67" y="47756"/>
                                </a:lnTo>
                                <a:cubicBezTo>
                                  <a:pt x="67" y="48677"/>
                                  <a:pt x="385" y="49313"/>
                                  <a:pt x="904" y="49614"/>
                                </a:cubicBezTo>
                                <a:lnTo>
                                  <a:pt x="9140" y="54399"/>
                                </a:lnTo>
                                <a:lnTo>
                                  <a:pt x="9140" y="54399"/>
                                </a:lnTo>
                                <a:cubicBezTo>
                                  <a:pt x="8624" y="54090"/>
                                  <a:pt x="8319" y="53445"/>
                                  <a:pt x="8319" y="52560"/>
                                </a:cubicBezTo>
                                <a:lnTo>
                                  <a:pt x="8252" y="28825"/>
                                </a:lnTo>
                                <a:cubicBezTo>
                                  <a:pt x="8252" y="28624"/>
                                  <a:pt x="8269" y="28390"/>
                                  <a:pt x="8302" y="28172"/>
                                </a:cubicBezTo>
                                <a:cubicBezTo>
                                  <a:pt x="8319" y="28138"/>
                                  <a:pt x="8319" y="28105"/>
                                  <a:pt x="8319" y="28071"/>
                                </a:cubicBezTo>
                                <a:cubicBezTo>
                                  <a:pt x="8369" y="27854"/>
                                  <a:pt x="8403" y="27636"/>
                                  <a:pt x="8470" y="27435"/>
                                </a:cubicBezTo>
                                <a:cubicBezTo>
                                  <a:pt x="8470" y="27419"/>
                                  <a:pt x="8487" y="27402"/>
                                  <a:pt x="8487" y="27368"/>
                                </a:cubicBezTo>
                                <a:cubicBezTo>
                                  <a:pt x="8554" y="27151"/>
                                  <a:pt x="8637" y="26917"/>
                                  <a:pt x="8738" y="26699"/>
                                </a:cubicBezTo>
                                <a:cubicBezTo>
                                  <a:pt x="8738" y="26682"/>
                                  <a:pt x="8738" y="26682"/>
                                  <a:pt x="8738" y="26682"/>
                                </a:cubicBezTo>
                                <a:cubicBezTo>
                                  <a:pt x="8838" y="26448"/>
                                  <a:pt x="8955" y="26230"/>
                                  <a:pt x="9089" y="26013"/>
                                </a:cubicBezTo>
                                <a:cubicBezTo>
                                  <a:pt x="9089" y="25996"/>
                                  <a:pt x="9089" y="25996"/>
                                  <a:pt x="9106" y="25979"/>
                                </a:cubicBezTo>
                                <a:cubicBezTo>
                                  <a:pt x="9223" y="25762"/>
                                  <a:pt x="9357" y="25561"/>
                                  <a:pt x="9508" y="25360"/>
                                </a:cubicBezTo>
                                <a:cubicBezTo>
                                  <a:pt x="9508" y="25343"/>
                                  <a:pt x="9524" y="25326"/>
                                  <a:pt x="9541" y="25310"/>
                                </a:cubicBezTo>
                                <a:cubicBezTo>
                                  <a:pt x="9675" y="25126"/>
                                  <a:pt x="9809" y="24958"/>
                                  <a:pt x="9960" y="24807"/>
                                </a:cubicBezTo>
                                <a:lnTo>
                                  <a:pt x="10060" y="24707"/>
                                </a:lnTo>
                                <a:cubicBezTo>
                                  <a:pt x="10177" y="24573"/>
                                  <a:pt x="10294" y="24473"/>
                                  <a:pt x="10428" y="24356"/>
                                </a:cubicBezTo>
                                <a:cubicBezTo>
                                  <a:pt x="10478" y="24305"/>
                                  <a:pt x="10529" y="24255"/>
                                  <a:pt x="10596" y="24205"/>
                                </a:cubicBezTo>
                                <a:cubicBezTo>
                                  <a:pt x="10763" y="24071"/>
                                  <a:pt x="10947" y="23937"/>
                                  <a:pt x="11131" y="23837"/>
                                </a:cubicBezTo>
                                <a:lnTo>
                                  <a:pt x="43403" y="5207"/>
                                </a:lnTo>
                                <a:cubicBezTo>
                                  <a:pt x="43587" y="5089"/>
                                  <a:pt x="43771" y="5022"/>
                                  <a:pt x="43939" y="4956"/>
                                </a:cubicBezTo>
                                <a:cubicBezTo>
                                  <a:pt x="43989" y="4939"/>
                                  <a:pt x="44023" y="4922"/>
                                  <a:pt x="44056" y="4922"/>
                                </a:cubicBezTo>
                                <a:cubicBezTo>
                                  <a:pt x="44207" y="4872"/>
                                  <a:pt x="44374" y="4822"/>
                                  <a:pt x="44525" y="4822"/>
                                </a:cubicBezTo>
                                <a:cubicBezTo>
                                  <a:pt x="44541" y="4805"/>
                                  <a:pt x="44558" y="4805"/>
                                  <a:pt x="44575" y="4805"/>
                                </a:cubicBezTo>
                                <a:cubicBezTo>
                                  <a:pt x="44726" y="4805"/>
                                  <a:pt x="44893" y="4805"/>
                                  <a:pt x="45027" y="4838"/>
                                </a:cubicBezTo>
                                <a:lnTo>
                                  <a:pt x="45060" y="4838"/>
                                </a:lnTo>
                                <a:cubicBezTo>
                                  <a:pt x="45185" y="4866"/>
                                  <a:pt x="45298" y="4905"/>
                                  <a:pt x="45409" y="4965"/>
                                </a:cubicBezTo>
                                <a:lnTo>
                                  <a:pt x="45409" y="4965"/>
                                </a:lnTo>
                                <a:lnTo>
                                  <a:pt x="37227" y="202"/>
                                </a:lnTo>
                                <a:lnTo>
                                  <a:pt x="37210" y="202"/>
                                </a:lnTo>
                                <a:cubicBezTo>
                                  <a:pt x="37160" y="168"/>
                                  <a:pt x="37110" y="152"/>
                                  <a:pt x="37059" y="118"/>
                                </a:cubicBezTo>
                                <a:cubicBezTo>
                                  <a:pt x="37009" y="101"/>
                                  <a:pt x="36959" y="85"/>
                                  <a:pt x="36909" y="68"/>
                                </a:cubicBezTo>
                                <a:cubicBezTo>
                                  <a:pt x="36875" y="51"/>
                                  <a:pt x="36825" y="51"/>
                                  <a:pt x="36791" y="51"/>
                                </a:cubicBezTo>
                                <a:cubicBezTo>
                                  <a:pt x="36791" y="51"/>
                                  <a:pt x="36791" y="34"/>
                                  <a:pt x="36775" y="34"/>
                                </a:cubicBezTo>
                                <a:lnTo>
                                  <a:pt x="36741" y="34"/>
                                </a:lnTo>
                                <a:cubicBezTo>
                                  <a:pt x="36691" y="18"/>
                                  <a:pt x="36624" y="18"/>
                                  <a:pt x="36557" y="18"/>
                                </a:cubicBezTo>
                                <a:cubicBezTo>
                                  <a:pt x="36507" y="1"/>
                                  <a:pt x="36440" y="1"/>
                                  <a:pt x="36373" y="1"/>
                                </a:cubicBezTo>
                                <a:close/>
                                <a:moveTo>
                                  <a:pt x="9140" y="54399"/>
                                </a:moveTo>
                                <a:cubicBezTo>
                                  <a:pt x="9151" y="54405"/>
                                  <a:pt x="9162" y="54412"/>
                                  <a:pt x="9173" y="54418"/>
                                </a:cubicBezTo>
                                <a:lnTo>
                                  <a:pt x="9140" y="54399"/>
                                </a:lnTo>
                                <a:close/>
                              </a:path>
                            </a:pathLst>
                          </a:custGeom>
                          <a:solidFill>
                            <a:srgbClr val="B32A9A"/>
                          </a:solidFill>
                          <a:ln>
                            <a:noFill/>
                          </a:ln>
                        </wps:spPr>
                        <wps:bodyPr spcFirstLastPara="1" wrap="square" lIns="91425" tIns="91425" rIns="91425" bIns="91425" anchor="ctr" anchorCtr="0">
                          <a:noAutofit/>
                        </wps:bodyPr>
                      </wps:wsp>
                      <wps:wsp>
                        <wps:cNvPr id="8" name="Google Shape;4915;p62"/>
                        <wps:cNvSpPr/>
                        <wps:spPr>
                          <a:xfrm>
                            <a:off x="1250775" y="361975"/>
                            <a:ext cx="208000" cy="528950"/>
                          </a:xfrm>
                          <a:custGeom>
                            <a:avLst/>
                            <a:gdLst/>
                            <a:ahLst/>
                            <a:cxnLst/>
                            <a:rect l="l" t="t" r="r" b="b"/>
                            <a:pathLst>
                              <a:path w="8320" h="21158" extrusionOk="0">
                                <a:moveTo>
                                  <a:pt x="1" y="0"/>
                                </a:moveTo>
                                <a:cubicBezTo>
                                  <a:pt x="1926" y="1122"/>
                                  <a:pt x="3114" y="3482"/>
                                  <a:pt x="3114" y="6863"/>
                                </a:cubicBezTo>
                                <a:lnTo>
                                  <a:pt x="3148" y="18161"/>
                                </a:lnTo>
                                <a:lnTo>
                                  <a:pt x="8320" y="21158"/>
                                </a:lnTo>
                                <a:lnTo>
                                  <a:pt x="8320" y="21158"/>
                                </a:lnTo>
                                <a:lnTo>
                                  <a:pt x="8286" y="9859"/>
                                </a:lnTo>
                                <a:cubicBezTo>
                                  <a:pt x="8270" y="6495"/>
                                  <a:pt x="7081" y="4118"/>
                                  <a:pt x="5156" y="2996"/>
                                </a:cubicBezTo>
                                <a:lnTo>
                                  <a:pt x="1" y="0"/>
                                </a:lnTo>
                                <a:close/>
                              </a:path>
                            </a:pathLst>
                          </a:custGeom>
                          <a:solidFill>
                            <a:srgbClr val="B32A9A"/>
                          </a:solidFill>
                          <a:ln>
                            <a:noFill/>
                          </a:ln>
                        </wps:spPr>
                        <wps:bodyPr spcFirstLastPara="1" wrap="square" lIns="91425" tIns="91425" rIns="91425" bIns="91425" anchor="ctr" anchorCtr="0">
                          <a:noAutofit/>
                        </wps:bodyPr>
                      </wps:wsp>
                      <wps:wsp>
                        <wps:cNvPr id="9" name="Google Shape;4916;p62"/>
                        <wps:cNvSpPr/>
                        <wps:spPr>
                          <a:xfrm>
                            <a:off x="688775" y="210175"/>
                            <a:ext cx="764575" cy="1050250"/>
                          </a:xfrm>
                          <a:custGeom>
                            <a:avLst/>
                            <a:gdLst/>
                            <a:ahLst/>
                            <a:cxnLst/>
                            <a:rect l="l" t="t" r="r" b="b"/>
                            <a:pathLst>
                              <a:path w="30583" h="42010" extrusionOk="0">
                                <a:moveTo>
                                  <a:pt x="21441" y="0"/>
                                </a:moveTo>
                                <a:cubicBezTo>
                                  <a:pt x="21322" y="0"/>
                                  <a:pt x="21200" y="4"/>
                                  <a:pt x="21075" y="13"/>
                                </a:cubicBezTo>
                                <a:cubicBezTo>
                                  <a:pt x="21008" y="13"/>
                                  <a:pt x="20924" y="29"/>
                                  <a:pt x="20841" y="29"/>
                                </a:cubicBezTo>
                                <a:cubicBezTo>
                                  <a:pt x="20690" y="46"/>
                                  <a:pt x="20539" y="63"/>
                                  <a:pt x="20389" y="80"/>
                                </a:cubicBezTo>
                                <a:cubicBezTo>
                                  <a:pt x="20255" y="96"/>
                                  <a:pt x="20121" y="96"/>
                                  <a:pt x="19970" y="113"/>
                                </a:cubicBezTo>
                                <a:cubicBezTo>
                                  <a:pt x="19853" y="130"/>
                                  <a:pt x="19719" y="163"/>
                                  <a:pt x="19602" y="197"/>
                                </a:cubicBezTo>
                                <a:cubicBezTo>
                                  <a:pt x="19401" y="230"/>
                                  <a:pt x="19200" y="280"/>
                                  <a:pt x="18999" y="331"/>
                                </a:cubicBezTo>
                                <a:cubicBezTo>
                                  <a:pt x="18882" y="347"/>
                                  <a:pt x="18782" y="364"/>
                                  <a:pt x="18664" y="398"/>
                                </a:cubicBezTo>
                                <a:cubicBezTo>
                                  <a:pt x="18547" y="431"/>
                                  <a:pt x="18447" y="481"/>
                                  <a:pt x="18330" y="515"/>
                                </a:cubicBezTo>
                                <a:cubicBezTo>
                                  <a:pt x="17978" y="615"/>
                                  <a:pt x="17643" y="732"/>
                                  <a:pt x="17292" y="866"/>
                                </a:cubicBezTo>
                                <a:cubicBezTo>
                                  <a:pt x="17158" y="917"/>
                                  <a:pt x="17041" y="950"/>
                                  <a:pt x="16907" y="1000"/>
                                </a:cubicBezTo>
                                <a:cubicBezTo>
                                  <a:pt x="16790" y="1050"/>
                                  <a:pt x="16673" y="1101"/>
                                  <a:pt x="16555" y="1168"/>
                                </a:cubicBezTo>
                                <a:cubicBezTo>
                                  <a:pt x="16438" y="1218"/>
                                  <a:pt x="16321" y="1268"/>
                                  <a:pt x="16204" y="1318"/>
                                </a:cubicBezTo>
                                <a:cubicBezTo>
                                  <a:pt x="15752" y="1536"/>
                                  <a:pt x="15300" y="1753"/>
                                  <a:pt x="14848" y="2021"/>
                                </a:cubicBezTo>
                                <a:cubicBezTo>
                                  <a:pt x="14363" y="2306"/>
                                  <a:pt x="13894" y="2607"/>
                                  <a:pt x="13425" y="2925"/>
                                </a:cubicBezTo>
                                <a:cubicBezTo>
                                  <a:pt x="13275" y="3026"/>
                                  <a:pt x="13124" y="3143"/>
                                  <a:pt x="12973" y="3260"/>
                                </a:cubicBezTo>
                                <a:cubicBezTo>
                                  <a:pt x="12655" y="3478"/>
                                  <a:pt x="12354" y="3712"/>
                                  <a:pt x="12036" y="3946"/>
                                </a:cubicBezTo>
                                <a:cubicBezTo>
                                  <a:pt x="11869" y="4097"/>
                                  <a:pt x="11701" y="4231"/>
                                  <a:pt x="11534" y="4381"/>
                                </a:cubicBezTo>
                                <a:cubicBezTo>
                                  <a:pt x="11249" y="4616"/>
                                  <a:pt x="10965" y="4850"/>
                                  <a:pt x="10697" y="5118"/>
                                </a:cubicBezTo>
                                <a:cubicBezTo>
                                  <a:pt x="10530" y="5269"/>
                                  <a:pt x="10362" y="5419"/>
                                  <a:pt x="10195" y="5570"/>
                                </a:cubicBezTo>
                                <a:cubicBezTo>
                                  <a:pt x="10094" y="5670"/>
                                  <a:pt x="9994" y="5771"/>
                                  <a:pt x="9877" y="5871"/>
                                </a:cubicBezTo>
                                <a:cubicBezTo>
                                  <a:pt x="9776" y="5972"/>
                                  <a:pt x="9676" y="6089"/>
                                  <a:pt x="9559" y="6206"/>
                                </a:cubicBezTo>
                                <a:cubicBezTo>
                                  <a:pt x="9224" y="6541"/>
                                  <a:pt x="8906" y="6892"/>
                                  <a:pt x="8571" y="7260"/>
                                </a:cubicBezTo>
                                <a:cubicBezTo>
                                  <a:pt x="8471" y="7378"/>
                                  <a:pt x="8354" y="7478"/>
                                  <a:pt x="8253" y="7595"/>
                                </a:cubicBezTo>
                                <a:cubicBezTo>
                                  <a:pt x="8169" y="7696"/>
                                  <a:pt x="8086" y="7796"/>
                                  <a:pt x="8002" y="7897"/>
                                </a:cubicBezTo>
                                <a:cubicBezTo>
                                  <a:pt x="7801" y="8131"/>
                                  <a:pt x="7617" y="8365"/>
                                  <a:pt x="7433" y="8616"/>
                                </a:cubicBezTo>
                                <a:cubicBezTo>
                                  <a:pt x="7299" y="8767"/>
                                  <a:pt x="7165" y="8901"/>
                                  <a:pt x="7048" y="9068"/>
                                </a:cubicBezTo>
                                <a:cubicBezTo>
                                  <a:pt x="6947" y="9202"/>
                                  <a:pt x="6847" y="9336"/>
                                  <a:pt x="6747" y="9470"/>
                                </a:cubicBezTo>
                                <a:cubicBezTo>
                                  <a:pt x="6613" y="9654"/>
                                  <a:pt x="6479" y="9838"/>
                                  <a:pt x="6345" y="10022"/>
                                </a:cubicBezTo>
                                <a:cubicBezTo>
                                  <a:pt x="6244" y="10156"/>
                                  <a:pt x="6144" y="10290"/>
                                  <a:pt x="6060" y="10407"/>
                                </a:cubicBezTo>
                                <a:cubicBezTo>
                                  <a:pt x="5910" y="10642"/>
                                  <a:pt x="5759" y="10859"/>
                                  <a:pt x="5608" y="11094"/>
                                </a:cubicBezTo>
                                <a:cubicBezTo>
                                  <a:pt x="5508" y="11244"/>
                                  <a:pt x="5408" y="11378"/>
                                  <a:pt x="5307" y="11529"/>
                                </a:cubicBezTo>
                                <a:cubicBezTo>
                                  <a:pt x="5274" y="11579"/>
                                  <a:pt x="5240" y="11646"/>
                                  <a:pt x="5190" y="11696"/>
                                </a:cubicBezTo>
                                <a:cubicBezTo>
                                  <a:pt x="4922" y="12115"/>
                                  <a:pt x="4671" y="12533"/>
                                  <a:pt x="4420" y="12968"/>
                                </a:cubicBezTo>
                                <a:cubicBezTo>
                                  <a:pt x="4403" y="12985"/>
                                  <a:pt x="4387" y="13019"/>
                                  <a:pt x="4370" y="13052"/>
                                </a:cubicBezTo>
                                <a:cubicBezTo>
                                  <a:pt x="4320" y="13136"/>
                                  <a:pt x="4269" y="13219"/>
                                  <a:pt x="4219" y="13303"/>
                                </a:cubicBezTo>
                                <a:cubicBezTo>
                                  <a:pt x="4052" y="13604"/>
                                  <a:pt x="3884" y="13906"/>
                                  <a:pt x="3717" y="14224"/>
                                </a:cubicBezTo>
                                <a:cubicBezTo>
                                  <a:pt x="3650" y="14358"/>
                                  <a:pt x="3583" y="14508"/>
                                  <a:pt x="3499" y="14642"/>
                                </a:cubicBezTo>
                                <a:cubicBezTo>
                                  <a:pt x="3432" y="14793"/>
                                  <a:pt x="3349" y="14943"/>
                                  <a:pt x="3282" y="15094"/>
                                </a:cubicBezTo>
                                <a:cubicBezTo>
                                  <a:pt x="3215" y="15228"/>
                                  <a:pt x="3148" y="15362"/>
                                  <a:pt x="3081" y="15496"/>
                                </a:cubicBezTo>
                                <a:cubicBezTo>
                                  <a:pt x="2914" y="15831"/>
                                  <a:pt x="2763" y="16182"/>
                                  <a:pt x="2595" y="16517"/>
                                </a:cubicBezTo>
                                <a:cubicBezTo>
                                  <a:pt x="2579" y="16584"/>
                                  <a:pt x="2545" y="16668"/>
                                  <a:pt x="2512" y="16734"/>
                                </a:cubicBezTo>
                                <a:lnTo>
                                  <a:pt x="2478" y="16785"/>
                                </a:lnTo>
                                <a:cubicBezTo>
                                  <a:pt x="2294" y="17220"/>
                                  <a:pt x="2110" y="17672"/>
                                  <a:pt x="1943" y="18124"/>
                                </a:cubicBezTo>
                                <a:cubicBezTo>
                                  <a:pt x="1909" y="18207"/>
                                  <a:pt x="1876" y="18274"/>
                                  <a:pt x="1859" y="18358"/>
                                </a:cubicBezTo>
                                <a:cubicBezTo>
                                  <a:pt x="1792" y="18526"/>
                                  <a:pt x="1742" y="18693"/>
                                  <a:pt x="1675" y="18844"/>
                                </a:cubicBezTo>
                                <a:cubicBezTo>
                                  <a:pt x="1591" y="19078"/>
                                  <a:pt x="1507" y="19295"/>
                                  <a:pt x="1441" y="19530"/>
                                </a:cubicBezTo>
                                <a:cubicBezTo>
                                  <a:pt x="1374" y="19697"/>
                                  <a:pt x="1323" y="19865"/>
                                  <a:pt x="1273" y="20049"/>
                                </a:cubicBezTo>
                                <a:cubicBezTo>
                                  <a:pt x="1206" y="20250"/>
                                  <a:pt x="1156" y="20450"/>
                                  <a:pt x="1089" y="20651"/>
                                </a:cubicBezTo>
                                <a:cubicBezTo>
                                  <a:pt x="1056" y="20785"/>
                                  <a:pt x="1005" y="20919"/>
                                  <a:pt x="972" y="21036"/>
                                </a:cubicBezTo>
                                <a:cubicBezTo>
                                  <a:pt x="905" y="21271"/>
                                  <a:pt x="855" y="21488"/>
                                  <a:pt x="804" y="21723"/>
                                </a:cubicBezTo>
                                <a:cubicBezTo>
                                  <a:pt x="737" y="21974"/>
                                  <a:pt x="671" y="22225"/>
                                  <a:pt x="620" y="22476"/>
                                </a:cubicBezTo>
                                <a:cubicBezTo>
                                  <a:pt x="604" y="22560"/>
                                  <a:pt x="570" y="22660"/>
                                  <a:pt x="553" y="22744"/>
                                </a:cubicBezTo>
                                <a:cubicBezTo>
                                  <a:pt x="503" y="22928"/>
                                  <a:pt x="486" y="23112"/>
                                  <a:pt x="453" y="23296"/>
                                </a:cubicBezTo>
                                <a:cubicBezTo>
                                  <a:pt x="386" y="23698"/>
                                  <a:pt x="302" y="24083"/>
                                  <a:pt x="252" y="24468"/>
                                </a:cubicBezTo>
                                <a:cubicBezTo>
                                  <a:pt x="235" y="24585"/>
                                  <a:pt x="202" y="24685"/>
                                  <a:pt x="202" y="24802"/>
                                </a:cubicBezTo>
                                <a:cubicBezTo>
                                  <a:pt x="168" y="25054"/>
                                  <a:pt x="152" y="25288"/>
                                  <a:pt x="118" y="25539"/>
                                </a:cubicBezTo>
                                <a:cubicBezTo>
                                  <a:pt x="101" y="25706"/>
                                  <a:pt x="85" y="25890"/>
                                  <a:pt x="68" y="26058"/>
                                </a:cubicBezTo>
                                <a:cubicBezTo>
                                  <a:pt x="34" y="26610"/>
                                  <a:pt x="1" y="27163"/>
                                  <a:pt x="1" y="27698"/>
                                </a:cubicBezTo>
                                <a:lnTo>
                                  <a:pt x="34" y="38997"/>
                                </a:lnTo>
                                <a:lnTo>
                                  <a:pt x="5207" y="42010"/>
                                </a:lnTo>
                                <a:lnTo>
                                  <a:pt x="5173" y="30694"/>
                                </a:lnTo>
                                <a:cubicBezTo>
                                  <a:pt x="5173" y="30159"/>
                                  <a:pt x="5190" y="29606"/>
                                  <a:pt x="5240" y="29054"/>
                                </a:cubicBezTo>
                                <a:cubicBezTo>
                                  <a:pt x="5257" y="28887"/>
                                  <a:pt x="5274" y="28719"/>
                                  <a:pt x="5290" y="28535"/>
                                </a:cubicBezTo>
                                <a:cubicBezTo>
                                  <a:pt x="5324" y="28184"/>
                                  <a:pt x="5374" y="27832"/>
                                  <a:pt x="5424" y="27481"/>
                                </a:cubicBezTo>
                                <a:cubicBezTo>
                                  <a:pt x="5475" y="27079"/>
                                  <a:pt x="5541" y="26694"/>
                                  <a:pt x="5625" y="26292"/>
                                </a:cubicBezTo>
                                <a:cubicBezTo>
                                  <a:pt x="5675" y="26024"/>
                                  <a:pt x="5726" y="25757"/>
                                  <a:pt x="5776" y="25489"/>
                                </a:cubicBezTo>
                                <a:cubicBezTo>
                                  <a:pt x="5843" y="25221"/>
                                  <a:pt x="5910" y="24970"/>
                                  <a:pt x="5977" y="24719"/>
                                </a:cubicBezTo>
                                <a:cubicBezTo>
                                  <a:pt x="6060" y="24367"/>
                                  <a:pt x="6144" y="24016"/>
                                  <a:pt x="6244" y="23664"/>
                                </a:cubicBezTo>
                                <a:cubicBezTo>
                                  <a:pt x="6311" y="23463"/>
                                  <a:pt x="6378" y="23246"/>
                                  <a:pt x="6445" y="23045"/>
                                </a:cubicBezTo>
                                <a:cubicBezTo>
                                  <a:pt x="6563" y="22643"/>
                                  <a:pt x="6696" y="22258"/>
                                  <a:pt x="6847" y="21856"/>
                                </a:cubicBezTo>
                                <a:cubicBezTo>
                                  <a:pt x="6897" y="21689"/>
                                  <a:pt x="6947" y="21522"/>
                                  <a:pt x="7014" y="21354"/>
                                </a:cubicBezTo>
                                <a:cubicBezTo>
                                  <a:pt x="7215" y="20819"/>
                                  <a:pt x="7433" y="20266"/>
                                  <a:pt x="7667" y="19731"/>
                                </a:cubicBezTo>
                                <a:cubicBezTo>
                                  <a:pt x="7701" y="19664"/>
                                  <a:pt x="7734" y="19597"/>
                                  <a:pt x="7768" y="19530"/>
                                </a:cubicBezTo>
                                <a:cubicBezTo>
                                  <a:pt x="7985" y="19044"/>
                                  <a:pt x="8203" y="18576"/>
                                  <a:pt x="8437" y="18090"/>
                                </a:cubicBezTo>
                                <a:lnTo>
                                  <a:pt x="8672" y="17655"/>
                                </a:lnTo>
                                <a:cubicBezTo>
                                  <a:pt x="8906" y="17203"/>
                                  <a:pt x="9140" y="16751"/>
                                  <a:pt x="9391" y="16316"/>
                                </a:cubicBezTo>
                                <a:cubicBezTo>
                                  <a:pt x="9442" y="16232"/>
                                  <a:pt x="9492" y="16132"/>
                                  <a:pt x="9542" y="16048"/>
                                </a:cubicBezTo>
                                <a:cubicBezTo>
                                  <a:pt x="9843" y="15529"/>
                                  <a:pt x="10145" y="15027"/>
                                  <a:pt x="10479" y="14525"/>
                                </a:cubicBezTo>
                                <a:cubicBezTo>
                                  <a:pt x="10563" y="14374"/>
                                  <a:pt x="10663" y="14240"/>
                                  <a:pt x="10764" y="14107"/>
                                </a:cubicBezTo>
                                <a:cubicBezTo>
                                  <a:pt x="10998" y="13738"/>
                                  <a:pt x="11249" y="13387"/>
                                  <a:pt x="11500" y="13035"/>
                                </a:cubicBezTo>
                                <a:cubicBezTo>
                                  <a:pt x="11634" y="12851"/>
                                  <a:pt x="11768" y="12667"/>
                                  <a:pt x="11919" y="12466"/>
                                </a:cubicBezTo>
                                <a:cubicBezTo>
                                  <a:pt x="12136" y="12182"/>
                                  <a:pt x="12354" y="11897"/>
                                  <a:pt x="12588" y="11613"/>
                                </a:cubicBezTo>
                                <a:cubicBezTo>
                                  <a:pt x="12773" y="11378"/>
                                  <a:pt x="12973" y="11144"/>
                                  <a:pt x="13174" y="10909"/>
                                </a:cubicBezTo>
                                <a:cubicBezTo>
                                  <a:pt x="13358" y="10692"/>
                                  <a:pt x="13542" y="10474"/>
                                  <a:pt x="13743" y="10257"/>
                                </a:cubicBezTo>
                                <a:cubicBezTo>
                                  <a:pt x="14061" y="9905"/>
                                  <a:pt x="14396" y="9554"/>
                                  <a:pt x="14731" y="9202"/>
                                </a:cubicBezTo>
                                <a:cubicBezTo>
                                  <a:pt x="14932" y="9001"/>
                                  <a:pt x="15149" y="8784"/>
                                  <a:pt x="15350" y="8583"/>
                                </a:cubicBezTo>
                                <a:cubicBezTo>
                                  <a:pt x="15518" y="8415"/>
                                  <a:pt x="15685" y="8265"/>
                                  <a:pt x="15852" y="8114"/>
                                </a:cubicBezTo>
                                <a:cubicBezTo>
                                  <a:pt x="16137" y="7863"/>
                                  <a:pt x="16422" y="7612"/>
                                  <a:pt x="16689" y="7378"/>
                                </a:cubicBezTo>
                                <a:cubicBezTo>
                                  <a:pt x="16873" y="7227"/>
                                  <a:pt x="17041" y="7093"/>
                                  <a:pt x="17208" y="6959"/>
                                </a:cubicBezTo>
                                <a:cubicBezTo>
                                  <a:pt x="17510" y="6708"/>
                                  <a:pt x="17828" y="6474"/>
                                  <a:pt x="18129" y="6256"/>
                                </a:cubicBezTo>
                                <a:cubicBezTo>
                                  <a:pt x="18280" y="6139"/>
                                  <a:pt x="18430" y="6039"/>
                                  <a:pt x="18581" y="5921"/>
                                </a:cubicBezTo>
                                <a:cubicBezTo>
                                  <a:pt x="19049" y="5603"/>
                                  <a:pt x="19518" y="5302"/>
                                  <a:pt x="20004" y="5034"/>
                                </a:cubicBezTo>
                                <a:cubicBezTo>
                                  <a:pt x="20456" y="4766"/>
                                  <a:pt x="20907" y="4532"/>
                                  <a:pt x="21359" y="4314"/>
                                </a:cubicBezTo>
                                <a:cubicBezTo>
                                  <a:pt x="21477" y="4264"/>
                                  <a:pt x="21594" y="4214"/>
                                  <a:pt x="21711" y="4164"/>
                                </a:cubicBezTo>
                                <a:cubicBezTo>
                                  <a:pt x="21962" y="4047"/>
                                  <a:pt x="22196" y="3963"/>
                                  <a:pt x="22447" y="3863"/>
                                </a:cubicBezTo>
                                <a:cubicBezTo>
                                  <a:pt x="22799" y="3729"/>
                                  <a:pt x="23150" y="3611"/>
                                  <a:pt x="23485" y="3511"/>
                                </a:cubicBezTo>
                                <a:cubicBezTo>
                                  <a:pt x="23720" y="3444"/>
                                  <a:pt x="23937" y="3377"/>
                                  <a:pt x="24155" y="3327"/>
                                </a:cubicBezTo>
                                <a:cubicBezTo>
                                  <a:pt x="24356" y="3277"/>
                                  <a:pt x="24556" y="3226"/>
                                  <a:pt x="24757" y="3193"/>
                                </a:cubicBezTo>
                                <a:cubicBezTo>
                                  <a:pt x="25025" y="3143"/>
                                  <a:pt x="25293" y="3109"/>
                                  <a:pt x="25544" y="3076"/>
                                </a:cubicBezTo>
                                <a:cubicBezTo>
                                  <a:pt x="25695" y="3059"/>
                                  <a:pt x="25845" y="3042"/>
                                  <a:pt x="25996" y="3026"/>
                                </a:cubicBezTo>
                                <a:cubicBezTo>
                                  <a:pt x="26233" y="3014"/>
                                  <a:pt x="26461" y="3002"/>
                                  <a:pt x="26687" y="3002"/>
                                </a:cubicBezTo>
                                <a:cubicBezTo>
                                  <a:pt x="26781" y="3002"/>
                                  <a:pt x="26874" y="3004"/>
                                  <a:pt x="26967" y="3009"/>
                                </a:cubicBezTo>
                                <a:lnTo>
                                  <a:pt x="27168" y="3009"/>
                                </a:lnTo>
                                <a:cubicBezTo>
                                  <a:pt x="27553" y="3026"/>
                                  <a:pt x="27904" y="3076"/>
                                  <a:pt x="28272" y="3160"/>
                                </a:cubicBezTo>
                                <a:cubicBezTo>
                                  <a:pt x="28356" y="3176"/>
                                  <a:pt x="28440" y="3193"/>
                                  <a:pt x="28540" y="3210"/>
                                </a:cubicBezTo>
                                <a:cubicBezTo>
                                  <a:pt x="28808" y="3277"/>
                                  <a:pt x="29093" y="3360"/>
                                  <a:pt x="29344" y="3444"/>
                                </a:cubicBezTo>
                                <a:cubicBezTo>
                                  <a:pt x="29427" y="3478"/>
                                  <a:pt x="29511" y="3511"/>
                                  <a:pt x="29595" y="3545"/>
                                </a:cubicBezTo>
                                <a:cubicBezTo>
                                  <a:pt x="29946" y="3662"/>
                                  <a:pt x="30264" y="3812"/>
                                  <a:pt x="30582" y="3996"/>
                                </a:cubicBezTo>
                                <a:lnTo>
                                  <a:pt x="25410" y="1000"/>
                                </a:lnTo>
                                <a:cubicBezTo>
                                  <a:pt x="25393" y="984"/>
                                  <a:pt x="25360" y="967"/>
                                  <a:pt x="25343" y="950"/>
                                </a:cubicBezTo>
                                <a:cubicBezTo>
                                  <a:pt x="25092" y="816"/>
                                  <a:pt x="24841" y="699"/>
                                  <a:pt x="24590" y="599"/>
                                </a:cubicBezTo>
                                <a:cubicBezTo>
                                  <a:pt x="24540" y="565"/>
                                  <a:pt x="24490" y="565"/>
                                  <a:pt x="24439" y="548"/>
                                </a:cubicBezTo>
                                <a:cubicBezTo>
                                  <a:pt x="24356" y="515"/>
                                  <a:pt x="24272" y="481"/>
                                  <a:pt x="24188" y="448"/>
                                </a:cubicBezTo>
                                <a:cubicBezTo>
                                  <a:pt x="24054" y="398"/>
                                  <a:pt x="23937" y="347"/>
                                  <a:pt x="23803" y="314"/>
                                </a:cubicBezTo>
                                <a:cubicBezTo>
                                  <a:pt x="23669" y="280"/>
                                  <a:pt x="23519" y="247"/>
                                  <a:pt x="23368" y="214"/>
                                </a:cubicBezTo>
                                <a:cubicBezTo>
                                  <a:pt x="23284" y="197"/>
                                  <a:pt x="23201" y="163"/>
                                  <a:pt x="23100" y="147"/>
                                </a:cubicBezTo>
                                <a:cubicBezTo>
                                  <a:pt x="23050" y="147"/>
                                  <a:pt x="23017" y="130"/>
                                  <a:pt x="22966" y="113"/>
                                </a:cubicBezTo>
                                <a:cubicBezTo>
                                  <a:pt x="22665" y="63"/>
                                  <a:pt x="22364" y="29"/>
                                  <a:pt x="22062" y="13"/>
                                </a:cubicBezTo>
                                <a:lnTo>
                                  <a:pt x="21795" y="13"/>
                                </a:lnTo>
                                <a:cubicBezTo>
                                  <a:pt x="21677" y="4"/>
                                  <a:pt x="21560" y="0"/>
                                  <a:pt x="21441" y="0"/>
                                </a:cubicBezTo>
                                <a:close/>
                              </a:path>
                            </a:pathLst>
                          </a:custGeom>
                          <a:solidFill>
                            <a:srgbClr val="B32A9A"/>
                          </a:solidFill>
                          <a:ln>
                            <a:noFill/>
                          </a:ln>
                        </wps:spPr>
                        <wps:bodyPr spcFirstLastPara="1" wrap="square" lIns="91425" tIns="91425" rIns="91425" bIns="91425" anchor="ctr" anchorCtr="0">
                          <a:noAutofit/>
                        </wps:bodyPr>
                      </wps:wsp>
                      <wps:wsp>
                        <wps:cNvPr id="10" name="Google Shape;4917;p62"/>
                        <wps:cNvSpPr/>
                        <wps:spPr>
                          <a:xfrm>
                            <a:off x="1116450" y="1186750"/>
                            <a:ext cx="225575" cy="501925"/>
                          </a:xfrm>
                          <a:custGeom>
                            <a:avLst/>
                            <a:gdLst/>
                            <a:ahLst/>
                            <a:cxnLst/>
                            <a:rect l="l" t="t" r="r" b="b"/>
                            <a:pathLst>
                              <a:path w="9023" h="20077" extrusionOk="0">
                                <a:moveTo>
                                  <a:pt x="6515" y="0"/>
                                </a:moveTo>
                                <a:cubicBezTo>
                                  <a:pt x="5905" y="0"/>
                                  <a:pt x="5216" y="199"/>
                                  <a:pt x="4487" y="620"/>
                                </a:cubicBezTo>
                                <a:cubicBezTo>
                                  <a:pt x="2009" y="2060"/>
                                  <a:pt x="1" y="5524"/>
                                  <a:pt x="1" y="8387"/>
                                </a:cubicBezTo>
                                <a:cubicBezTo>
                                  <a:pt x="1" y="10228"/>
                                  <a:pt x="854" y="11349"/>
                                  <a:pt x="2110" y="11534"/>
                                </a:cubicBezTo>
                                <a:lnTo>
                                  <a:pt x="2127" y="18380"/>
                                </a:lnTo>
                                <a:cubicBezTo>
                                  <a:pt x="2127" y="19459"/>
                                  <a:pt x="2673" y="20076"/>
                                  <a:pt x="3462" y="20076"/>
                                </a:cubicBezTo>
                                <a:cubicBezTo>
                                  <a:pt x="3786" y="20076"/>
                                  <a:pt x="4152" y="19972"/>
                                  <a:pt x="4537" y="19752"/>
                                </a:cubicBezTo>
                                <a:cubicBezTo>
                                  <a:pt x="5876" y="18982"/>
                                  <a:pt x="6947" y="17124"/>
                                  <a:pt x="6931" y="15601"/>
                                </a:cubicBezTo>
                                <a:lnTo>
                                  <a:pt x="6914" y="8772"/>
                                </a:lnTo>
                                <a:cubicBezTo>
                                  <a:pt x="8186" y="7115"/>
                                  <a:pt x="9023" y="5039"/>
                                  <a:pt x="9006" y="3181"/>
                                </a:cubicBezTo>
                                <a:cubicBezTo>
                                  <a:pt x="9006" y="1167"/>
                                  <a:pt x="7992" y="0"/>
                                  <a:pt x="6515" y="0"/>
                                </a:cubicBezTo>
                                <a:close/>
                              </a:path>
                            </a:pathLst>
                          </a:custGeom>
                          <a:solidFill>
                            <a:srgbClr val="220B49"/>
                          </a:solidFill>
                          <a:ln>
                            <a:noFill/>
                          </a:ln>
                        </wps:spPr>
                        <wps:bodyPr spcFirstLastPara="1" wrap="square" lIns="91425" tIns="91425" rIns="91425" bIns="91425" anchor="ctr" anchorCtr="0">
                          <a:noAutofit/>
                        </wps:bodyPr>
                      </wps:wsp>
                      <wps:wsp>
                        <wps:cNvPr id="11" name="Google Shape;4918;p62"/>
                        <wps:cNvSpPr/>
                        <wps:spPr>
                          <a:xfrm>
                            <a:off x="817250" y="285000"/>
                            <a:ext cx="745325" cy="975425"/>
                          </a:xfrm>
                          <a:custGeom>
                            <a:avLst/>
                            <a:gdLst/>
                            <a:ahLst/>
                            <a:cxnLst/>
                            <a:rect l="l" t="t" r="r" b="b"/>
                            <a:pathLst>
                              <a:path w="29813" h="39017" extrusionOk="0">
                                <a:moveTo>
                                  <a:pt x="21515" y="0"/>
                                </a:moveTo>
                                <a:cubicBezTo>
                                  <a:pt x="19510" y="0"/>
                                  <a:pt x="17251" y="651"/>
                                  <a:pt x="14865" y="2025"/>
                                </a:cubicBezTo>
                                <a:cubicBezTo>
                                  <a:pt x="6663" y="6762"/>
                                  <a:pt x="1" y="18294"/>
                                  <a:pt x="34" y="27718"/>
                                </a:cubicBezTo>
                                <a:lnTo>
                                  <a:pt x="68" y="39017"/>
                                </a:lnTo>
                                <a:lnTo>
                                  <a:pt x="4219" y="36623"/>
                                </a:lnTo>
                                <a:lnTo>
                                  <a:pt x="4202" y="25308"/>
                                </a:lnTo>
                                <a:cubicBezTo>
                                  <a:pt x="4169" y="18529"/>
                                  <a:pt x="8973" y="10226"/>
                                  <a:pt x="14881" y="6812"/>
                                </a:cubicBezTo>
                                <a:cubicBezTo>
                                  <a:pt x="16605" y="5816"/>
                                  <a:pt x="18236" y="5344"/>
                                  <a:pt x="19683" y="5344"/>
                                </a:cubicBezTo>
                                <a:cubicBezTo>
                                  <a:pt x="23194" y="5344"/>
                                  <a:pt x="25616" y="8125"/>
                                  <a:pt x="25627" y="12938"/>
                                </a:cubicBezTo>
                                <a:lnTo>
                                  <a:pt x="25661" y="24237"/>
                                </a:lnTo>
                                <a:lnTo>
                                  <a:pt x="29812" y="21843"/>
                                </a:lnTo>
                                <a:lnTo>
                                  <a:pt x="29779" y="10544"/>
                                </a:lnTo>
                                <a:cubicBezTo>
                                  <a:pt x="29767" y="3863"/>
                                  <a:pt x="26398" y="0"/>
                                  <a:pt x="21515" y="0"/>
                                </a:cubicBezTo>
                                <a:close/>
                              </a:path>
                            </a:pathLst>
                          </a:custGeom>
                          <a:solidFill>
                            <a:srgbClr val="C761B4"/>
                          </a:solidFill>
                          <a:ln>
                            <a:noFill/>
                          </a:ln>
                        </wps:spPr>
                        <wps:bodyPr spcFirstLastPara="1" wrap="square" lIns="91425" tIns="91425" rIns="91425" bIns="91425" anchor="ctr" anchorCtr="0">
                          <a:noAutofit/>
                        </wps:bodyPr>
                      </wps:wsp>
                      <wps:wsp>
                        <wps:cNvPr id="12" name="Google Shape;4919;p62"/>
                        <wps:cNvSpPr/>
                        <wps:spPr>
                          <a:xfrm>
                            <a:off x="1177550" y="159850"/>
                            <a:ext cx="11325" cy="320150"/>
                          </a:xfrm>
                          <a:custGeom>
                            <a:avLst/>
                            <a:gdLst/>
                            <a:ahLst/>
                            <a:cxnLst/>
                            <a:rect l="l" t="t" r="r" b="b"/>
                            <a:pathLst>
                              <a:path w="453" h="12806" extrusionOk="0">
                                <a:moveTo>
                                  <a:pt x="235" y="0"/>
                                </a:moveTo>
                                <a:cubicBezTo>
                                  <a:pt x="101" y="0"/>
                                  <a:pt x="1" y="101"/>
                                  <a:pt x="17" y="218"/>
                                </a:cubicBezTo>
                                <a:lnTo>
                                  <a:pt x="17" y="12588"/>
                                </a:lnTo>
                                <a:cubicBezTo>
                                  <a:pt x="17" y="12705"/>
                                  <a:pt x="101" y="12805"/>
                                  <a:pt x="235" y="12805"/>
                                </a:cubicBezTo>
                                <a:cubicBezTo>
                                  <a:pt x="352" y="12805"/>
                                  <a:pt x="453" y="12705"/>
                                  <a:pt x="453" y="12588"/>
                                </a:cubicBezTo>
                                <a:lnTo>
                                  <a:pt x="453" y="218"/>
                                </a:lnTo>
                                <a:cubicBezTo>
                                  <a:pt x="453" y="101"/>
                                  <a:pt x="352" y="0"/>
                                  <a:pt x="235" y="0"/>
                                </a:cubicBezTo>
                                <a:close/>
                              </a:path>
                            </a:pathLst>
                          </a:custGeom>
                          <a:solidFill>
                            <a:srgbClr val="FFFFFF"/>
                          </a:solidFill>
                          <a:ln>
                            <a:noFill/>
                          </a:ln>
                        </wps:spPr>
                        <wps:bodyPr spcFirstLastPara="1" wrap="square" lIns="91425" tIns="91425" rIns="91425" bIns="91425" anchor="ctr" anchorCtr="0">
                          <a:noAutofit/>
                        </wps:bodyPr>
                      </wps:wsp>
                      <wps:wsp>
                        <wps:cNvPr id="13" name="Google Shape;4920;p62"/>
                        <wps:cNvSpPr/>
                        <wps:spPr>
                          <a:xfrm>
                            <a:off x="919350" y="570775"/>
                            <a:ext cx="10925" cy="320150"/>
                          </a:xfrm>
                          <a:custGeom>
                            <a:avLst/>
                            <a:gdLst/>
                            <a:ahLst/>
                            <a:cxnLst/>
                            <a:rect l="l" t="t" r="r" b="b"/>
                            <a:pathLst>
                              <a:path w="437" h="12806" extrusionOk="0">
                                <a:moveTo>
                                  <a:pt x="219" y="1"/>
                                </a:moveTo>
                                <a:cubicBezTo>
                                  <a:pt x="101" y="1"/>
                                  <a:pt x="1" y="101"/>
                                  <a:pt x="1" y="218"/>
                                </a:cubicBezTo>
                                <a:lnTo>
                                  <a:pt x="1" y="12588"/>
                                </a:lnTo>
                                <a:cubicBezTo>
                                  <a:pt x="1" y="12705"/>
                                  <a:pt x="101" y="12806"/>
                                  <a:pt x="219" y="12806"/>
                                </a:cubicBezTo>
                                <a:cubicBezTo>
                                  <a:pt x="336" y="12806"/>
                                  <a:pt x="436" y="12705"/>
                                  <a:pt x="436" y="12588"/>
                                </a:cubicBezTo>
                                <a:lnTo>
                                  <a:pt x="436" y="218"/>
                                </a:lnTo>
                                <a:cubicBezTo>
                                  <a:pt x="436" y="101"/>
                                  <a:pt x="336" y="1"/>
                                  <a:pt x="219" y="1"/>
                                </a:cubicBezTo>
                                <a:close/>
                              </a:path>
                            </a:pathLst>
                          </a:custGeom>
                          <a:solidFill>
                            <a:srgbClr val="FFFFFF"/>
                          </a:solidFill>
                          <a:ln>
                            <a:noFill/>
                          </a:ln>
                        </wps:spPr>
                        <wps:bodyPr spcFirstLastPara="1" wrap="square" lIns="91425" tIns="91425" rIns="91425" bIns="91425" anchor="ctr" anchorCtr="0">
                          <a:noAutofit/>
                        </wps:bodyPr>
                      </wps:wsp>
                      <wps:wsp>
                        <wps:cNvPr id="14" name="Google Shape;4921;p62"/>
                        <wps:cNvSpPr/>
                        <wps:spPr>
                          <a:xfrm>
                            <a:off x="1617350" y="1026475"/>
                            <a:ext cx="10925" cy="320575"/>
                          </a:xfrm>
                          <a:custGeom>
                            <a:avLst/>
                            <a:gdLst/>
                            <a:ahLst/>
                            <a:cxnLst/>
                            <a:rect l="l" t="t" r="r" b="b"/>
                            <a:pathLst>
                              <a:path w="437" h="12823" extrusionOk="0">
                                <a:moveTo>
                                  <a:pt x="218" y="1"/>
                                </a:moveTo>
                                <a:cubicBezTo>
                                  <a:pt x="101" y="1"/>
                                  <a:pt x="1" y="101"/>
                                  <a:pt x="1" y="235"/>
                                </a:cubicBezTo>
                                <a:lnTo>
                                  <a:pt x="1" y="12588"/>
                                </a:lnTo>
                                <a:cubicBezTo>
                                  <a:pt x="1" y="12722"/>
                                  <a:pt x="101" y="12823"/>
                                  <a:pt x="218" y="12823"/>
                                </a:cubicBezTo>
                                <a:cubicBezTo>
                                  <a:pt x="336" y="12823"/>
                                  <a:pt x="436" y="12722"/>
                                  <a:pt x="436" y="12588"/>
                                </a:cubicBezTo>
                                <a:lnTo>
                                  <a:pt x="436" y="235"/>
                                </a:lnTo>
                                <a:cubicBezTo>
                                  <a:pt x="436" y="101"/>
                                  <a:pt x="336" y="1"/>
                                  <a:pt x="218" y="1"/>
                                </a:cubicBezTo>
                                <a:close/>
                              </a:path>
                            </a:pathLst>
                          </a:custGeom>
                          <a:solidFill>
                            <a:srgbClr val="FFFFFF"/>
                          </a:solidFill>
                          <a:ln>
                            <a:noFill/>
                          </a:ln>
                        </wps:spPr>
                        <wps:bodyPr spcFirstLastPara="1" wrap="square" lIns="91425" tIns="91425" rIns="91425" bIns="91425" anchor="ctr" anchorCtr="0">
                          <a:noAutofit/>
                        </wps:bodyPr>
                      </wps:wsp>
                      <wps:wsp>
                        <wps:cNvPr id="15" name="Google Shape;4922;p62"/>
                        <wps:cNvSpPr/>
                        <wps:spPr>
                          <a:xfrm>
                            <a:off x="1767175" y="1437825"/>
                            <a:ext cx="10900" cy="320150"/>
                          </a:xfrm>
                          <a:custGeom>
                            <a:avLst/>
                            <a:gdLst/>
                            <a:ahLst/>
                            <a:cxnLst/>
                            <a:rect l="l" t="t" r="r" b="b"/>
                            <a:pathLst>
                              <a:path w="436" h="12806" extrusionOk="0">
                                <a:moveTo>
                                  <a:pt x="218" y="1"/>
                                </a:moveTo>
                                <a:cubicBezTo>
                                  <a:pt x="101" y="1"/>
                                  <a:pt x="0" y="101"/>
                                  <a:pt x="0" y="218"/>
                                </a:cubicBezTo>
                                <a:lnTo>
                                  <a:pt x="0" y="12588"/>
                                </a:lnTo>
                                <a:cubicBezTo>
                                  <a:pt x="0" y="12705"/>
                                  <a:pt x="101" y="12806"/>
                                  <a:pt x="218" y="12806"/>
                                </a:cubicBezTo>
                                <a:cubicBezTo>
                                  <a:pt x="335" y="12806"/>
                                  <a:pt x="435" y="12705"/>
                                  <a:pt x="435" y="12588"/>
                                </a:cubicBezTo>
                                <a:lnTo>
                                  <a:pt x="435" y="218"/>
                                </a:lnTo>
                                <a:cubicBezTo>
                                  <a:pt x="435" y="101"/>
                                  <a:pt x="335" y="1"/>
                                  <a:pt x="218" y="1"/>
                                </a:cubicBezTo>
                                <a:close/>
                              </a:path>
                            </a:pathLst>
                          </a:custGeom>
                          <a:solidFill>
                            <a:srgbClr val="FFFFFF"/>
                          </a:solidFill>
                          <a:ln>
                            <a:noFill/>
                          </a:ln>
                        </wps:spPr>
                        <wps:bodyPr spcFirstLastPara="1" wrap="square" lIns="91425" tIns="91425" rIns="91425" bIns="91425" anchor="ctr" anchorCtr="0">
                          <a:noAutofit/>
                        </wps:bodyPr>
                      </wps:wsp>
                      <wps:wsp>
                        <wps:cNvPr id="16" name="Google Shape;4923;p62"/>
                        <wps:cNvSpPr/>
                        <wps:spPr>
                          <a:xfrm>
                            <a:off x="1036950" y="1054950"/>
                            <a:ext cx="10900" cy="320150"/>
                          </a:xfrm>
                          <a:custGeom>
                            <a:avLst/>
                            <a:gdLst/>
                            <a:ahLst/>
                            <a:cxnLst/>
                            <a:rect l="l" t="t" r="r" b="b"/>
                            <a:pathLst>
                              <a:path w="436" h="12806" extrusionOk="0">
                                <a:moveTo>
                                  <a:pt x="218" y="0"/>
                                </a:moveTo>
                                <a:cubicBezTo>
                                  <a:pt x="101" y="0"/>
                                  <a:pt x="0" y="101"/>
                                  <a:pt x="0" y="218"/>
                                </a:cubicBezTo>
                                <a:lnTo>
                                  <a:pt x="0" y="12587"/>
                                </a:lnTo>
                                <a:cubicBezTo>
                                  <a:pt x="0" y="12721"/>
                                  <a:pt x="101" y="12805"/>
                                  <a:pt x="218" y="12805"/>
                                </a:cubicBezTo>
                                <a:cubicBezTo>
                                  <a:pt x="335" y="12805"/>
                                  <a:pt x="436" y="12721"/>
                                  <a:pt x="436" y="12587"/>
                                </a:cubicBezTo>
                                <a:lnTo>
                                  <a:pt x="436" y="218"/>
                                </a:lnTo>
                                <a:cubicBezTo>
                                  <a:pt x="436" y="101"/>
                                  <a:pt x="335" y="0"/>
                                  <a:pt x="218" y="0"/>
                                </a:cubicBezTo>
                                <a:close/>
                              </a:path>
                            </a:pathLst>
                          </a:custGeom>
                          <a:solidFill>
                            <a:srgbClr val="FFFFFF"/>
                          </a:solidFill>
                          <a:ln>
                            <a:noFill/>
                          </a:ln>
                        </wps:spPr>
                        <wps:bodyPr spcFirstLastPara="1" wrap="square" lIns="91425" tIns="91425" rIns="91425" bIns="91425" anchor="ctr" anchorCtr="0">
                          <a:noAutofit/>
                        </wps:bodyPr>
                      </wps:wsp>
                      <wps:wsp>
                        <wps:cNvPr id="17" name="Google Shape;4924;p62"/>
                        <wps:cNvSpPr/>
                        <wps:spPr>
                          <a:xfrm>
                            <a:off x="1336150" y="1500600"/>
                            <a:ext cx="10900" cy="320575"/>
                          </a:xfrm>
                          <a:custGeom>
                            <a:avLst/>
                            <a:gdLst/>
                            <a:ahLst/>
                            <a:cxnLst/>
                            <a:rect l="l" t="t" r="r" b="b"/>
                            <a:pathLst>
                              <a:path w="436" h="12823" extrusionOk="0">
                                <a:moveTo>
                                  <a:pt x="218" y="1"/>
                                </a:moveTo>
                                <a:cubicBezTo>
                                  <a:pt x="101" y="1"/>
                                  <a:pt x="1" y="101"/>
                                  <a:pt x="1" y="235"/>
                                </a:cubicBezTo>
                                <a:lnTo>
                                  <a:pt x="1" y="12605"/>
                                </a:lnTo>
                                <a:cubicBezTo>
                                  <a:pt x="1" y="12722"/>
                                  <a:pt x="101" y="12822"/>
                                  <a:pt x="218" y="12822"/>
                                </a:cubicBezTo>
                                <a:cubicBezTo>
                                  <a:pt x="335" y="12822"/>
                                  <a:pt x="436" y="12722"/>
                                  <a:pt x="436" y="12605"/>
                                </a:cubicBezTo>
                                <a:lnTo>
                                  <a:pt x="436" y="235"/>
                                </a:lnTo>
                                <a:cubicBezTo>
                                  <a:pt x="436" y="101"/>
                                  <a:pt x="352" y="1"/>
                                  <a:pt x="218" y="1"/>
                                </a:cubicBezTo>
                                <a:close/>
                              </a:path>
                            </a:pathLst>
                          </a:custGeom>
                          <a:solidFill>
                            <a:srgbClr val="FFFFFF"/>
                          </a:solidFill>
                          <a:ln>
                            <a:noFill/>
                          </a:ln>
                        </wps:spPr>
                        <wps:bodyPr spcFirstLastPara="1" wrap="square" lIns="91425" tIns="91425" rIns="91425" bIns="91425" anchor="ctr" anchorCtr="0">
                          <a:noAutofit/>
                        </wps:bodyPr>
                      </wps:wsp>
                      <wps:wsp>
                        <wps:cNvPr id="18" name="Google Shape;4925;p62"/>
                        <wps:cNvSpPr/>
                        <wps:spPr>
                          <a:xfrm>
                            <a:off x="1772600" y="570775"/>
                            <a:ext cx="10925" cy="320150"/>
                          </a:xfrm>
                          <a:custGeom>
                            <a:avLst/>
                            <a:gdLst/>
                            <a:ahLst/>
                            <a:cxnLst/>
                            <a:rect l="l" t="t" r="r" b="b"/>
                            <a:pathLst>
                              <a:path w="437" h="12806" extrusionOk="0">
                                <a:moveTo>
                                  <a:pt x="218" y="1"/>
                                </a:moveTo>
                                <a:cubicBezTo>
                                  <a:pt x="101" y="1"/>
                                  <a:pt x="1" y="101"/>
                                  <a:pt x="1" y="218"/>
                                </a:cubicBezTo>
                                <a:lnTo>
                                  <a:pt x="1" y="12588"/>
                                </a:lnTo>
                                <a:cubicBezTo>
                                  <a:pt x="1" y="12705"/>
                                  <a:pt x="101" y="12806"/>
                                  <a:pt x="218" y="12806"/>
                                </a:cubicBezTo>
                                <a:cubicBezTo>
                                  <a:pt x="336" y="12806"/>
                                  <a:pt x="436" y="12705"/>
                                  <a:pt x="436" y="12588"/>
                                </a:cubicBezTo>
                                <a:lnTo>
                                  <a:pt x="436" y="218"/>
                                </a:lnTo>
                                <a:cubicBezTo>
                                  <a:pt x="436" y="101"/>
                                  <a:pt x="352" y="1"/>
                                  <a:pt x="218" y="1"/>
                                </a:cubicBezTo>
                                <a:close/>
                              </a:path>
                            </a:pathLst>
                          </a:custGeom>
                          <a:solidFill>
                            <a:srgbClr val="FFFFFF"/>
                          </a:solidFill>
                          <a:ln>
                            <a:noFill/>
                          </a:ln>
                        </wps:spPr>
                        <wps:bodyPr spcFirstLastPara="1" wrap="square" lIns="91425" tIns="91425" rIns="91425" bIns="91425" anchor="ctr" anchorCtr="0">
                          <a:noAutofit/>
                        </wps:bodyPr>
                      </wps:wsp>
                      <wps:wsp>
                        <wps:cNvPr id="19" name="Google Shape;4926;p62"/>
                        <wps:cNvSpPr/>
                        <wps:spPr>
                          <a:xfrm>
                            <a:off x="1772600" y="0"/>
                            <a:ext cx="10925" cy="320150"/>
                          </a:xfrm>
                          <a:custGeom>
                            <a:avLst/>
                            <a:gdLst/>
                            <a:ahLst/>
                            <a:cxnLst/>
                            <a:rect l="l" t="t" r="r" b="b"/>
                            <a:pathLst>
                              <a:path w="437" h="12806" extrusionOk="0">
                                <a:moveTo>
                                  <a:pt x="218" y="0"/>
                                </a:moveTo>
                                <a:cubicBezTo>
                                  <a:pt x="101" y="0"/>
                                  <a:pt x="1" y="84"/>
                                  <a:pt x="1" y="218"/>
                                </a:cubicBezTo>
                                <a:lnTo>
                                  <a:pt x="1" y="12588"/>
                                </a:lnTo>
                                <a:cubicBezTo>
                                  <a:pt x="1" y="12705"/>
                                  <a:pt x="101" y="12805"/>
                                  <a:pt x="218" y="12805"/>
                                </a:cubicBezTo>
                                <a:cubicBezTo>
                                  <a:pt x="336" y="12805"/>
                                  <a:pt x="436" y="12705"/>
                                  <a:pt x="436" y="12588"/>
                                </a:cubicBezTo>
                                <a:lnTo>
                                  <a:pt x="436" y="218"/>
                                </a:lnTo>
                                <a:cubicBezTo>
                                  <a:pt x="436" y="84"/>
                                  <a:pt x="352" y="0"/>
                                  <a:pt x="218" y="0"/>
                                </a:cubicBezTo>
                                <a:close/>
                              </a:path>
                            </a:pathLst>
                          </a:custGeom>
                          <a:solidFill>
                            <a:srgbClr val="FFFFFF"/>
                          </a:solidFill>
                          <a:ln>
                            <a:noFill/>
                          </a:ln>
                        </wps:spPr>
                        <wps:bodyPr spcFirstLastPara="1" wrap="square" lIns="91425" tIns="91425" rIns="91425" bIns="91425" anchor="ctr" anchorCtr="0">
                          <a:noAutofit/>
                        </wps:bodyPr>
                      </wps:wsp>
                      <wps:wsp>
                        <wps:cNvPr id="20" name="Google Shape;4927;p62"/>
                        <wps:cNvSpPr/>
                        <wps:spPr>
                          <a:xfrm>
                            <a:off x="1517350" y="1900225"/>
                            <a:ext cx="11325" cy="320150"/>
                          </a:xfrm>
                          <a:custGeom>
                            <a:avLst/>
                            <a:gdLst/>
                            <a:ahLst/>
                            <a:cxnLst/>
                            <a:rect l="l" t="t" r="r" b="b"/>
                            <a:pathLst>
                              <a:path w="453" h="12806" extrusionOk="0">
                                <a:moveTo>
                                  <a:pt x="235" y="1"/>
                                </a:moveTo>
                                <a:cubicBezTo>
                                  <a:pt x="101" y="1"/>
                                  <a:pt x="0" y="101"/>
                                  <a:pt x="0" y="219"/>
                                </a:cubicBezTo>
                                <a:lnTo>
                                  <a:pt x="0" y="12588"/>
                                </a:lnTo>
                                <a:cubicBezTo>
                                  <a:pt x="0" y="12706"/>
                                  <a:pt x="101" y="12806"/>
                                  <a:pt x="235" y="12806"/>
                                </a:cubicBezTo>
                                <a:cubicBezTo>
                                  <a:pt x="352" y="12806"/>
                                  <a:pt x="452" y="12706"/>
                                  <a:pt x="452" y="12588"/>
                                </a:cubicBezTo>
                                <a:lnTo>
                                  <a:pt x="452" y="219"/>
                                </a:lnTo>
                                <a:cubicBezTo>
                                  <a:pt x="452" y="101"/>
                                  <a:pt x="352" y="1"/>
                                  <a:pt x="235" y="1"/>
                                </a:cubicBezTo>
                                <a:close/>
                              </a:path>
                            </a:pathLst>
                          </a:custGeom>
                          <a:solidFill>
                            <a:srgbClr val="FFFFFF"/>
                          </a:solidFill>
                          <a:ln>
                            <a:noFill/>
                          </a:ln>
                        </wps:spPr>
                        <wps:bodyPr spcFirstLastPara="1" wrap="square" lIns="91425" tIns="91425" rIns="91425" bIns="91425" anchor="ctr" anchorCtr="0">
                          <a:noAutofit/>
                        </wps:bodyPr>
                      </wps:wsp>
                      <wps:wsp>
                        <wps:cNvPr id="21" name="Google Shape;4928;p62"/>
                        <wps:cNvSpPr/>
                        <wps:spPr>
                          <a:xfrm>
                            <a:off x="1336150" y="2251750"/>
                            <a:ext cx="10900" cy="320150"/>
                          </a:xfrm>
                          <a:custGeom>
                            <a:avLst/>
                            <a:gdLst/>
                            <a:ahLst/>
                            <a:cxnLst/>
                            <a:rect l="l" t="t" r="r" b="b"/>
                            <a:pathLst>
                              <a:path w="436" h="12806" extrusionOk="0">
                                <a:moveTo>
                                  <a:pt x="218" y="0"/>
                                </a:moveTo>
                                <a:cubicBezTo>
                                  <a:pt x="101" y="0"/>
                                  <a:pt x="1" y="101"/>
                                  <a:pt x="1" y="218"/>
                                </a:cubicBezTo>
                                <a:lnTo>
                                  <a:pt x="1" y="12588"/>
                                </a:lnTo>
                                <a:cubicBezTo>
                                  <a:pt x="1" y="12705"/>
                                  <a:pt x="101" y="12805"/>
                                  <a:pt x="218" y="12805"/>
                                </a:cubicBezTo>
                                <a:cubicBezTo>
                                  <a:pt x="335" y="12805"/>
                                  <a:pt x="436" y="12705"/>
                                  <a:pt x="436" y="12588"/>
                                </a:cubicBezTo>
                                <a:lnTo>
                                  <a:pt x="436" y="218"/>
                                </a:lnTo>
                                <a:cubicBezTo>
                                  <a:pt x="436" y="101"/>
                                  <a:pt x="352" y="0"/>
                                  <a:pt x="218" y="0"/>
                                </a:cubicBezTo>
                                <a:close/>
                              </a:path>
                            </a:pathLst>
                          </a:custGeom>
                          <a:solidFill>
                            <a:srgbClr val="FFFFFF"/>
                          </a:solidFill>
                          <a:ln>
                            <a:noFill/>
                          </a:ln>
                        </wps:spPr>
                        <wps:bodyPr spcFirstLastPara="1" wrap="square" lIns="91425" tIns="91425" rIns="91425" bIns="91425" anchor="ctr" anchorCtr="0">
                          <a:noAutofit/>
                        </wps:bodyPr>
                      </wps:wsp>
                      <wps:wsp>
                        <wps:cNvPr id="22" name="Google Shape;4929;p62"/>
                        <wps:cNvSpPr/>
                        <wps:spPr>
                          <a:xfrm>
                            <a:off x="1677625" y="2374775"/>
                            <a:ext cx="10900" cy="320150"/>
                          </a:xfrm>
                          <a:custGeom>
                            <a:avLst/>
                            <a:gdLst/>
                            <a:ahLst/>
                            <a:cxnLst/>
                            <a:rect l="l" t="t" r="r" b="b"/>
                            <a:pathLst>
                              <a:path w="436" h="12806" extrusionOk="0">
                                <a:moveTo>
                                  <a:pt x="218" y="0"/>
                                </a:moveTo>
                                <a:cubicBezTo>
                                  <a:pt x="101" y="0"/>
                                  <a:pt x="0" y="101"/>
                                  <a:pt x="0" y="218"/>
                                </a:cubicBezTo>
                                <a:lnTo>
                                  <a:pt x="0" y="12588"/>
                                </a:lnTo>
                                <a:cubicBezTo>
                                  <a:pt x="0" y="12705"/>
                                  <a:pt x="84" y="12805"/>
                                  <a:pt x="218" y="12805"/>
                                </a:cubicBezTo>
                                <a:cubicBezTo>
                                  <a:pt x="335" y="12805"/>
                                  <a:pt x="435" y="12705"/>
                                  <a:pt x="435" y="12588"/>
                                </a:cubicBezTo>
                                <a:lnTo>
                                  <a:pt x="435" y="218"/>
                                </a:lnTo>
                                <a:cubicBezTo>
                                  <a:pt x="435" y="101"/>
                                  <a:pt x="335" y="0"/>
                                  <a:pt x="218" y="0"/>
                                </a:cubicBezTo>
                                <a:close/>
                              </a:path>
                            </a:pathLst>
                          </a:custGeom>
                          <a:solidFill>
                            <a:srgbClr val="FFFFFF"/>
                          </a:solidFill>
                          <a:ln>
                            <a:noFill/>
                          </a:ln>
                        </wps:spPr>
                        <wps:bodyPr spcFirstLastPara="1" wrap="square" lIns="91425" tIns="91425" rIns="91425" bIns="91425" anchor="ctr" anchorCtr="0">
                          <a:noAutofit/>
                        </wps:bodyPr>
                      </wps:wsp>
                      <wps:wsp>
                        <wps:cNvPr id="23" name="Google Shape;4930;p62"/>
                        <wps:cNvSpPr/>
                        <wps:spPr>
                          <a:xfrm>
                            <a:off x="1523200" y="250650"/>
                            <a:ext cx="10900" cy="320150"/>
                          </a:xfrm>
                          <a:custGeom>
                            <a:avLst/>
                            <a:gdLst/>
                            <a:ahLst/>
                            <a:cxnLst/>
                            <a:rect l="l" t="t" r="r" b="b"/>
                            <a:pathLst>
                              <a:path w="436" h="12806" extrusionOk="0">
                                <a:moveTo>
                                  <a:pt x="218" y="1"/>
                                </a:moveTo>
                                <a:cubicBezTo>
                                  <a:pt x="84" y="1"/>
                                  <a:pt x="1" y="101"/>
                                  <a:pt x="1" y="218"/>
                                </a:cubicBezTo>
                                <a:lnTo>
                                  <a:pt x="1" y="12588"/>
                                </a:lnTo>
                                <a:cubicBezTo>
                                  <a:pt x="1" y="12705"/>
                                  <a:pt x="84" y="12806"/>
                                  <a:pt x="218" y="12806"/>
                                </a:cubicBezTo>
                                <a:cubicBezTo>
                                  <a:pt x="335" y="12806"/>
                                  <a:pt x="436" y="12705"/>
                                  <a:pt x="436" y="12588"/>
                                </a:cubicBezTo>
                                <a:lnTo>
                                  <a:pt x="436" y="218"/>
                                </a:lnTo>
                                <a:cubicBezTo>
                                  <a:pt x="436" y="101"/>
                                  <a:pt x="335" y="1"/>
                                  <a:pt x="218" y="1"/>
                                </a:cubicBezTo>
                                <a:close/>
                              </a:path>
                            </a:pathLst>
                          </a:custGeom>
                          <a:solidFill>
                            <a:srgbClr val="FFFFFF"/>
                          </a:solidFill>
                          <a:ln>
                            <a:noFill/>
                          </a:ln>
                        </wps:spPr>
                        <wps:bodyPr spcFirstLastPara="1" wrap="square" lIns="91425" tIns="91425" rIns="91425" bIns="91425" anchor="ctr" anchorCtr="0">
                          <a:noAutofit/>
                        </wps:bodyPr>
                      </wps:wsp>
                      <wps:wsp>
                        <wps:cNvPr id="24" name="Google Shape;4931;p62"/>
                        <wps:cNvSpPr/>
                        <wps:spPr>
                          <a:xfrm>
                            <a:off x="924800" y="1820300"/>
                            <a:ext cx="10900" cy="320150"/>
                          </a:xfrm>
                          <a:custGeom>
                            <a:avLst/>
                            <a:gdLst/>
                            <a:ahLst/>
                            <a:cxnLst/>
                            <a:rect l="l" t="t" r="r" b="b"/>
                            <a:pathLst>
                              <a:path w="436" h="12806" extrusionOk="0">
                                <a:moveTo>
                                  <a:pt x="218" y="1"/>
                                </a:moveTo>
                                <a:cubicBezTo>
                                  <a:pt x="101" y="1"/>
                                  <a:pt x="1" y="101"/>
                                  <a:pt x="1" y="219"/>
                                </a:cubicBezTo>
                                <a:lnTo>
                                  <a:pt x="1" y="12588"/>
                                </a:lnTo>
                                <a:cubicBezTo>
                                  <a:pt x="1" y="12705"/>
                                  <a:pt x="101" y="12806"/>
                                  <a:pt x="218" y="12806"/>
                                </a:cubicBezTo>
                                <a:cubicBezTo>
                                  <a:pt x="335" y="12806"/>
                                  <a:pt x="436" y="12705"/>
                                  <a:pt x="436" y="12588"/>
                                </a:cubicBezTo>
                                <a:lnTo>
                                  <a:pt x="436" y="219"/>
                                </a:lnTo>
                                <a:cubicBezTo>
                                  <a:pt x="436" y="101"/>
                                  <a:pt x="335" y="1"/>
                                  <a:pt x="218" y="1"/>
                                </a:cubicBezTo>
                                <a:close/>
                              </a:path>
                            </a:pathLst>
                          </a:custGeom>
                          <a:solidFill>
                            <a:srgbClr val="FFFFFF"/>
                          </a:solidFill>
                          <a:ln>
                            <a:noFill/>
                          </a:ln>
                        </wps:spPr>
                        <wps:bodyPr spcFirstLastPara="1" wrap="square" lIns="91425" tIns="91425" rIns="91425" bIns="91425" anchor="ctr" anchorCtr="0">
                          <a:noAutofit/>
                        </wps:bodyPr>
                      </wps:wsp>
                      <wps:wsp>
                        <wps:cNvPr id="25" name="Google Shape;4932;p62"/>
                        <wps:cNvSpPr/>
                        <wps:spPr>
                          <a:xfrm>
                            <a:off x="1001800" y="2374775"/>
                            <a:ext cx="10900" cy="320150"/>
                          </a:xfrm>
                          <a:custGeom>
                            <a:avLst/>
                            <a:gdLst/>
                            <a:ahLst/>
                            <a:cxnLst/>
                            <a:rect l="l" t="t" r="r" b="b"/>
                            <a:pathLst>
                              <a:path w="436" h="12806" extrusionOk="0">
                                <a:moveTo>
                                  <a:pt x="218" y="0"/>
                                </a:moveTo>
                                <a:cubicBezTo>
                                  <a:pt x="101" y="0"/>
                                  <a:pt x="0" y="101"/>
                                  <a:pt x="0" y="218"/>
                                </a:cubicBezTo>
                                <a:lnTo>
                                  <a:pt x="0" y="12588"/>
                                </a:lnTo>
                                <a:cubicBezTo>
                                  <a:pt x="0" y="12705"/>
                                  <a:pt x="101" y="12805"/>
                                  <a:pt x="218" y="12805"/>
                                </a:cubicBezTo>
                                <a:cubicBezTo>
                                  <a:pt x="335" y="12805"/>
                                  <a:pt x="436" y="12705"/>
                                  <a:pt x="436" y="12588"/>
                                </a:cubicBezTo>
                                <a:lnTo>
                                  <a:pt x="436" y="218"/>
                                </a:lnTo>
                                <a:cubicBezTo>
                                  <a:pt x="436" y="101"/>
                                  <a:pt x="335" y="0"/>
                                  <a:pt x="218" y="0"/>
                                </a:cubicBezTo>
                                <a:close/>
                              </a:path>
                            </a:pathLst>
                          </a:custGeom>
                          <a:solidFill>
                            <a:srgbClr val="FFFFFF"/>
                          </a:solidFill>
                          <a:ln>
                            <a:noFill/>
                          </a:ln>
                        </wps:spPr>
                        <wps:bodyPr spcFirstLastPara="1" wrap="square" lIns="91425" tIns="91425" rIns="91425" bIns="91425" anchor="ctr" anchorCtr="0">
                          <a:noAutofit/>
                        </wps:bodyPr>
                      </wps:wsp>
                      <wps:wsp>
                        <wps:cNvPr id="26" name="Google Shape;4933;p62"/>
                        <wps:cNvSpPr/>
                        <wps:spPr>
                          <a:xfrm>
                            <a:off x="2301550" y="2661150"/>
                            <a:ext cx="105050" cy="138400"/>
                          </a:xfrm>
                          <a:custGeom>
                            <a:avLst/>
                            <a:gdLst/>
                            <a:ahLst/>
                            <a:cxnLst/>
                            <a:rect l="l" t="t" r="r" b="b"/>
                            <a:pathLst>
                              <a:path w="4202" h="5536" extrusionOk="0">
                                <a:moveTo>
                                  <a:pt x="2788" y="0"/>
                                </a:moveTo>
                                <a:cubicBezTo>
                                  <a:pt x="2409" y="0"/>
                                  <a:pt x="2003" y="145"/>
                                  <a:pt x="1641" y="581"/>
                                </a:cubicBezTo>
                                <a:cubicBezTo>
                                  <a:pt x="620" y="1786"/>
                                  <a:pt x="0" y="2807"/>
                                  <a:pt x="168" y="3008"/>
                                </a:cubicBezTo>
                                <a:cubicBezTo>
                                  <a:pt x="220" y="3064"/>
                                  <a:pt x="281" y="3088"/>
                                  <a:pt x="347" y="3088"/>
                                </a:cubicBezTo>
                                <a:cubicBezTo>
                                  <a:pt x="660" y="3088"/>
                                  <a:pt x="1079" y="2552"/>
                                  <a:pt x="1200" y="2552"/>
                                </a:cubicBezTo>
                                <a:cubicBezTo>
                                  <a:pt x="1263" y="2552"/>
                                  <a:pt x="1245" y="2697"/>
                                  <a:pt x="1088" y="3142"/>
                                </a:cubicBezTo>
                                <a:cubicBezTo>
                                  <a:pt x="553" y="4598"/>
                                  <a:pt x="0" y="5485"/>
                                  <a:pt x="1624" y="5535"/>
                                </a:cubicBezTo>
                                <a:cubicBezTo>
                                  <a:pt x="1632" y="5535"/>
                                  <a:pt x="1640" y="5536"/>
                                  <a:pt x="1649" y="5536"/>
                                </a:cubicBezTo>
                                <a:cubicBezTo>
                                  <a:pt x="3274" y="5536"/>
                                  <a:pt x="4202" y="581"/>
                                  <a:pt x="4202" y="581"/>
                                </a:cubicBezTo>
                                <a:cubicBezTo>
                                  <a:pt x="4202" y="581"/>
                                  <a:pt x="3547" y="0"/>
                                  <a:pt x="2788" y="0"/>
                                </a:cubicBezTo>
                                <a:close/>
                              </a:path>
                            </a:pathLst>
                          </a:custGeom>
                          <a:solidFill>
                            <a:srgbClr val="D4B6F6"/>
                          </a:solidFill>
                          <a:ln>
                            <a:noFill/>
                          </a:ln>
                        </wps:spPr>
                        <wps:bodyPr spcFirstLastPara="1" wrap="square" lIns="91425" tIns="91425" rIns="91425" bIns="91425" anchor="ctr" anchorCtr="0">
                          <a:noAutofit/>
                        </wps:bodyPr>
                      </wps:wsp>
                      <wps:wsp>
                        <wps:cNvPr id="27" name="Google Shape;4934;p62"/>
                        <wps:cNvSpPr/>
                        <wps:spPr>
                          <a:xfrm>
                            <a:off x="2095675" y="3481300"/>
                            <a:ext cx="205050" cy="118725"/>
                          </a:xfrm>
                          <a:custGeom>
                            <a:avLst/>
                            <a:gdLst/>
                            <a:ahLst/>
                            <a:cxnLst/>
                            <a:rect l="l" t="t" r="r" b="b"/>
                            <a:pathLst>
                              <a:path w="8202" h="4749" extrusionOk="0">
                                <a:moveTo>
                                  <a:pt x="2466" y="0"/>
                                </a:moveTo>
                                <a:cubicBezTo>
                                  <a:pt x="1659" y="0"/>
                                  <a:pt x="1222" y="214"/>
                                  <a:pt x="1222" y="214"/>
                                </a:cubicBezTo>
                                <a:cubicBezTo>
                                  <a:pt x="0" y="1938"/>
                                  <a:pt x="3582" y="3578"/>
                                  <a:pt x="5540" y="4432"/>
                                </a:cubicBezTo>
                                <a:cubicBezTo>
                                  <a:pt x="6089" y="4664"/>
                                  <a:pt x="6538" y="4748"/>
                                  <a:pt x="6901" y="4748"/>
                                </a:cubicBezTo>
                                <a:cubicBezTo>
                                  <a:pt x="7844" y="4748"/>
                                  <a:pt x="8202" y="4181"/>
                                  <a:pt x="8202" y="4181"/>
                                </a:cubicBezTo>
                                <a:lnTo>
                                  <a:pt x="8202" y="1938"/>
                                </a:lnTo>
                                <a:cubicBezTo>
                                  <a:pt x="8202" y="1938"/>
                                  <a:pt x="8197" y="1943"/>
                                  <a:pt x="8171" y="1943"/>
                                </a:cubicBezTo>
                                <a:cubicBezTo>
                                  <a:pt x="8058" y="1943"/>
                                  <a:pt x="7555" y="1844"/>
                                  <a:pt x="5407" y="783"/>
                                </a:cubicBezTo>
                                <a:cubicBezTo>
                                  <a:pt x="4170" y="165"/>
                                  <a:pt x="3175" y="0"/>
                                  <a:pt x="2466" y="0"/>
                                </a:cubicBezTo>
                                <a:close/>
                              </a:path>
                            </a:pathLst>
                          </a:custGeom>
                          <a:solidFill>
                            <a:srgbClr val="8D40E6"/>
                          </a:solidFill>
                          <a:ln>
                            <a:noFill/>
                          </a:ln>
                        </wps:spPr>
                        <wps:bodyPr spcFirstLastPara="1" wrap="square" lIns="91425" tIns="91425" rIns="91425" bIns="91425" anchor="ctr" anchorCtr="0">
                          <a:noAutofit/>
                        </wps:bodyPr>
                      </wps:wsp>
                      <wps:wsp>
                        <wps:cNvPr id="28" name="Google Shape;4935;p62"/>
                        <wps:cNvSpPr/>
                        <wps:spPr>
                          <a:xfrm>
                            <a:off x="1880575" y="3567075"/>
                            <a:ext cx="205075" cy="118725"/>
                          </a:xfrm>
                          <a:custGeom>
                            <a:avLst/>
                            <a:gdLst/>
                            <a:ahLst/>
                            <a:cxnLst/>
                            <a:rect l="l" t="t" r="r" b="b"/>
                            <a:pathLst>
                              <a:path w="8203" h="4749" extrusionOk="0">
                                <a:moveTo>
                                  <a:pt x="2464" y="1"/>
                                </a:moveTo>
                                <a:cubicBezTo>
                                  <a:pt x="1659" y="1"/>
                                  <a:pt x="1222" y="214"/>
                                  <a:pt x="1222" y="214"/>
                                </a:cubicBezTo>
                                <a:cubicBezTo>
                                  <a:pt x="0" y="1938"/>
                                  <a:pt x="3566" y="3595"/>
                                  <a:pt x="5541" y="4432"/>
                                </a:cubicBezTo>
                                <a:cubicBezTo>
                                  <a:pt x="6085" y="4665"/>
                                  <a:pt x="6532" y="4749"/>
                                  <a:pt x="6894" y="4749"/>
                                </a:cubicBezTo>
                                <a:cubicBezTo>
                                  <a:pt x="7836" y="4749"/>
                                  <a:pt x="8202" y="4181"/>
                                  <a:pt x="8202" y="4181"/>
                                </a:cubicBezTo>
                                <a:lnTo>
                                  <a:pt x="8202" y="1955"/>
                                </a:lnTo>
                                <a:cubicBezTo>
                                  <a:pt x="8202" y="1955"/>
                                  <a:pt x="8197" y="1959"/>
                                  <a:pt x="8176" y="1959"/>
                                </a:cubicBezTo>
                                <a:cubicBezTo>
                                  <a:pt x="8074" y="1959"/>
                                  <a:pt x="7585" y="1867"/>
                                  <a:pt x="5390" y="783"/>
                                </a:cubicBezTo>
                                <a:cubicBezTo>
                                  <a:pt x="4162" y="165"/>
                                  <a:pt x="3171" y="1"/>
                                  <a:pt x="2464" y="1"/>
                                </a:cubicBezTo>
                                <a:close/>
                              </a:path>
                            </a:pathLst>
                          </a:custGeom>
                          <a:solidFill>
                            <a:srgbClr val="8D40E6"/>
                          </a:solidFill>
                          <a:ln>
                            <a:noFill/>
                          </a:ln>
                        </wps:spPr>
                        <wps:bodyPr spcFirstLastPara="1" wrap="square" lIns="91425" tIns="91425" rIns="91425" bIns="91425" anchor="ctr" anchorCtr="0">
                          <a:noAutofit/>
                        </wps:bodyPr>
                      </wps:wsp>
                      <wps:wsp>
                        <wps:cNvPr id="29" name="Google Shape;4936;p62"/>
                        <wps:cNvSpPr/>
                        <wps:spPr>
                          <a:xfrm>
                            <a:off x="1981850" y="2615800"/>
                            <a:ext cx="318875" cy="1011825"/>
                          </a:xfrm>
                          <a:custGeom>
                            <a:avLst/>
                            <a:gdLst/>
                            <a:ahLst/>
                            <a:cxnLst/>
                            <a:rect l="l" t="t" r="r" b="b"/>
                            <a:pathLst>
                              <a:path w="12755" h="40473" extrusionOk="0">
                                <a:moveTo>
                                  <a:pt x="12270" y="1"/>
                                </a:moveTo>
                                <a:cubicBezTo>
                                  <a:pt x="12270" y="1"/>
                                  <a:pt x="8671" y="2763"/>
                                  <a:pt x="352" y="2763"/>
                                </a:cubicBezTo>
                                <a:cubicBezTo>
                                  <a:pt x="0" y="11082"/>
                                  <a:pt x="787" y="40056"/>
                                  <a:pt x="787" y="40056"/>
                                </a:cubicBezTo>
                                <a:cubicBezTo>
                                  <a:pt x="787" y="40056"/>
                                  <a:pt x="1754" y="40473"/>
                                  <a:pt x="2751" y="40473"/>
                                </a:cubicBezTo>
                                <a:cubicBezTo>
                                  <a:pt x="3249" y="40473"/>
                                  <a:pt x="3755" y="40369"/>
                                  <a:pt x="4151" y="40056"/>
                                </a:cubicBezTo>
                                <a:lnTo>
                                  <a:pt x="6595" y="10044"/>
                                </a:lnTo>
                                <a:lnTo>
                                  <a:pt x="9390" y="36558"/>
                                </a:lnTo>
                                <a:cubicBezTo>
                                  <a:pt x="9390" y="36558"/>
                                  <a:pt x="10276" y="37190"/>
                                  <a:pt x="11273" y="37190"/>
                                </a:cubicBezTo>
                                <a:cubicBezTo>
                                  <a:pt x="11771" y="37190"/>
                                  <a:pt x="12297" y="37032"/>
                                  <a:pt x="12755" y="36558"/>
                                </a:cubicBezTo>
                                <a:lnTo>
                                  <a:pt x="12270" y="1"/>
                                </a:lnTo>
                                <a:close/>
                              </a:path>
                            </a:pathLst>
                          </a:custGeom>
                          <a:solidFill>
                            <a:srgbClr val="220B49"/>
                          </a:solidFill>
                          <a:ln>
                            <a:noFill/>
                          </a:ln>
                        </wps:spPr>
                        <wps:bodyPr spcFirstLastPara="1" wrap="square" lIns="91425" tIns="91425" rIns="91425" bIns="91425" anchor="ctr" anchorCtr="0">
                          <a:noAutofit/>
                        </wps:bodyPr>
                      </wps:wsp>
                      <wps:wsp>
                        <wps:cNvPr id="30" name="Google Shape;4937;p62"/>
                        <wps:cNvSpPr/>
                        <wps:spPr>
                          <a:xfrm>
                            <a:off x="1839150" y="2049625"/>
                            <a:ext cx="594250" cy="701800"/>
                          </a:xfrm>
                          <a:custGeom>
                            <a:avLst/>
                            <a:gdLst/>
                            <a:ahLst/>
                            <a:cxnLst/>
                            <a:rect l="l" t="t" r="r" b="b"/>
                            <a:pathLst>
                              <a:path w="23770" h="28072" extrusionOk="0">
                                <a:moveTo>
                                  <a:pt x="15032" y="1"/>
                                </a:moveTo>
                                <a:lnTo>
                                  <a:pt x="10295" y="436"/>
                                </a:lnTo>
                                <a:lnTo>
                                  <a:pt x="9692" y="1156"/>
                                </a:lnTo>
                                <a:lnTo>
                                  <a:pt x="8420" y="1323"/>
                                </a:lnTo>
                                <a:cubicBezTo>
                                  <a:pt x="6645" y="1557"/>
                                  <a:pt x="5039" y="2562"/>
                                  <a:pt x="4051" y="4051"/>
                                </a:cubicBezTo>
                                <a:cubicBezTo>
                                  <a:pt x="3298" y="5173"/>
                                  <a:pt x="2913" y="6495"/>
                                  <a:pt x="2980" y="7851"/>
                                </a:cubicBezTo>
                                <a:lnTo>
                                  <a:pt x="3432" y="16739"/>
                                </a:lnTo>
                                <a:cubicBezTo>
                                  <a:pt x="3499" y="17961"/>
                                  <a:pt x="3264" y="19200"/>
                                  <a:pt x="2745" y="20321"/>
                                </a:cubicBezTo>
                                <a:lnTo>
                                  <a:pt x="0" y="27301"/>
                                </a:lnTo>
                                <a:lnTo>
                                  <a:pt x="2578" y="28071"/>
                                </a:lnTo>
                                <a:lnTo>
                                  <a:pt x="6060" y="20589"/>
                                </a:lnTo>
                                <a:lnTo>
                                  <a:pt x="6060" y="25410"/>
                                </a:lnTo>
                                <a:cubicBezTo>
                                  <a:pt x="7791" y="26203"/>
                                  <a:pt x="9338" y="26513"/>
                                  <a:pt x="10698" y="26513"/>
                                </a:cubicBezTo>
                                <a:cubicBezTo>
                                  <a:pt x="15506" y="26513"/>
                                  <a:pt x="17978" y="22648"/>
                                  <a:pt x="17978" y="22648"/>
                                </a:cubicBezTo>
                                <a:lnTo>
                                  <a:pt x="19417" y="10094"/>
                                </a:lnTo>
                                <a:lnTo>
                                  <a:pt x="20572" y="15919"/>
                                </a:lnTo>
                                <a:cubicBezTo>
                                  <a:pt x="20723" y="16722"/>
                                  <a:pt x="20773" y="17543"/>
                                  <a:pt x="20706" y="18363"/>
                                </a:cubicBezTo>
                                <a:lnTo>
                                  <a:pt x="20137" y="25042"/>
                                </a:lnTo>
                                <a:lnTo>
                                  <a:pt x="22698" y="25042"/>
                                </a:lnTo>
                                <a:lnTo>
                                  <a:pt x="23401" y="20422"/>
                                </a:lnTo>
                                <a:cubicBezTo>
                                  <a:pt x="23769" y="18045"/>
                                  <a:pt x="23685" y="15634"/>
                                  <a:pt x="23133" y="13308"/>
                                </a:cubicBezTo>
                                <a:lnTo>
                                  <a:pt x="21091" y="4554"/>
                                </a:lnTo>
                                <a:cubicBezTo>
                                  <a:pt x="20605" y="2461"/>
                                  <a:pt x="18747" y="971"/>
                                  <a:pt x="16588" y="971"/>
                                </a:cubicBezTo>
                                <a:lnTo>
                                  <a:pt x="15651" y="971"/>
                                </a:lnTo>
                                <a:lnTo>
                                  <a:pt x="15032" y="1"/>
                                </a:lnTo>
                                <a:close/>
                              </a:path>
                            </a:pathLst>
                          </a:custGeom>
                          <a:solidFill>
                            <a:srgbClr val="B32A9A"/>
                          </a:solidFill>
                          <a:ln>
                            <a:noFill/>
                          </a:ln>
                        </wps:spPr>
                        <wps:bodyPr spcFirstLastPara="1" wrap="square" lIns="91425" tIns="91425" rIns="91425" bIns="91425" anchor="ctr" anchorCtr="0">
                          <a:noAutofit/>
                        </wps:bodyPr>
                      </wps:wsp>
                      <wps:wsp>
                        <wps:cNvPr id="31" name="Google Shape;4938;p62"/>
                        <wps:cNvSpPr/>
                        <wps:spPr>
                          <a:xfrm>
                            <a:off x="1814450" y="2732150"/>
                            <a:ext cx="89175" cy="134650"/>
                          </a:xfrm>
                          <a:custGeom>
                            <a:avLst/>
                            <a:gdLst/>
                            <a:ahLst/>
                            <a:cxnLst/>
                            <a:rect l="l" t="t" r="r" b="b"/>
                            <a:pathLst>
                              <a:path w="3567" h="5386" extrusionOk="0">
                                <a:moveTo>
                                  <a:pt x="988" y="0"/>
                                </a:moveTo>
                                <a:cubicBezTo>
                                  <a:pt x="720" y="620"/>
                                  <a:pt x="352" y="1222"/>
                                  <a:pt x="185" y="1875"/>
                                </a:cubicBezTo>
                                <a:cubicBezTo>
                                  <a:pt x="1" y="2561"/>
                                  <a:pt x="17" y="3348"/>
                                  <a:pt x="68" y="4051"/>
                                </a:cubicBezTo>
                                <a:cubicBezTo>
                                  <a:pt x="68" y="4185"/>
                                  <a:pt x="84" y="4319"/>
                                  <a:pt x="151" y="4453"/>
                                </a:cubicBezTo>
                                <a:cubicBezTo>
                                  <a:pt x="369" y="4905"/>
                                  <a:pt x="1239" y="5239"/>
                                  <a:pt x="1708" y="5340"/>
                                </a:cubicBezTo>
                                <a:cubicBezTo>
                                  <a:pt x="1844" y="5369"/>
                                  <a:pt x="1987" y="5385"/>
                                  <a:pt x="2128" y="5385"/>
                                </a:cubicBezTo>
                                <a:cubicBezTo>
                                  <a:pt x="2558" y="5385"/>
                                  <a:pt x="2963" y="5229"/>
                                  <a:pt x="3064" y="4787"/>
                                </a:cubicBezTo>
                                <a:cubicBezTo>
                                  <a:pt x="3215" y="4068"/>
                                  <a:pt x="3047" y="3264"/>
                                  <a:pt x="3198" y="2528"/>
                                </a:cubicBezTo>
                                <a:cubicBezTo>
                                  <a:pt x="3315" y="1942"/>
                                  <a:pt x="3449" y="1356"/>
                                  <a:pt x="3566" y="770"/>
                                </a:cubicBezTo>
                                <a:lnTo>
                                  <a:pt x="988" y="0"/>
                                </a:lnTo>
                                <a:close/>
                              </a:path>
                            </a:pathLst>
                          </a:custGeom>
                          <a:solidFill>
                            <a:srgbClr val="D4B6F6"/>
                          </a:solidFill>
                          <a:ln>
                            <a:noFill/>
                          </a:ln>
                        </wps:spPr>
                        <wps:bodyPr spcFirstLastPara="1" wrap="square" lIns="91425" tIns="91425" rIns="91425" bIns="91425" anchor="ctr" anchorCtr="0">
                          <a:noAutofit/>
                        </wps:bodyPr>
                      </wps:wsp>
                      <wps:wsp>
                        <wps:cNvPr id="32" name="Google Shape;4939;p62"/>
                        <wps:cNvSpPr/>
                        <wps:spPr>
                          <a:xfrm>
                            <a:off x="2007375" y="1851700"/>
                            <a:ext cx="207575" cy="224975"/>
                          </a:xfrm>
                          <a:custGeom>
                            <a:avLst/>
                            <a:gdLst/>
                            <a:ahLst/>
                            <a:cxnLst/>
                            <a:rect l="l" t="t" r="r" b="b"/>
                            <a:pathLst>
                              <a:path w="8303" h="8999" extrusionOk="0">
                                <a:moveTo>
                                  <a:pt x="1791" y="0"/>
                                </a:moveTo>
                                <a:lnTo>
                                  <a:pt x="1791" y="0"/>
                                </a:lnTo>
                                <a:cubicBezTo>
                                  <a:pt x="0" y="6394"/>
                                  <a:pt x="3566" y="6813"/>
                                  <a:pt x="3566" y="6813"/>
                                </a:cubicBezTo>
                                <a:lnTo>
                                  <a:pt x="3566" y="8353"/>
                                </a:lnTo>
                                <a:cubicBezTo>
                                  <a:pt x="4374" y="8828"/>
                                  <a:pt x="5105" y="8999"/>
                                  <a:pt x="5738" y="8999"/>
                                </a:cubicBezTo>
                                <a:cubicBezTo>
                                  <a:pt x="7333" y="8999"/>
                                  <a:pt x="8303" y="7918"/>
                                  <a:pt x="8303" y="7918"/>
                                </a:cubicBezTo>
                                <a:lnTo>
                                  <a:pt x="8252" y="5005"/>
                                </a:lnTo>
                                <a:cubicBezTo>
                                  <a:pt x="7585" y="5391"/>
                                  <a:pt x="6987" y="5542"/>
                                  <a:pt x="6460" y="5542"/>
                                </a:cubicBezTo>
                                <a:cubicBezTo>
                                  <a:pt x="5479" y="5542"/>
                                  <a:pt x="4742" y="5020"/>
                                  <a:pt x="4252" y="4520"/>
                                </a:cubicBezTo>
                                <a:cubicBezTo>
                                  <a:pt x="3817" y="4068"/>
                                  <a:pt x="3683" y="3415"/>
                                  <a:pt x="3867" y="2812"/>
                                </a:cubicBezTo>
                                <a:cubicBezTo>
                                  <a:pt x="4276" y="1462"/>
                                  <a:pt x="3822" y="1200"/>
                                  <a:pt x="3408" y="1200"/>
                                </a:cubicBezTo>
                                <a:cubicBezTo>
                                  <a:pt x="3144" y="1200"/>
                                  <a:pt x="2896" y="1306"/>
                                  <a:pt x="2896" y="1306"/>
                                </a:cubicBezTo>
                                <a:lnTo>
                                  <a:pt x="1791" y="0"/>
                                </a:lnTo>
                                <a:close/>
                              </a:path>
                            </a:pathLst>
                          </a:custGeom>
                          <a:solidFill>
                            <a:srgbClr val="D4B6F6"/>
                          </a:solidFill>
                          <a:ln>
                            <a:noFill/>
                          </a:ln>
                        </wps:spPr>
                        <wps:bodyPr spcFirstLastPara="1" wrap="square" lIns="91425" tIns="91425" rIns="91425" bIns="91425" anchor="ctr" anchorCtr="0">
                          <a:noAutofit/>
                        </wps:bodyPr>
                      </wps:wsp>
                      <wps:wsp>
                        <wps:cNvPr id="33" name="Google Shape;4940;p62"/>
                        <wps:cNvSpPr/>
                        <wps:spPr>
                          <a:xfrm>
                            <a:off x="1978075" y="1734650"/>
                            <a:ext cx="299200" cy="255625"/>
                          </a:xfrm>
                          <a:custGeom>
                            <a:avLst/>
                            <a:gdLst/>
                            <a:ahLst/>
                            <a:cxnLst/>
                            <a:rect l="l" t="t" r="r" b="b"/>
                            <a:pathLst>
                              <a:path w="11968" h="10225" extrusionOk="0">
                                <a:moveTo>
                                  <a:pt x="7213" y="1"/>
                                </a:moveTo>
                                <a:cubicBezTo>
                                  <a:pt x="6108" y="1"/>
                                  <a:pt x="5223" y="213"/>
                                  <a:pt x="5223" y="213"/>
                                </a:cubicBezTo>
                                <a:cubicBezTo>
                                  <a:pt x="0" y="1368"/>
                                  <a:pt x="2963" y="4682"/>
                                  <a:pt x="2963" y="4682"/>
                                </a:cubicBezTo>
                                <a:lnTo>
                                  <a:pt x="4068" y="5988"/>
                                </a:lnTo>
                                <a:cubicBezTo>
                                  <a:pt x="4068" y="5988"/>
                                  <a:pt x="4316" y="5882"/>
                                  <a:pt x="4580" y="5882"/>
                                </a:cubicBezTo>
                                <a:cubicBezTo>
                                  <a:pt x="4994" y="5882"/>
                                  <a:pt x="5448" y="6144"/>
                                  <a:pt x="5039" y="7494"/>
                                </a:cubicBezTo>
                                <a:cubicBezTo>
                                  <a:pt x="4855" y="8097"/>
                                  <a:pt x="4989" y="8750"/>
                                  <a:pt x="5424" y="9202"/>
                                </a:cubicBezTo>
                                <a:cubicBezTo>
                                  <a:pt x="5914" y="9702"/>
                                  <a:pt x="6651" y="10224"/>
                                  <a:pt x="7632" y="10224"/>
                                </a:cubicBezTo>
                                <a:cubicBezTo>
                                  <a:pt x="8159" y="10224"/>
                                  <a:pt x="8757" y="10073"/>
                                  <a:pt x="9424" y="9687"/>
                                </a:cubicBezTo>
                                <a:cubicBezTo>
                                  <a:pt x="11115" y="7377"/>
                                  <a:pt x="11416" y="4682"/>
                                  <a:pt x="11416" y="4682"/>
                                </a:cubicBezTo>
                                <a:cubicBezTo>
                                  <a:pt x="11967" y="705"/>
                                  <a:pt x="9225" y="1"/>
                                  <a:pt x="7213" y="1"/>
                                </a:cubicBezTo>
                                <a:close/>
                              </a:path>
                            </a:pathLst>
                          </a:custGeom>
                          <a:solidFill>
                            <a:srgbClr val="8D40E6"/>
                          </a:solidFill>
                          <a:ln>
                            <a:noFill/>
                          </a:ln>
                        </wps:spPr>
                        <wps:bodyPr spcFirstLastPara="1" wrap="square" lIns="91425" tIns="91425" rIns="91425" bIns="91425" anchor="ctr" anchorCtr="0">
                          <a:noAutofit/>
                        </wps:bodyPr>
                      </wps:wsp>
                      <wps:wsp>
                        <wps:cNvPr id="34" name="Google Shape;4941;p62"/>
                        <wps:cNvSpPr/>
                        <wps:spPr>
                          <a:xfrm>
                            <a:off x="1990625" y="2319125"/>
                            <a:ext cx="63625" cy="336475"/>
                          </a:xfrm>
                          <a:custGeom>
                            <a:avLst/>
                            <a:gdLst/>
                            <a:ahLst/>
                            <a:cxnLst/>
                            <a:rect l="l" t="t" r="r" b="b"/>
                            <a:pathLst>
                              <a:path w="2545" h="13459" extrusionOk="0">
                                <a:moveTo>
                                  <a:pt x="1122" y="0"/>
                                </a:moveTo>
                                <a:lnTo>
                                  <a:pt x="1122" y="5574"/>
                                </a:lnTo>
                                <a:cubicBezTo>
                                  <a:pt x="1122" y="7951"/>
                                  <a:pt x="1" y="9826"/>
                                  <a:pt x="1" y="9826"/>
                                </a:cubicBezTo>
                                <a:lnTo>
                                  <a:pt x="1" y="13458"/>
                                </a:lnTo>
                                <a:cubicBezTo>
                                  <a:pt x="720" y="12437"/>
                                  <a:pt x="2177" y="10161"/>
                                  <a:pt x="2327" y="7951"/>
                                </a:cubicBezTo>
                                <a:cubicBezTo>
                                  <a:pt x="2545" y="5005"/>
                                  <a:pt x="1122" y="0"/>
                                  <a:pt x="1122" y="0"/>
                                </a:cubicBezTo>
                                <a:close/>
                              </a:path>
                            </a:pathLst>
                          </a:custGeom>
                          <a:solidFill>
                            <a:srgbClr val="D4B6F6"/>
                          </a:solidFill>
                          <a:ln>
                            <a:noFill/>
                          </a:ln>
                        </wps:spPr>
                        <wps:bodyPr spcFirstLastPara="1" wrap="square" lIns="91425" tIns="91425" rIns="91425" bIns="91425"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48BF8EE0" id="Google Shape;4909;p62" o:spid="_x0000_s1026" style="position:absolute;margin-left:3.55pt;margin-top:556.3pt;width:147.4pt;height:231.3pt;z-index:251659264;mso-position-vertical-relative:page;mso-width-relative:margin;mso-height-relative:margin" coordsize="24334,36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">
                <v:shape id="Google Shape;4910;p62" o:spid="_x0000_s1027" style="position:absolute;left:996;top:24120;width:20520;height:9575;visibility:visible;mso-wrap-style:square;v-text-anchor:middle" coordsize="82081,38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" path="m50,v,4,,8,,12l50,12,50,xm82069,235r-1,482l82068,717v9,-157,12,-316,1,-482xm50,12l17,14446c,20572,4034,26698,12119,31368v971,553,1975,1072,3013,1574c15483,33092,15852,33243,16203,33394v603,267,1205,552,1841,803c18145,34247,18262,34281,18362,34314v251,101,486,184,720,268c19902,34883,20739,35168,21576,35436v285,83,569,184,871,268c22631,35754,22831,35821,23016,35888v351,83,719,150,1054,251c24907,36356,25761,36574,26614,36758v235,50,452,117,687,167c27635,36992,27987,37043,28322,37110v720,134,1439,267,2176,368c30782,37528,31067,37595,31368,37629v318,50,636,66,954,117c33009,37829,33695,37913,34381,37963v318,34,636,84,971,117c35653,38097,35971,38114,36273,38131v686,50,1372,83,2075,117c38700,38248,39034,38281,39386,38298v190,,372,-7,557,-7c40035,38291,40128,38292,40223,38298v753,,1506,,2243,-17c42722,38281,42972,38289,43218,38289v124,,247,-2,369,-8c43805,38265,44023,38248,44257,38231v920,-33,1841,-100,2762,-184c47387,38013,47772,38013,48140,37980v168,-17,352,-50,536,-67c48944,37880,49228,37846,49496,37813v954,-118,1908,-251,2846,-402c52576,37377,52810,37344,53028,37294v117,-17,234,-34,335,-50c53815,37177,54233,37059,54685,36976v753,-168,1523,-318,2276,-502c57497,36356,58033,36189,58568,36055v703,-201,1423,-385,2109,-619c60828,35402,60979,35369,61129,35319v854,-285,1674,-570,2494,-888c63741,34381,63858,34331,63975,34281v904,-335,1774,-720,2628,-1105c66854,33059,67105,32942,67356,32808v937,-452,1875,-938,2762,-1456c70285,31268,70453,31167,70620,31067v151,-100,301,-201,452,-285c71323,30632,71574,30464,71809,30314v234,-151,451,-302,652,-452c72696,29711,72930,29544,73164,29376v201,-150,402,-301,603,-452c73985,28757,74202,28590,74403,28422v201,-167,385,-318,569,-468c75173,27769,75374,27602,75558,27435v84,-67,167,-134,251,-218c75876,27150,75943,27083,76010,27016v335,-301,636,-619,937,-920c77048,25995,77148,25878,77249,25778v368,-402,719,-821,1054,-1239c78320,24522,78337,24505,78353,24489v67,-101,134,-201,218,-302c78772,23920,78956,23669,79140,23401v100,-151,201,-302,285,-435c79592,22714,79743,22480,79877,22229v33,-67,83,-134,117,-201c80061,21928,80094,21827,80161,21727v100,-201,218,-402,318,-603c80563,20940,80630,20773,80713,20605v101,-217,185,-418,268,-619c81015,19886,81065,19802,81098,19702v34,-84,51,-168,84,-252c81249,19250,81316,19049,81366,18865v67,-185,117,-369,168,-553c81584,18111,81634,17910,81684,17726v17,-117,50,-217,67,-334c81768,17325,81785,17258,81785,17174v50,-201,83,-402,100,-603c81919,16387,81935,16203,81952,16019v17,-201,34,-402,50,-619c82002,15283,82019,15165,82019,15048v17,-117,17,-251,17,-368l82068,717r,c82064,797,82058,875,82053,954v,218,-17,419,-34,620c82002,1758,81969,1942,81952,2126v-33,201,-67,402,-100,603c81818,2913,81768,3097,81734,3281v-50,201,-83,402,-150,603c81534,4051,81483,4235,81433,4419v-67,201,-134,402,-201,586c81165,5189,81098,5357,81031,5541v-83,201,-167,418,-267,619c80697,6327,80613,6512,80529,6679v-100,201,-201,418,-318,619c80128,7466,80027,7633,79943,7784v-150,251,-301,485,-451,736c79391,8671,79307,8805,79207,8955v-184,268,-385,536,-586,787c78537,9859,78454,9976,78370,10094v-335,418,-686,837,-1071,1238c77198,11433,77098,11533,76997,11650v-301,302,-602,620,-920,921c75926,12705,75776,12839,75625,12989v-201,168,-385,335,-603,519c74838,13659,74654,13810,74470,13977v-218,167,-435,335,-653,502c73616,14630,73415,14780,73215,14931v-235,167,-452,318,-687,485c72311,15567,72093,15718,71859,15868v-235,151,-486,302,-737,469c70804,16521,70503,16722,70168,16906v-887,519,-1808,1004,-2762,1456c67155,18480,66904,18597,66653,18714v-854,402,-1724,770,-2628,1121c63908,19886,63791,19936,63674,19986v-955,368,-1942,703,-2946,1004c60041,21208,59322,21409,58619,21593v-536,151,-1072,301,-1607,435c56258,22212,55505,22363,54735,22514v-552,117,-1088,234,-1657,334c52860,22899,52626,22932,52392,22966v-938,150,-1892,284,-2846,401c49278,23401,48994,23434,48726,23468v-552,50,-1105,83,-1657,134c46148,23685,45228,23752,44290,23786v-586,33,-1171,33,-1774,50c41763,23853,41026,23853,40273,23853v-636,-17,-1255,-34,-1875,-51c37695,23769,37009,23736,36306,23685v-619,-50,-1255,-100,-1891,-167c33728,23451,33059,23384,32372,23300v-619,-83,-1221,-167,-1841,-268c29811,22932,29075,22798,28355,22664v-569,-117,-1121,-234,-1690,-351c25794,22129,24957,21911,24120,21693v-552,-150,-1104,-284,-1640,-435c22195,21175,21911,21074,21610,20990v-837,-267,-1674,-552,-2478,-853c18881,20053,18647,19969,18413,19869v-737,-285,-1457,-603,-2176,-921c15885,18798,15517,18647,15182,18480v-1038,-486,-2042,-1005,-3013,-1574c4089,12239,39,6118,50,12xe" fillcolor="#ab72ed" stroked="f">
                  <v:path arrowok="t" o:extrusionok="f"/>
                </v:shape>
                <v:shape id="Google Shape;4911;p62" o:spid="_x0000_s1028" style="position:absolute;top:18210;width:22530;height:11879;visibility:visible;mso-wrap-style:square;v-text-anchor:middle" coordsize="90121,47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" path="m44904,c34414,,23941,2318,15969,6953,,16243,84,31274,16153,40564v8035,4636,18546,6955,29044,6955c55694,47519,66176,45200,74152,40564,90121,31274,90037,16243,73968,6970,65922,2323,55404,,44904,xe" fillcolor="#caa6f4" stroked="f">
                  <v:path arrowok="t" o:extrusionok="f"/>
                </v:shape>
                <v:shape id="Google Shape;4912;p62" o:spid="_x0000_s1029" style="position:absolute;left:1753;top:19132;width:19024;height:10031;visibility:visible;mso-wrap-style:square;v-text-anchor:middle" coordsize="76095,40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" path="m37912,1c29054,1,20209,1959,13475,5874,1,13708,68,26412,13643,34246v6779,3917,15650,5875,24513,5875c47019,40121,55874,38163,62620,34246,76094,26412,76027,13724,62452,5891,55661,1964,46780,1,37912,1xe" fillcolor="#8c3ee6" stroked="f">
                  <v:path arrowok="t" o:extrusionok="f"/>
                </v:shape>
                <v:shape id="Google Shape;4913;p62" o:spid="_x0000_s1030" style="position:absolute;left:7524;top:8149;width:9537;height:12454;visibility:visible;mso-wrap-style:square;v-text-anchor:middle" coordsize="38148,49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" path="m36455,1v-388,,-826,126,-1287,393l2879,19041c1289,19961,,22187,,24029l67,47764v12,1295,665,2050,1618,2050c2074,49814,2513,49688,2980,49421l35252,30791v1590,-921,2895,-3180,2879,-5005l38064,2051c38064,756,37406,1,36455,1xe" fillcolor="#c761b4" stroked="f">
                  <v:path arrowok="t" o:extrusionok="f"/>
                </v:shape>
                <v:shape id="Google Shape;4914;p62" o:spid="_x0000_s1031" style="position:absolute;left:5461;top:6950;width:11369;height:13605;visibility:visible;mso-wrap-style:square;v-text-anchor:middle" coordsize="45479,54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" path="m45409,4965r70,41c45456,4991,45432,4978,45409,4965xm36373,1v-17,,-50,17,-67,17l36273,18v-34,,-84,,-118,16c36072,34,35988,68,35904,85v-33,16,-83,33,-117,33c35754,135,35720,152,35687,152v-34,16,-84,33,-117,50c35436,252,35302,319,35151,403l2879,19033v-184,117,-368,234,-535,385c2277,19451,2226,19518,2176,19552v-84,83,-184,150,-251,234c1875,19819,1841,19853,1808,19903v-34,34,-67,67,-101,101c1674,20037,1641,20070,1607,20121v-84,83,-167,184,-234,284c1339,20439,1306,20472,1289,20506v-17,33,-33,50,-50,67c1222,20606,1205,20623,1172,20656v-50,84,-117,168,-168,251c954,20991,904,21075,854,21158v,,,17,-17,34c837,21192,837,21209,837,21209v-50,67,-84,134,-117,184c686,21476,636,21560,603,21644v-34,84,-84,167,-117,234c486,21878,486,21895,486,21895v-34,84,-67,184,-101,268c335,22246,318,22347,285,22431v-17,50,-34,100,-51,150c234,22598,218,22615,218,22631v-17,34,-17,67,-34,101c151,22832,134,22949,101,23067v-17,67,-17,134,-34,201l50,23368v,33,-16,67,-16,100c17,23653,,23853,,24037l67,47756v,921,318,1557,837,1858l9140,54399r,c8624,54090,8319,53445,8319,52560l8252,28825v,-201,17,-435,50,-653c8319,28138,8319,28105,8319,28071v50,-217,84,-435,151,-636c8470,27419,8487,27402,8487,27368v67,-217,150,-451,251,-669c8738,26682,8738,26682,8738,26682v100,-234,217,-452,351,-669c9089,25996,9089,25996,9106,25979v117,-217,251,-418,402,-619c9508,25343,9524,25326,9541,25310v134,-184,268,-352,419,-503l10060,24707v117,-134,234,-234,368,-351c10478,24305,10529,24255,10596,24205v167,-134,351,-268,535,-368l43403,5207v184,-118,368,-185,536,-251c43989,4939,44023,4922,44056,4922v151,-50,318,-100,469,-100c44541,4805,44558,4805,44575,4805v151,,318,,452,33l45060,4838v125,28,238,67,349,127l45409,4965,37227,202r-17,c37160,168,37110,152,37059,118v-50,-17,-100,-33,-150,-50c36875,51,36825,51,36791,51v,,,-17,-16,-17l36741,34v-50,-16,-117,-16,-184,-16c36507,1,36440,1,36373,1xm9140,54399v11,6,22,13,33,19l9140,54399xe" fillcolor="#b32a9a" stroked="f">
                  <v:path arrowok="t" o:extrusionok="f"/>
                </v:shape>
                <v:shape id="Google Shape;4915;p62" o:spid="_x0000_s1032" style="position:absolute;left:12507;top:3619;width:2080;height:5290;visibility:visible;mso-wrap-style:square;v-text-anchor:middle" coordsize="8320,21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" path="m1,c1926,1122,3114,3482,3114,6863r34,11298l8320,21158r,l8286,9859c8270,6495,7081,4118,5156,2996l1,xe" fillcolor="#b32a9a" stroked="f">
                  <v:path arrowok="t" o:extrusionok="f"/>
                </v:shape>
                <v:shape id="Google Shape;4916;p62" o:spid="_x0000_s1033" style="position:absolute;left:6887;top:2101;width:7646;height:10503;visibility:visible;mso-wrap-style:square;v-text-anchor:middle" coordsize="30583,42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" path="m21441,v-119,,-241,4,-366,13c21008,13,20924,29,20841,29v-151,17,-302,34,-452,51c20255,96,20121,96,19970,113v-117,17,-251,50,-368,84c19401,230,19200,280,18999,331v-117,16,-217,33,-335,67c18547,431,18447,481,18330,515v-352,100,-687,217,-1038,351c17158,917,17041,950,16907,1000v-117,50,-234,101,-352,168c16438,1218,16321,1268,16204,1318v-452,218,-904,435,-1356,703c14363,2306,13894,2607,13425,2925v-150,101,-301,218,-452,335c12655,3478,12354,3712,12036,3946v-167,151,-335,285,-502,435c11249,4616,10965,4850,10697,5118v-167,151,-335,301,-502,452c10094,5670,9994,5771,9877,5871v-101,101,-201,218,-318,335c9224,6541,8906,6892,8571,7260v-100,118,-217,218,-318,335c8169,7696,8086,7796,8002,7897v-201,234,-385,468,-569,719c7299,8767,7165,8901,7048,9068v-101,134,-201,268,-301,402c6613,9654,6479,9838,6345,10022v-101,134,-201,268,-285,385c5910,10642,5759,10859,5608,11094v-100,150,-200,284,-301,435c5274,11579,5240,11646,5190,11696v-268,419,-519,837,-770,1272c4403,12985,4387,13019,4370,13052v-50,84,-101,167,-151,251c4052,13604,3884,13906,3717,14224v-67,134,-134,284,-218,418c3432,14793,3349,14943,3282,15094v-67,134,-134,268,-201,402c2914,15831,2763,16182,2595,16517v-16,67,-50,151,-83,217l2478,16785v-184,435,-368,887,-535,1339c1909,18207,1876,18274,1859,18358v-67,168,-117,335,-184,486c1591,19078,1507,19295,1441,19530v-67,167,-118,335,-168,519c1206,20250,1156,20450,1089,20651v-33,134,-84,268,-117,385c905,21271,855,21488,804,21723v-67,251,-133,502,-184,753c604,22560,570,22660,553,22744v-50,184,-67,368,-100,552c386,23698,302,24083,252,24468v-17,117,-50,217,-50,334c168,25054,152,25288,118,25539v-17,167,-33,351,-50,519c34,26610,1,27163,1,27698l34,38997r5173,3013l5173,30694v,-535,17,-1088,67,-1640c5257,28887,5274,28719,5290,28535v34,-351,84,-703,134,-1054c5475,27079,5541,26694,5625,26292v50,-268,101,-535,151,-803c5843,25221,5910,24970,5977,24719v83,-352,167,-703,267,-1055c6311,23463,6378,23246,6445,23045v118,-402,251,-787,402,-1189c6897,21689,6947,21522,7014,21354v201,-535,419,-1088,653,-1623c7701,19664,7734,19597,7768,19530v217,-486,435,-954,669,-1440l8672,17655v234,-452,468,-904,719,-1339c9442,16232,9492,16132,9542,16048v301,-519,603,-1021,937,-1523c10563,14374,10663,14240,10764,14107v234,-369,485,-720,736,-1072c11634,12851,11768,12667,11919,12466v217,-284,435,-569,669,-853c12773,11378,12973,11144,13174,10909v184,-217,368,-435,569,-652c14061,9905,14396,9554,14731,9202v201,-201,418,-418,619,-619c15518,8415,15685,8265,15852,8114v285,-251,570,-502,837,-736c16873,7227,17041,7093,17208,6959v302,-251,620,-485,921,-703c18280,6139,18430,6039,18581,5921v468,-318,937,-619,1423,-887c20456,4766,20907,4532,21359,4314v118,-50,235,-100,352,-150c21962,4047,22196,3963,22447,3863v352,-134,703,-252,1038,-352c23720,3444,23937,3377,24155,3327v201,-50,401,-101,602,-134c25025,3143,25293,3109,25544,3076v151,-17,301,-34,452,-50c26233,3014,26461,3002,26687,3002v94,,187,2,280,7l27168,3009v385,17,736,67,1104,151c28356,3176,28440,3193,28540,3210v268,67,553,150,804,234c29427,3478,29511,3511,29595,3545v351,117,669,267,987,451l25410,1000v-17,-16,-50,-33,-67,-50c25092,816,24841,699,24590,599v-50,-34,-100,-34,-151,-51c24356,515,24272,481,24188,448v-134,-50,-251,-101,-385,-134c23669,280,23519,247,23368,214v-84,-17,-167,-51,-268,-67c23050,147,23017,130,22966,113,22665,63,22364,29,22062,13r-267,c21677,4,21560,,21441,xe" fillcolor="#b32a9a" stroked="f">
                  <v:path arrowok="t" o:extrusionok="f"/>
                </v:shape>
                <v:shape id="Google Shape;4917;p62" o:spid="_x0000_s1034" style="position:absolute;left:11164;top:11867;width:2256;height:5019;visibility:visible;mso-wrap-style:square;v-text-anchor:middle" coordsize="9023,20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" path="m6515,c5905,,5216,199,4487,620,2009,2060,1,5524,1,8387v,1841,853,2962,2109,3147l2127,18380v,1079,546,1696,1335,1696c3786,20076,4152,19972,4537,19752v1339,-770,2410,-2628,2394,-4151l6914,8772c8186,7115,9023,5039,9006,3181,9006,1167,7992,,6515,xe" fillcolor="#220b49" stroked="f">
                  <v:path arrowok="t" o:extrusionok="f"/>
                </v:shape>
                <v:shape id="Google Shape;4918;p62" o:spid="_x0000_s1035" style="position:absolute;left:8172;top:2850;width:7453;height:9754;visibility:visible;mso-wrap-style:square;v-text-anchor:middle" coordsize="29813,39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" path="m21515,c19510,,17251,651,14865,2025,6663,6762,1,18294,34,27718l68,39017,4219,36623,4202,25308c4169,18529,8973,10226,14881,6812v1724,-996,3355,-1468,4802,-1468c23194,5344,25616,8125,25627,12938r34,11299l29812,21843r-33,-11299c29767,3863,26398,,21515,xe" fillcolor="#c761b4" stroked="f">
                  <v:path arrowok="t" o:extrusionok="f"/>
                </v:shape>
                <v:shape id="Google Shape;4919;p62" o:spid="_x0000_s1036" style="position:absolute;left:11775;top:1598;width:113;height:3202;visibility:visible;mso-wrap-style:square;v-text-anchor:middle" coordsize="453,1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" path="m235,c101,,1,101,17,218r,12370c17,12705,101,12805,235,12805v117,,218,-100,218,-217l453,218c453,101,352,,235,xe" stroked="f">
                  <v:path arrowok="t" o:extrusionok="f"/>
                </v:shape>
                <v:shape id="Google Shape;4920;p62" o:spid="_x0000_s1037" style="position:absolute;left:9193;top:5707;width:109;height:3202;visibility:visible;mso-wrap-style:square;v-text-anchor:middle" coordsize="437,1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" path="m219,1c101,1,1,101,1,218r,12370c1,12705,101,12806,219,12806v117,,217,-101,217,-218l436,218c436,101,336,1,219,1xe" stroked="f">
                  <v:path arrowok="t" o:extrusionok="f"/>
                </v:shape>
                <v:shape id="Google Shape;4921;p62" o:spid="_x0000_s1038" style="position:absolute;left:16173;top:10264;width:109;height:3206;visibility:visible;mso-wrap-style:square;v-text-anchor:middle" coordsize="437,12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" path="m218,1c101,1,1,101,1,235r,12353c1,12722,101,12823,218,12823v118,,218,-101,218,-235l436,235c436,101,336,1,218,1xe" stroked="f">
                  <v:path arrowok="t" o:extrusionok="f"/>
                </v:shape>
                <v:shape id="Google Shape;4922;p62" o:spid="_x0000_s1039" style="position:absolute;left:17671;top:14378;width:109;height:3201;visibility:visible;mso-wrap-style:square;v-text-anchor:middle" coordsize="436,1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" path="m218,1c101,1,,101,,218l,12588v,117,101,218,218,218c335,12806,435,12705,435,12588l435,218c435,101,335,1,218,1xe" stroked="f">
                  <v:path arrowok="t" o:extrusionok="f"/>
                </v:shape>
                <v:shape id="Google Shape;4923;p62" o:spid="_x0000_s1040" style="position:absolute;left:10369;top:10549;width:109;height:3202;visibility:visible;mso-wrap-style:square;v-text-anchor:middle" coordsize="436,1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" path="m218,c101,,,101,,218l,12587v,134,101,218,218,218c335,12805,436,12721,436,12587l436,218c436,101,335,,218,xe" stroked="f">
                  <v:path arrowok="t" o:extrusionok="f"/>
                </v:shape>
                <v:shape id="Google Shape;4924;p62" o:spid="_x0000_s1041" style="position:absolute;left:13361;top:15006;width:109;height:3205;visibility:visible;mso-wrap-style:square;v-text-anchor:middle" coordsize="436,12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" path="m218,1c101,1,1,101,1,235r,12370c1,12722,101,12822,218,12822v117,,218,-100,218,-217l436,235c436,101,352,1,218,1xe" stroked="f">
                  <v:path arrowok="t" o:extrusionok="f"/>
                </v:shape>
                <v:shape id="Google Shape;4925;p62" o:spid="_x0000_s1042" style="position:absolute;left:17726;top:5707;width:109;height:3202;visibility:visible;mso-wrap-style:square;v-text-anchor:middle" coordsize="437,1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" path="m218,1c101,1,1,101,1,218r,12370c1,12705,101,12806,218,12806v118,,218,-101,218,-218l436,218c436,101,352,1,218,1xe" stroked="f">
                  <v:path arrowok="t" o:extrusionok="f"/>
                </v:shape>
                <v:shape id="Google Shape;4926;p62" o:spid="_x0000_s1043" style="position:absolute;left:17726;width:109;height:3201;visibility:visible;mso-wrap-style:square;v-text-anchor:middle" coordsize="437,1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" path="m218,c101,,1,84,1,218r,12370c1,12705,101,12805,218,12805v118,,218,-100,218,-217l436,218c436,84,352,,218,xe" stroked="f">
                  <v:path arrowok="t" o:extrusionok="f"/>
                </v:shape>
                <v:shape id="Google Shape;4927;p62" o:spid="_x0000_s1044" style="position:absolute;left:15173;top:19002;width:113;height:3201;visibility:visible;mso-wrap-style:square;v-text-anchor:middle" coordsize="453,1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" path="m235,1c101,1,,101,,219l,12588v,118,101,218,235,218c352,12806,452,12706,452,12588l452,219c452,101,352,1,235,1xe" stroked="f">
                  <v:path arrowok="t" o:extrusionok="f"/>
                </v:shape>
                <v:shape id="Google Shape;4928;p62" o:spid="_x0000_s1045" style="position:absolute;left:13361;top:22517;width:109;height:3202;visibility:visible;mso-wrap-style:square;v-text-anchor:middle" coordsize="436,1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" path="m218,c101,,1,101,1,218r,12370c1,12705,101,12805,218,12805v117,,218,-100,218,-217l436,218c436,101,352,,218,xe" stroked="f">
                  <v:path arrowok="t" o:extrusionok="f"/>
                </v:shape>
                <v:shape id="Google Shape;4929;p62" o:spid="_x0000_s1046" style="position:absolute;left:16776;top:23747;width:109;height:3202;visibility:visible;mso-wrap-style:square;v-text-anchor:middle" coordsize="436,1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" path="m218,c101,,,101,,218l,12588v,117,84,217,218,217c335,12805,435,12705,435,12588l435,218c435,101,335,,218,xe" stroked="f">
                  <v:path arrowok="t" o:extrusionok="f"/>
                </v:shape>
                <v:shape id="Google Shape;4930;p62" o:spid="_x0000_s1047" style="position:absolute;left:15232;top:2506;width:109;height:3202;visibility:visible;mso-wrap-style:square;v-text-anchor:middle" coordsize="436,1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" path="m218,1c84,1,1,101,1,218r,12370c1,12705,84,12806,218,12806v117,,218,-101,218,-218l436,218c436,101,335,1,218,1xe" stroked="f">
                  <v:path arrowok="t" o:extrusionok="f"/>
                </v:shape>
                <v:shape id="Google Shape;4931;p62" o:spid="_x0000_s1048" style="position:absolute;left:9248;top:18203;width:109;height:3201;visibility:visible;mso-wrap-style:square;v-text-anchor:middle" coordsize="436,1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" path="m218,1c101,1,1,101,1,219r,12369c1,12705,101,12806,218,12806v117,,218,-101,218,-218l436,219c436,101,335,1,218,1xe" stroked="f">
                  <v:path arrowok="t" o:extrusionok="f"/>
                </v:shape>
                <v:shape id="Google Shape;4932;p62" o:spid="_x0000_s1049" style="position:absolute;left:10018;top:23747;width:109;height:3202;visibility:visible;mso-wrap-style:square;v-text-anchor:middle" coordsize="436,1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" path="m218,c101,,,101,,218l,12588v,117,101,217,218,217c335,12805,436,12705,436,12588l436,218c436,101,335,,218,xe" stroked="f">
                  <v:path arrowok="t" o:extrusionok="f"/>
                </v:shape>
                <v:shape id="Google Shape;4933;p62" o:spid="_x0000_s1050" style="position:absolute;left:23015;top:26611;width:1051;height:1384;visibility:visible;mso-wrap-style:square;v-text-anchor:middle" coordsize="4202,5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" path="m2788,c2409,,2003,145,1641,581,620,1786,,2807,168,3008v52,56,113,80,179,80c660,3088,1079,2552,1200,2552v63,,45,145,-112,590c553,4598,,5485,1624,5535v8,,16,1,25,1c3274,5536,4202,581,4202,581,4202,581,3547,,2788,xe" fillcolor="#d4b6f6" stroked="f">
                  <v:path arrowok="t" o:extrusionok="f"/>
                </v:shape>
                <v:shape id="Google Shape;4934;p62" o:spid="_x0000_s1051" style="position:absolute;left:20956;top:34813;width:2051;height:1187;visibility:visible;mso-wrap-style:square;v-text-anchor:middle" coordsize="8202,4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" path="m2466,c1659,,1222,214,1222,214,,1938,3582,3578,5540,4432v549,232,998,316,1361,316c7844,4748,8202,4181,8202,4181r,-2243c8202,1938,8197,1943,8171,1943v-113,,-616,-99,-2764,-1160c4170,165,3175,,2466,xe" fillcolor="#8d40e6" stroked="f">
                  <v:path arrowok="t" o:extrusionok="f"/>
                </v:shape>
                <v:shape id="Google Shape;4935;p62" o:spid="_x0000_s1052" style="position:absolute;left:18805;top:35670;width:2051;height:1188;visibility:visible;mso-wrap-style:square;v-text-anchor:middle" coordsize="8203,4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" path="m2464,1c1659,1,1222,214,1222,214,,1938,3566,3595,5541,4432v544,233,991,317,1353,317c7836,4749,8202,4181,8202,4181r,-2226c8202,1955,8197,1959,8176,1959v-102,,-591,-92,-2786,-1176c4162,165,3171,1,2464,1xe" fillcolor="#8d40e6" stroked="f">
                  <v:path arrowok="t" o:extrusionok="f"/>
                </v:shape>
                <v:shape id="Google Shape;4936;p62" o:spid="_x0000_s1053" style="position:absolute;left:19818;top:26158;width:3189;height:10118;visibility:visible;mso-wrap-style:square;v-text-anchor:middle" coordsize="12755,40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" path="m12270,1v,,-3599,2762,-11918,2762c,11082,787,40056,787,40056v,,967,417,1964,417c3249,40473,3755,40369,4151,40056l6595,10044,9390,36558v,,886,632,1883,632c11771,37190,12297,37032,12755,36558l12270,1xe" fillcolor="#220b49" stroked="f">
                  <v:path arrowok="t" o:extrusionok="f"/>
                </v:shape>
                <v:shape id="Google Shape;4937;p62" o:spid="_x0000_s1054" style="position:absolute;left:18391;top:20496;width:5943;height:7018;visibility:visible;mso-wrap-style:square;v-text-anchor:middle" coordsize="23770,28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" path="m15032,1l10295,436r-603,720l8420,1323c6645,1557,5039,2562,4051,4051,3298,5173,2913,6495,2980,7851r452,8888c3499,17961,3264,19200,2745,20321l,27301r2578,770l6060,20589r,4821c7791,26203,9338,26513,10698,26513v4808,,7280,-3865,7280,-3865l19417,10094r1155,5825c20723,16722,20773,17543,20706,18363r-569,6679l22698,25042r703,-4620c23769,18045,23685,15634,23133,13308l21091,4554c20605,2461,18747,971,16588,971r-937,l15032,1xe" fillcolor="#b32a9a" stroked="f">
                  <v:path arrowok="t" o:extrusionok="f"/>
                </v:shape>
                <v:shape id="Google Shape;4938;p62" o:spid="_x0000_s1055" style="position:absolute;left:18144;top:27321;width:892;height:1347;visibility:visible;mso-wrap-style:square;v-text-anchor:middle" coordsize="3567,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" path="m988,c720,620,352,1222,185,1875,1,2561,17,3348,68,4051v,134,16,268,83,402c369,4905,1239,5239,1708,5340v136,29,279,45,420,45c2558,5385,2963,5229,3064,4787v151,-719,-17,-1523,134,-2259c3315,1942,3449,1356,3566,770l988,xe" fillcolor="#d4b6f6" stroked="f">
                  <v:path arrowok="t" o:extrusionok="f"/>
                </v:shape>
                <v:shape id="Google Shape;4939;p62" o:spid="_x0000_s1056" style="position:absolute;left:20073;top:18517;width:2076;height:2249;visibility:visible;mso-wrap-style:square;v-text-anchor:middle" coordsize="8303,8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" path="m1791,r,c,6394,3566,6813,3566,6813r,1540c4374,8828,5105,8999,5738,8999v1595,,2565,-1081,2565,-1081l8252,5005v-667,386,-1265,537,-1792,537c5479,5542,4742,5020,4252,4520,3817,4068,3683,3415,3867,2812,4276,1462,3822,1200,3408,1200v-264,,-512,106,-512,106l1791,xe" fillcolor="#d4b6f6" stroked="f">
                  <v:path arrowok="t" o:extrusionok="f"/>
                </v:shape>
                <v:shape id="Google Shape;4940;p62" o:spid="_x0000_s1057" style="position:absolute;left:19780;top:17346;width:2992;height:2556;visibility:visible;mso-wrap-style:square;v-text-anchor:middle" coordsize="11968,10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" path="m7213,1c6108,1,5223,213,5223,213,,1368,2963,4682,2963,4682l4068,5988v,,248,-106,512,-106c4994,5882,5448,6144,5039,7494v-184,603,-50,1256,385,1708c5914,9702,6651,10224,7632,10224v527,,1125,-151,1792,-537c11115,7377,11416,4682,11416,4682,11967,705,9225,1,7213,1xe" fillcolor="#8d40e6" stroked="f">
                  <v:path arrowok="t" o:extrusionok="f"/>
                </v:shape>
                <v:shape id="Google Shape;4941;p62" o:spid="_x0000_s1058" style="position:absolute;left:19906;top:23191;width:636;height:3365;visibility:visible;mso-wrap-style:square;v-text-anchor:middle" coordsize="2545,13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" path="m1122,r,5574c1122,7951,1,9826,1,9826r,3632c720,12437,2177,10161,2327,7951,2545,5005,1122,,1122,xe" fillcolor="#d4b6f6" stroked="f">
                  <v:path arrowok="t" o:extrusionok="f"/>
                </v:shape>
                <w10:wrap anchory="page"/>
              </v:group>
            </w:pict>
          </mc:Fallback>
        </mc:AlternateContent>
      </w:r>
      <w:r w:rsidR="00EA0A29">
        <w:rPr>
          <w:rFonts w:asciiTheme="majorBidi" w:eastAsia="Times New Roman" w:hAnsiTheme="majorBidi" w:cs="Times New Roman" w:hint="cs"/>
          <w:color w:val="FFFFFF"/>
          <w:sz w:val="23"/>
          <w:szCs w:val="23"/>
          <w:rtl/>
        </w:rPr>
        <w:t xml:space="preserve">     </w:t>
      </w:r>
      <w:r w:rsidR="009B03B2" w:rsidRPr="00EA0A29">
        <w:rPr>
          <w:rFonts w:asciiTheme="majorBidi" w:eastAsia="Times New Roman" w:hAnsiTheme="majorBidi" w:cs="Times New Roman"/>
          <w:color w:val="FFFFFF"/>
          <w:sz w:val="23"/>
          <w:szCs w:val="23"/>
          <w:rtl/>
        </w:rPr>
        <w:t>أخيرًا، مع تطور التقنية يومًا بعد يوم، أصبح الانخراط في وسائل التقنية لا يقتصر على التواصل فقط، ومع هذا المستوى من التفاعل مع التقنية يجب أن نعي أهمية مكافحة الهجمات أكثر من أي وقت مضى وأن نتخذ جميع سبل الحماية الممكنة.</w:t>
      </w:r>
    </w:p>
    <w:p w:rsidR="00DA43FC" w:rsidRPr="00DA43FC" w:rsidRDefault="00DA43FC" w:rsidP="00DA43FC">
      <w:pPr>
        <w:bidi/>
        <w:spacing w:before="240" w:after="240" w:line="240" w:lineRule="auto"/>
        <w:jc w:val="both"/>
        <w:textAlignment w:val="baseline"/>
        <w:rPr>
          <w:rFonts w:asciiTheme="majorBidi" w:eastAsia="Times New Roman" w:hAnsiTheme="majorBidi" w:cstheme="majorBidi"/>
          <w:color w:val="FFFFFF"/>
          <w:sz w:val="23"/>
          <w:szCs w:val="23"/>
          <w:rtl/>
        </w:rPr>
      </w:pPr>
    </w:p>
    <w:p w:rsidR="009B03B2" w:rsidRPr="009B03B2" w:rsidRDefault="009B03B2" w:rsidP="009B03B2">
      <w:pPr>
        <w:bidi/>
        <w:spacing w:before="240" w:after="240" w:line="240" w:lineRule="auto"/>
        <w:jc w:val="both"/>
        <w:textAlignment w:val="baseline"/>
        <w:rPr>
          <w:rFonts w:asciiTheme="majorBidi" w:eastAsia="Times New Roman" w:hAnsiTheme="majorBidi" w:cstheme="majorBidi"/>
          <w:b/>
          <w:bCs/>
          <w:color w:val="FFFFFF"/>
          <w:sz w:val="23"/>
          <w:szCs w:val="23"/>
          <w:rtl/>
        </w:rPr>
      </w:pPr>
      <w:r w:rsidRPr="009B03B2">
        <w:rPr>
          <w:rFonts w:asciiTheme="majorBidi" w:eastAsia="Times New Roman" w:hAnsiTheme="majorBidi" w:cstheme="majorBidi"/>
          <w:b/>
          <w:bCs/>
          <w:color w:val="FFFFFF"/>
          <w:sz w:val="23"/>
          <w:szCs w:val="23"/>
          <w:rtl/>
        </w:rPr>
        <w:t>المراجع:</w:t>
      </w:r>
    </w:p>
    <w:p w:rsidR="009B03B2" w:rsidRPr="00EA0A29" w:rsidRDefault="007C45B9" w:rsidP="009B03B2">
      <w:pPr>
        <w:pStyle w:val="ListParagraph"/>
        <w:numPr>
          <w:ilvl w:val="0"/>
          <w:numId w:val="1"/>
        </w:numPr>
        <w:bidi/>
        <w:spacing w:before="240" w:after="240" w:line="240" w:lineRule="auto"/>
        <w:rPr>
          <w:rFonts w:asciiTheme="majorBidi" w:eastAsia="Times New Roman" w:hAnsiTheme="majorBidi" w:cstheme="majorBidi"/>
          <w:color w:val="00FFFF"/>
          <w:sz w:val="23"/>
          <w:szCs w:val="23"/>
          <w:rtl/>
        </w:rPr>
      </w:pPr>
      <w:hyperlink r:id="rId7" w:anchor="~types-of-threats" w:history="1">
        <w:r w:rsidR="009B03B2" w:rsidRPr="00EA0A29">
          <w:rPr>
            <w:rFonts w:asciiTheme="majorBidi" w:eastAsia="Times New Roman" w:hAnsiTheme="majorBidi" w:cstheme="majorBidi"/>
            <w:color w:val="00FFFF"/>
            <w:sz w:val="23"/>
            <w:szCs w:val="23"/>
            <w:u w:val="single"/>
          </w:rPr>
          <w:t>Ci</w:t>
        </w:r>
        <w:r w:rsidR="009B03B2" w:rsidRPr="00EA0A29">
          <w:rPr>
            <w:rFonts w:asciiTheme="majorBidi" w:eastAsia="Times New Roman" w:hAnsiTheme="majorBidi" w:cstheme="majorBidi"/>
            <w:color w:val="00FFFF"/>
            <w:sz w:val="23"/>
            <w:szCs w:val="23"/>
            <w:u w:val="single"/>
          </w:rPr>
          <w:t>s</w:t>
        </w:r>
        <w:r w:rsidR="009B03B2" w:rsidRPr="00EA0A29">
          <w:rPr>
            <w:rFonts w:asciiTheme="majorBidi" w:eastAsia="Times New Roman" w:hAnsiTheme="majorBidi" w:cstheme="majorBidi"/>
            <w:color w:val="00FFFF"/>
            <w:sz w:val="23"/>
            <w:szCs w:val="23"/>
            <w:u w:val="single"/>
          </w:rPr>
          <w:t>c</w:t>
        </w:r>
        <w:r w:rsidR="009B03B2" w:rsidRPr="00EA0A29">
          <w:rPr>
            <w:rFonts w:asciiTheme="majorBidi" w:eastAsia="Times New Roman" w:hAnsiTheme="majorBidi" w:cstheme="majorBidi"/>
            <w:color w:val="00FFFF"/>
            <w:sz w:val="23"/>
            <w:szCs w:val="23"/>
            <w:u w:val="single"/>
          </w:rPr>
          <w:t>o</w:t>
        </w:r>
      </w:hyperlink>
    </w:p>
    <w:p w:rsidR="009B03B2" w:rsidRPr="001D54F8" w:rsidRDefault="007C45B9" w:rsidP="009B03B2">
      <w:pPr>
        <w:pStyle w:val="ListParagraph"/>
        <w:numPr>
          <w:ilvl w:val="0"/>
          <w:numId w:val="1"/>
        </w:numPr>
        <w:bidi/>
        <w:spacing w:before="240" w:after="240" w:line="240" w:lineRule="auto"/>
        <w:rPr>
          <w:rFonts w:asciiTheme="majorBidi" w:eastAsia="Times New Roman" w:hAnsiTheme="majorBidi" w:cstheme="majorBidi"/>
          <w:color w:val="00FFFF"/>
          <w:sz w:val="23"/>
          <w:szCs w:val="23"/>
        </w:rPr>
      </w:pPr>
      <w:hyperlink r:id="rId8" w:history="1">
        <w:proofErr w:type="spellStart"/>
        <w:r w:rsidR="009B03B2" w:rsidRPr="00EA0A29">
          <w:rPr>
            <w:rFonts w:asciiTheme="majorBidi" w:eastAsia="Times New Roman" w:hAnsiTheme="majorBidi" w:cstheme="majorBidi"/>
            <w:color w:val="00FFFF"/>
            <w:sz w:val="23"/>
            <w:szCs w:val="23"/>
            <w:u w:val="single"/>
          </w:rPr>
          <w:t>M</w:t>
        </w:r>
        <w:r w:rsidR="009B03B2" w:rsidRPr="00EA0A29">
          <w:rPr>
            <w:rFonts w:asciiTheme="majorBidi" w:eastAsia="Times New Roman" w:hAnsiTheme="majorBidi" w:cstheme="majorBidi"/>
            <w:color w:val="00FFFF"/>
            <w:sz w:val="23"/>
            <w:szCs w:val="23"/>
            <w:u w:val="single"/>
          </w:rPr>
          <w:t>i</w:t>
        </w:r>
        <w:r w:rsidR="009B03B2" w:rsidRPr="00EA0A29">
          <w:rPr>
            <w:rFonts w:asciiTheme="majorBidi" w:eastAsia="Times New Roman" w:hAnsiTheme="majorBidi" w:cstheme="majorBidi"/>
            <w:color w:val="00FFFF"/>
            <w:sz w:val="23"/>
            <w:szCs w:val="23"/>
            <w:u w:val="single"/>
          </w:rPr>
          <w:t>n</w:t>
        </w:r>
        <w:r w:rsidR="009B03B2" w:rsidRPr="00EA0A29">
          <w:rPr>
            <w:rFonts w:asciiTheme="majorBidi" w:eastAsia="Times New Roman" w:hAnsiTheme="majorBidi" w:cstheme="majorBidi"/>
            <w:color w:val="00FFFF"/>
            <w:sz w:val="23"/>
            <w:szCs w:val="23"/>
            <w:u w:val="single"/>
          </w:rPr>
          <w:t>d</w:t>
        </w:r>
        <w:r w:rsidR="009B03B2" w:rsidRPr="00EA0A29">
          <w:rPr>
            <w:rFonts w:asciiTheme="majorBidi" w:eastAsia="Times New Roman" w:hAnsiTheme="majorBidi" w:cstheme="majorBidi"/>
            <w:color w:val="00FFFF"/>
            <w:sz w:val="23"/>
            <w:szCs w:val="23"/>
            <w:u w:val="single"/>
          </w:rPr>
          <w:t>core</w:t>
        </w:r>
        <w:proofErr w:type="spellEnd"/>
      </w:hyperlink>
    </w:p>
    <w:p w:rsidR="001D54F8" w:rsidRPr="001D54F8" w:rsidRDefault="001D54F8" w:rsidP="001D54F8">
      <w:pPr>
        <w:pStyle w:val="ListParagraph"/>
        <w:numPr>
          <w:ilvl w:val="0"/>
          <w:numId w:val="1"/>
        </w:numPr>
        <w:bidi/>
        <w:spacing w:before="240" w:after="240" w:line="240" w:lineRule="auto"/>
        <w:rPr>
          <w:rFonts w:asciiTheme="majorBidi" w:eastAsia="Times New Roman" w:hAnsiTheme="majorBidi" w:cstheme="majorBidi"/>
          <w:color w:val="00FFFF"/>
          <w:sz w:val="23"/>
          <w:szCs w:val="23"/>
        </w:rPr>
      </w:pPr>
      <w:hyperlink r:id="rId9" w:history="1">
        <w:r w:rsidRPr="00EA0A29">
          <w:rPr>
            <w:rFonts w:asciiTheme="majorBidi" w:eastAsia="Times New Roman" w:hAnsiTheme="majorBidi" w:cstheme="majorBidi"/>
            <w:color w:val="00FFFF"/>
            <w:sz w:val="23"/>
            <w:szCs w:val="23"/>
            <w:u w:val="single"/>
            <w:rtl/>
          </w:rPr>
          <w:t>صحيف</w:t>
        </w:r>
        <w:r w:rsidRPr="00EA0A29">
          <w:rPr>
            <w:rFonts w:asciiTheme="majorBidi" w:eastAsia="Times New Roman" w:hAnsiTheme="majorBidi" w:cstheme="majorBidi"/>
            <w:color w:val="00FFFF"/>
            <w:sz w:val="23"/>
            <w:szCs w:val="23"/>
            <w:u w:val="single"/>
            <w:rtl/>
          </w:rPr>
          <w:t>ة</w:t>
        </w:r>
        <w:r w:rsidRPr="00EA0A29">
          <w:rPr>
            <w:rFonts w:asciiTheme="majorBidi" w:eastAsia="Times New Roman" w:hAnsiTheme="majorBidi" w:cstheme="majorBidi"/>
            <w:color w:val="00FFFF"/>
            <w:sz w:val="23"/>
            <w:szCs w:val="23"/>
            <w:u w:val="single"/>
            <w:rtl/>
          </w:rPr>
          <w:t xml:space="preserve"> الشرق الأوسط</w:t>
        </w:r>
      </w:hyperlink>
    </w:p>
    <w:p w:rsidR="009B03B2" w:rsidRPr="00EA0A29" w:rsidRDefault="007C45B9" w:rsidP="009B03B2">
      <w:pPr>
        <w:pStyle w:val="ListParagraph"/>
        <w:numPr>
          <w:ilvl w:val="0"/>
          <w:numId w:val="1"/>
        </w:numPr>
        <w:bidi/>
        <w:spacing w:before="240" w:after="240" w:line="240" w:lineRule="auto"/>
        <w:rPr>
          <w:rFonts w:asciiTheme="majorBidi" w:eastAsia="Times New Roman" w:hAnsiTheme="majorBidi" w:cstheme="majorBidi"/>
          <w:color w:val="00FFFF"/>
          <w:sz w:val="23"/>
          <w:szCs w:val="23"/>
        </w:rPr>
      </w:pPr>
      <w:hyperlink r:id="rId10" w:history="1">
        <w:r w:rsidR="009B03B2" w:rsidRPr="00EA0A29">
          <w:rPr>
            <w:rFonts w:asciiTheme="majorBidi" w:eastAsia="Times New Roman" w:hAnsiTheme="majorBidi" w:cstheme="majorBidi"/>
            <w:color w:val="00FFFF"/>
            <w:sz w:val="23"/>
            <w:szCs w:val="23"/>
            <w:u w:val="single"/>
            <w:rtl/>
          </w:rPr>
          <w:t xml:space="preserve">الهيئة الوطنية للأمن </w:t>
        </w:r>
        <w:proofErr w:type="spellStart"/>
        <w:r w:rsidR="009B03B2" w:rsidRPr="00EA0A29">
          <w:rPr>
            <w:rFonts w:asciiTheme="majorBidi" w:eastAsia="Times New Roman" w:hAnsiTheme="majorBidi" w:cstheme="majorBidi"/>
            <w:color w:val="00FFFF"/>
            <w:sz w:val="23"/>
            <w:szCs w:val="23"/>
            <w:u w:val="single"/>
            <w:rtl/>
          </w:rPr>
          <w:t>السيبراني</w:t>
        </w:r>
        <w:proofErr w:type="spellEnd"/>
      </w:hyperlink>
    </w:p>
    <w:p w:rsidR="009B03B2" w:rsidRPr="00EA0A29" w:rsidRDefault="007C45B9" w:rsidP="009B03B2">
      <w:pPr>
        <w:pStyle w:val="ListParagraph"/>
        <w:numPr>
          <w:ilvl w:val="0"/>
          <w:numId w:val="1"/>
        </w:numPr>
        <w:bidi/>
        <w:spacing w:before="240" w:after="240" w:line="240" w:lineRule="auto"/>
        <w:rPr>
          <w:rFonts w:asciiTheme="majorBidi" w:eastAsia="Times New Roman" w:hAnsiTheme="majorBidi" w:cstheme="majorBidi"/>
          <w:color w:val="00FFFF"/>
          <w:sz w:val="23"/>
          <w:szCs w:val="23"/>
          <w:rtl/>
        </w:rPr>
      </w:pPr>
      <w:hyperlink r:id="rId11" w:history="1">
        <w:r w:rsidR="009B03B2" w:rsidRPr="00EA0A29">
          <w:rPr>
            <w:rFonts w:asciiTheme="majorBidi" w:eastAsia="Times New Roman" w:hAnsiTheme="majorBidi" w:cstheme="majorBidi"/>
            <w:color w:val="00FFFF"/>
            <w:sz w:val="23"/>
            <w:szCs w:val="23"/>
            <w:u w:val="single"/>
            <w:rtl/>
          </w:rPr>
          <w:t>الاتحاد السعودي للأمن السيبراني والبرمجة والدرونز</w:t>
        </w:r>
      </w:hyperlink>
    </w:p>
    <w:p w:rsidR="009B03B2" w:rsidRPr="00EA0A29" w:rsidRDefault="007C45B9" w:rsidP="009B03B2">
      <w:pPr>
        <w:pStyle w:val="ListParagraph"/>
        <w:numPr>
          <w:ilvl w:val="0"/>
          <w:numId w:val="1"/>
        </w:numPr>
        <w:bidi/>
        <w:spacing w:before="240" w:after="240" w:line="240" w:lineRule="auto"/>
        <w:rPr>
          <w:rFonts w:asciiTheme="majorBidi" w:eastAsia="Times New Roman" w:hAnsiTheme="majorBidi" w:cstheme="majorBidi"/>
          <w:color w:val="00FFFF"/>
          <w:sz w:val="23"/>
          <w:szCs w:val="23"/>
          <w:rtl/>
        </w:rPr>
      </w:pPr>
      <w:hyperlink r:id="rId12" w:anchor="/" w:history="1">
        <w:r w:rsidR="009B03B2" w:rsidRPr="00EA0A29">
          <w:rPr>
            <w:rFonts w:asciiTheme="majorBidi" w:eastAsia="Times New Roman" w:hAnsiTheme="majorBidi" w:cstheme="majorBidi"/>
            <w:color w:val="00FFFF"/>
            <w:sz w:val="23"/>
            <w:szCs w:val="23"/>
            <w:u w:val="single"/>
            <w:rtl/>
          </w:rPr>
          <w:t>منصة مكافآت الثغرات</w:t>
        </w:r>
      </w:hyperlink>
    </w:p>
    <w:p w:rsidR="001D54F8" w:rsidRPr="00F74999" w:rsidRDefault="00F74999" w:rsidP="001D54F8">
      <w:pPr>
        <w:pStyle w:val="ListParagraph"/>
        <w:numPr>
          <w:ilvl w:val="0"/>
          <w:numId w:val="1"/>
        </w:numPr>
        <w:bidi/>
        <w:spacing w:before="240" w:after="240" w:line="240" w:lineRule="auto"/>
        <w:rPr>
          <w:color w:val="00FFFF"/>
          <w:u w:val="single"/>
        </w:rPr>
      </w:pPr>
      <w:r w:rsidRPr="00F74999">
        <w:rPr>
          <w:rFonts w:asciiTheme="majorBidi" w:eastAsia="Times New Roman" w:hAnsiTheme="majorBidi" w:cstheme="majorBidi"/>
          <w:color w:val="00FFFF"/>
          <w:sz w:val="23"/>
          <w:szCs w:val="23"/>
          <w:u w:val="single"/>
        </w:rPr>
        <w:fldChar w:fldCharType="begin"/>
      </w:r>
      <w:r w:rsidRPr="00F74999">
        <w:rPr>
          <w:rFonts w:asciiTheme="majorBidi" w:eastAsia="Times New Roman" w:hAnsiTheme="majorBidi" w:cstheme="majorBidi"/>
          <w:color w:val="00FFFF"/>
          <w:sz w:val="23"/>
          <w:szCs w:val="23"/>
          <w:u w:val="single"/>
        </w:rPr>
        <w:instrText>HYPERLINK "https://www.skynewsarabia.com/technology/1169845-%D9%87%D8%A7%D9%83%D8%A7%D8%AB%D9%88%D9%86-%D8%A7%D9%84%D8%AD%D8%AC-%D8%A7%D9%84%D8%B3%D8%B9%D9%88%D8%AF%D9%8A%D8%A9-%D9%8A%D8%AF%D8%AE%D9%84-%D8%BA%D9%8A%D9%86%D9%8A%D8%B3"</w:instrText>
      </w:r>
      <w:r w:rsidRPr="00F74999">
        <w:rPr>
          <w:rFonts w:asciiTheme="majorBidi" w:eastAsia="Times New Roman" w:hAnsiTheme="majorBidi" w:cstheme="majorBidi"/>
          <w:color w:val="00FFFF"/>
          <w:sz w:val="23"/>
          <w:szCs w:val="23"/>
          <w:u w:val="single"/>
        </w:rPr>
      </w:r>
      <w:r w:rsidRPr="00F74999">
        <w:rPr>
          <w:rFonts w:asciiTheme="majorBidi" w:eastAsia="Times New Roman" w:hAnsiTheme="majorBidi" w:cstheme="majorBidi"/>
          <w:color w:val="00FFFF"/>
          <w:sz w:val="23"/>
          <w:szCs w:val="23"/>
          <w:u w:val="single"/>
        </w:rPr>
        <w:fldChar w:fldCharType="separate"/>
      </w:r>
      <w:r w:rsidR="001D54F8" w:rsidRPr="00F74999">
        <w:rPr>
          <w:rFonts w:asciiTheme="majorBidi" w:eastAsia="Times New Roman" w:hAnsiTheme="majorBidi" w:cstheme="majorBidi"/>
          <w:color w:val="00FFFF"/>
          <w:sz w:val="23"/>
          <w:szCs w:val="23"/>
          <w:u w:val="single"/>
        </w:rPr>
        <w:t xml:space="preserve">Sky </w:t>
      </w:r>
      <w:r w:rsidR="001D54F8" w:rsidRPr="00F74999">
        <w:rPr>
          <w:rFonts w:asciiTheme="majorBidi" w:eastAsia="Times New Roman" w:hAnsiTheme="majorBidi" w:cstheme="majorBidi"/>
          <w:color w:val="00FFFF"/>
          <w:sz w:val="23"/>
          <w:szCs w:val="23"/>
          <w:u w:val="single"/>
        </w:rPr>
        <w:t>N</w:t>
      </w:r>
      <w:r w:rsidR="001D54F8" w:rsidRPr="00F74999">
        <w:rPr>
          <w:rFonts w:asciiTheme="majorBidi" w:eastAsia="Times New Roman" w:hAnsiTheme="majorBidi" w:cstheme="majorBidi"/>
          <w:color w:val="00FFFF"/>
          <w:sz w:val="23"/>
          <w:szCs w:val="23"/>
          <w:u w:val="single"/>
        </w:rPr>
        <w:t>ews A</w:t>
      </w:r>
      <w:r w:rsidR="001D54F8" w:rsidRPr="00F74999">
        <w:rPr>
          <w:rFonts w:asciiTheme="majorBidi" w:eastAsia="Times New Roman" w:hAnsiTheme="majorBidi" w:cstheme="majorBidi"/>
          <w:color w:val="00FFFF"/>
          <w:sz w:val="23"/>
          <w:szCs w:val="23"/>
          <w:u w:val="single"/>
        </w:rPr>
        <w:t>r</w:t>
      </w:r>
      <w:r w:rsidR="001D54F8" w:rsidRPr="00F74999">
        <w:rPr>
          <w:rFonts w:asciiTheme="majorBidi" w:eastAsia="Times New Roman" w:hAnsiTheme="majorBidi" w:cstheme="majorBidi"/>
          <w:color w:val="00FFFF"/>
          <w:sz w:val="23"/>
          <w:szCs w:val="23"/>
          <w:u w:val="single"/>
        </w:rPr>
        <w:t>abia</w:t>
      </w:r>
    </w:p>
    <w:p w:rsidR="000A42F4" w:rsidRDefault="00F74999" w:rsidP="00DA43FC">
      <w:pPr>
        <w:pStyle w:val="ListParagraph"/>
        <w:bidi/>
        <w:spacing w:before="240" w:after="240" w:line="240" w:lineRule="auto"/>
        <w:rPr>
          <w:rFonts w:asciiTheme="majorBidi" w:eastAsia="Times New Roman" w:hAnsiTheme="majorBidi" w:cstheme="majorBidi"/>
          <w:color w:val="00FFFF"/>
          <w:sz w:val="23"/>
          <w:szCs w:val="23"/>
        </w:rPr>
      </w:pPr>
      <w:r w:rsidRPr="00F74999">
        <w:rPr>
          <w:rFonts w:asciiTheme="majorBidi" w:eastAsia="Times New Roman" w:hAnsiTheme="majorBidi" w:cstheme="majorBidi"/>
          <w:color w:val="00FFFF"/>
          <w:sz w:val="23"/>
          <w:szCs w:val="23"/>
          <w:u w:val="single"/>
        </w:rPr>
        <w:fldChar w:fldCharType="end"/>
      </w:r>
    </w:p>
    <w:p w:rsidR="009B03B2" w:rsidRPr="00DA43FC" w:rsidRDefault="00DA43FC" w:rsidP="000A42F4">
      <w:pPr>
        <w:pStyle w:val="ListParagraph"/>
        <w:bidi/>
        <w:spacing w:before="240" w:after="240" w:line="240" w:lineRule="auto"/>
        <w:rPr>
          <w:rFonts w:asciiTheme="majorBidi" w:eastAsia="Times New Roman" w:hAnsiTheme="majorBidi" w:cstheme="majorBidi"/>
          <w:color w:val="00FFFF"/>
          <w:sz w:val="23"/>
          <w:szCs w:val="23"/>
          <w:u w:val="single"/>
          <w:rtl/>
        </w:rPr>
      </w:pPr>
      <w:bookmarkStart w:id="0" w:name="_GoBack"/>
      <w:bookmarkEnd w:id="0"/>
      <w:r w:rsidRPr="00DA43FC">
        <w:rPr>
          <w:rFonts w:asciiTheme="majorBidi" w:eastAsia="Times New Roman" w:hAnsiTheme="majorBidi" w:cstheme="majorBidi"/>
          <w:color w:val="00FFFF"/>
          <w:sz w:val="23"/>
          <w:szCs w:val="23"/>
        </w:rPr>
        <w:t xml:space="preserve">                                                 </w:t>
      </w:r>
      <w:r w:rsidR="00B11E2C">
        <w:rPr>
          <w:rFonts w:asciiTheme="majorBidi" w:eastAsia="Times New Roman" w:hAnsiTheme="majorBidi" w:cstheme="majorBidi" w:hint="cs"/>
          <w:b/>
          <w:bCs/>
          <w:color w:val="FFFFFF"/>
          <w:sz w:val="24"/>
          <w:szCs w:val="24"/>
          <w:rtl/>
        </w:rPr>
        <w:t>إعداد</w:t>
      </w:r>
      <w:r w:rsidR="009B03B2" w:rsidRPr="009B03B2">
        <w:rPr>
          <w:rFonts w:asciiTheme="majorBidi" w:eastAsia="Times New Roman" w:hAnsiTheme="majorBidi" w:cstheme="majorBidi" w:hint="cs"/>
          <w:b/>
          <w:bCs/>
          <w:color w:val="FFFFFF"/>
          <w:sz w:val="24"/>
          <w:szCs w:val="24"/>
          <w:rtl/>
        </w:rPr>
        <w:t>: عبير المقرن وَ ساره الخميس</w:t>
      </w:r>
    </w:p>
    <w:sectPr w:rsidR="009B03B2" w:rsidRPr="00DA43FC" w:rsidSect="009B03B2">
      <w:head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45B9" w:rsidRDefault="007C45B9" w:rsidP="00BA31E1">
      <w:pPr>
        <w:spacing w:after="0" w:line="240" w:lineRule="auto"/>
      </w:pPr>
      <w:r>
        <w:separator/>
      </w:r>
    </w:p>
  </w:endnote>
  <w:endnote w:type="continuationSeparator" w:id="0">
    <w:p w:rsidR="007C45B9" w:rsidRDefault="007C45B9" w:rsidP="00BA3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45B9" w:rsidRDefault="007C45B9" w:rsidP="00BA31E1">
      <w:pPr>
        <w:spacing w:after="0" w:line="240" w:lineRule="auto"/>
      </w:pPr>
      <w:r>
        <w:separator/>
      </w:r>
    </w:p>
  </w:footnote>
  <w:footnote w:type="continuationSeparator" w:id="0">
    <w:p w:rsidR="007C45B9" w:rsidRDefault="007C45B9" w:rsidP="00BA31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31E1" w:rsidRDefault="00BA31E1">
    <w:pPr>
      <w:pStyle w:val="Header"/>
    </w:pPr>
    <w:r>
      <w:rPr>
        <w:noProof/>
      </w:rPr>
      <w:drawing>
        <wp:anchor distT="0" distB="0" distL="114300" distR="114300" simplePos="0" relativeHeight="251658240" behindDoc="1" locked="0" layoutInCell="1" allowOverlap="1">
          <wp:simplePos x="0" y="0"/>
          <wp:positionH relativeFrom="column">
            <wp:posOffset>-452120</wp:posOffset>
          </wp:positionH>
          <wp:positionV relativeFrom="page">
            <wp:posOffset>-38100</wp:posOffset>
          </wp:positionV>
          <wp:extent cx="7772400" cy="10163810"/>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g 4.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1638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011346"/>
    <w:multiLevelType w:val="multilevel"/>
    <w:tmpl w:val="3982A23E"/>
    <w:lvl w:ilvl="0">
      <w:start w:val="1"/>
      <w:numFmt w:val="bullet"/>
      <w:lvlText w:val=""/>
      <w:lvlJc w:val="left"/>
      <w:pPr>
        <w:tabs>
          <w:tab w:val="num" w:pos="720"/>
        </w:tabs>
        <w:ind w:left="720" w:hanging="360"/>
      </w:pPr>
      <w:rPr>
        <w:rFonts w:ascii="Symbol" w:hAnsi="Symbol" w:hint="default"/>
        <w:color w:val="FFFFFF"/>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ztLAwNjc0MjMzNjZQ0lEKTi0uzszPAykwqgUA9GiijywAAAA="/>
  </w:docVars>
  <w:rsids>
    <w:rsidRoot w:val="00E13878"/>
    <w:rsid w:val="000A42F4"/>
    <w:rsid w:val="001D54F8"/>
    <w:rsid w:val="005C2F25"/>
    <w:rsid w:val="006F5AD9"/>
    <w:rsid w:val="00703CD1"/>
    <w:rsid w:val="007C45B9"/>
    <w:rsid w:val="009B03B2"/>
    <w:rsid w:val="009E3067"/>
    <w:rsid w:val="00A13E3D"/>
    <w:rsid w:val="00B11E2C"/>
    <w:rsid w:val="00BA31E1"/>
    <w:rsid w:val="00BB6588"/>
    <w:rsid w:val="00C32CF3"/>
    <w:rsid w:val="00DA43FC"/>
    <w:rsid w:val="00DD6452"/>
    <w:rsid w:val="00E13878"/>
    <w:rsid w:val="00E35610"/>
    <w:rsid w:val="00EA0A29"/>
    <w:rsid w:val="00F231BD"/>
    <w:rsid w:val="00F749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D05E94"/>
  <w15:chartTrackingRefBased/>
  <w15:docId w15:val="{AE9B1A2C-1524-4216-9D71-D28072849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9B03B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31E1"/>
    <w:pPr>
      <w:tabs>
        <w:tab w:val="center" w:pos="4320"/>
        <w:tab w:val="right" w:pos="8640"/>
      </w:tabs>
      <w:spacing w:after="0" w:line="240" w:lineRule="auto"/>
    </w:pPr>
  </w:style>
  <w:style w:type="character" w:customStyle="1" w:styleId="HeaderChar">
    <w:name w:val="Header Char"/>
    <w:basedOn w:val="DefaultParagraphFont"/>
    <w:link w:val="Header"/>
    <w:uiPriority w:val="99"/>
    <w:rsid w:val="00BA31E1"/>
  </w:style>
  <w:style w:type="paragraph" w:styleId="Footer">
    <w:name w:val="footer"/>
    <w:basedOn w:val="Normal"/>
    <w:link w:val="FooterChar"/>
    <w:uiPriority w:val="99"/>
    <w:unhideWhenUsed/>
    <w:rsid w:val="00BA31E1"/>
    <w:pPr>
      <w:tabs>
        <w:tab w:val="center" w:pos="4320"/>
        <w:tab w:val="right" w:pos="8640"/>
      </w:tabs>
      <w:spacing w:after="0" w:line="240" w:lineRule="auto"/>
    </w:pPr>
  </w:style>
  <w:style w:type="character" w:customStyle="1" w:styleId="FooterChar">
    <w:name w:val="Footer Char"/>
    <w:basedOn w:val="DefaultParagraphFont"/>
    <w:link w:val="Footer"/>
    <w:uiPriority w:val="99"/>
    <w:rsid w:val="00BA31E1"/>
  </w:style>
  <w:style w:type="character" w:customStyle="1" w:styleId="Heading3Char">
    <w:name w:val="Heading 3 Char"/>
    <w:basedOn w:val="DefaultParagraphFont"/>
    <w:link w:val="Heading3"/>
    <w:uiPriority w:val="9"/>
    <w:rsid w:val="009B03B2"/>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B03B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B03B2"/>
  </w:style>
  <w:style w:type="character" w:styleId="Hyperlink">
    <w:name w:val="Hyperlink"/>
    <w:basedOn w:val="DefaultParagraphFont"/>
    <w:uiPriority w:val="99"/>
    <w:unhideWhenUsed/>
    <w:rsid w:val="009B03B2"/>
    <w:rPr>
      <w:color w:val="0000FF"/>
      <w:u w:val="single"/>
    </w:rPr>
  </w:style>
  <w:style w:type="paragraph" w:styleId="ListParagraph">
    <w:name w:val="List Paragraph"/>
    <w:basedOn w:val="Normal"/>
    <w:uiPriority w:val="34"/>
    <w:qFormat/>
    <w:rsid w:val="009B03B2"/>
    <w:pPr>
      <w:ind w:left="720"/>
      <w:contextualSpacing/>
    </w:pPr>
  </w:style>
  <w:style w:type="character" w:styleId="FollowedHyperlink">
    <w:name w:val="FollowedHyperlink"/>
    <w:basedOn w:val="DefaultParagraphFont"/>
    <w:uiPriority w:val="99"/>
    <w:semiHidden/>
    <w:unhideWhenUsed/>
    <w:rsid w:val="00F74999"/>
    <w:rPr>
      <w:color w:val="0097A7"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530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nd-core.com/blogs/cybersecurity/5-types-of-cyber-security/"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cisco.com/c/en/us/products/security/what-is-cybersecurity.html" TargetMode="External"/><Relationship Id="rId12" Type="http://schemas.openxmlformats.org/officeDocument/2006/relationships/hyperlink" Target="https://bugbounty.sa/a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afcsp.org.sa/index.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nca.gov.sa/index.html" TargetMode="External"/><Relationship Id="rId4" Type="http://schemas.openxmlformats.org/officeDocument/2006/relationships/webSettings" Target="webSettings.xml"/><Relationship Id="rId9" Type="http://schemas.openxmlformats.org/officeDocument/2006/relationships/hyperlink" Target="https://aawsat.com/home/article/1653991/%D8%A7%D9%84%D8%B3%D8%B9%D9%88%D8%AF%D9%8A%D8%A9-%D8%A7%D9%84%D8%A3%D9%88%D9%84%D9%89-%D8%B9%D8%B1%D8%A8%D9%8A%D8%A7%D9%8B-%D9%88-13-%D8%B9%D8%A7%D9%84%D9%85%D9%8A%D8%A7%D9%8B-%D9%81%D9%8A-%D9%85%D8%A4%D8%B4%D8%B1-%D8%A7%D9%84%D8%A3%D9%85%D9%85-%D8%A7%D9%84%D9%85%D8%AA%D8%AD%D8%AF%D8%A9-%D9%84%D9%84%D8%A3%D9%85%D9%86-%D8%A7%D9%84%D8%B3%D9%8A%D8%A8%D8%B1%D8%A7%D9%86%D9%8A"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1">
  <a:themeElements>
    <a:clrScheme name="Simple Light">
      <a:dk1>
        <a:srgbClr val="000000"/>
      </a:dk1>
      <a:lt1>
        <a:srgbClr val="F3F3F3"/>
      </a:lt1>
      <a:dk2>
        <a:srgbClr val="595959"/>
      </a:dk2>
      <a:lt2>
        <a:srgbClr val="EEEEEE"/>
      </a:lt2>
      <a:accent1>
        <a:srgbClr val="FFAB40"/>
      </a:accent1>
      <a:accent2>
        <a:srgbClr val="212121"/>
      </a:accent2>
      <a:accent3>
        <a:srgbClr val="78909C"/>
      </a:accent3>
      <a:accent4>
        <a:srgbClr val="FFAB40"/>
      </a:accent4>
      <a:accent5>
        <a:srgbClr val="0097A7"/>
      </a:accent5>
      <a:accent6>
        <a:srgbClr val="EEFF41"/>
      </a:accent6>
      <a:hlink>
        <a:srgbClr val="0097A7"/>
      </a:hlink>
      <a:folHlink>
        <a:srgbClr val="0097A7"/>
      </a:folHlink>
    </a:clrScheme>
    <a:fontScheme name="Office">
      <a:majorFont>
        <a:latin typeface="Arial"/>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Theme1" id="{5F348906-B171-4186-8006-4389B43E565E}" vid="{3B951CD9-5F70-42DF-AA9A-B0187A709F84}"/>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587</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 Alkhamis</dc:creator>
  <cp:keywords/>
  <dc:description/>
  <cp:lastModifiedBy>Abeer A. Almogren</cp:lastModifiedBy>
  <cp:revision>11</cp:revision>
  <dcterms:created xsi:type="dcterms:W3CDTF">2020-05-22T14:02:00Z</dcterms:created>
  <dcterms:modified xsi:type="dcterms:W3CDTF">2020-05-22T18:03:00Z</dcterms:modified>
</cp:coreProperties>
</file>